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2E54E" w14:textId="34ED68E4" w:rsidR="00BE530D" w:rsidRPr="00E13570" w:rsidRDefault="00BE530D">
      <w:pPr>
        <w:jc w:val="center"/>
        <w:rPr>
          <w:rFonts w:asciiTheme="minorHAnsi" w:eastAsia="Helvetica Neue" w:hAnsiTheme="minorHAnsi" w:cstheme="minorHAnsi"/>
          <w:b/>
        </w:rPr>
      </w:pPr>
    </w:p>
    <w:p w14:paraId="3EDD420E" w14:textId="77777777" w:rsidR="00BE530D" w:rsidRPr="00DC5375" w:rsidRDefault="00E13570">
      <w:pPr>
        <w:pBdr>
          <w:top w:val="nil"/>
          <w:left w:val="nil"/>
          <w:bottom w:val="nil"/>
          <w:right w:val="nil"/>
          <w:between w:val="nil"/>
        </w:pBdr>
        <w:rPr>
          <w:rFonts w:asciiTheme="minorHAnsi" w:eastAsia="Helvetica Neue" w:hAnsiTheme="minorHAnsi" w:cstheme="minorHAnsi"/>
          <w:color w:val="000000"/>
          <w:sz w:val="20"/>
          <w:szCs w:val="20"/>
        </w:rPr>
      </w:pPr>
      <w:r w:rsidRPr="00DC5375">
        <w:rPr>
          <w:rFonts w:asciiTheme="minorHAnsi" w:eastAsia="Helvetica Neue" w:hAnsiTheme="minorHAnsi" w:cstheme="minorHAnsi"/>
          <w:b/>
          <w:color w:val="212121"/>
          <w:sz w:val="20"/>
          <w:szCs w:val="20"/>
        </w:rPr>
        <w:t xml:space="preserve">Your opinions count </w:t>
      </w:r>
    </w:p>
    <w:p w14:paraId="493BD878" w14:textId="77777777" w:rsidR="00BE530D" w:rsidRPr="00DC5375" w:rsidRDefault="00BE530D">
      <w:pPr>
        <w:pBdr>
          <w:top w:val="nil"/>
          <w:left w:val="nil"/>
          <w:bottom w:val="nil"/>
          <w:right w:val="nil"/>
          <w:between w:val="nil"/>
        </w:pBdr>
        <w:rPr>
          <w:rFonts w:asciiTheme="minorHAnsi" w:eastAsia="Helvetica Neue" w:hAnsiTheme="minorHAnsi" w:cstheme="minorHAnsi"/>
          <w:color w:val="212121"/>
          <w:sz w:val="20"/>
          <w:szCs w:val="20"/>
        </w:rPr>
      </w:pPr>
    </w:p>
    <w:p w14:paraId="17EC5514" w14:textId="253F860D" w:rsidR="00BE530D" w:rsidRPr="00DC5375" w:rsidRDefault="00E13570">
      <w:pPr>
        <w:pBdr>
          <w:top w:val="nil"/>
          <w:left w:val="nil"/>
          <w:bottom w:val="nil"/>
          <w:right w:val="nil"/>
          <w:between w:val="nil"/>
        </w:pBdr>
        <w:rPr>
          <w:rFonts w:asciiTheme="minorHAnsi" w:eastAsia="Helvetica Neue" w:hAnsiTheme="minorHAnsi" w:cstheme="minorHAnsi"/>
          <w:color w:val="212121"/>
          <w:sz w:val="20"/>
          <w:szCs w:val="20"/>
        </w:rPr>
      </w:pPr>
      <w:r w:rsidRPr="00DC5375">
        <w:rPr>
          <w:rFonts w:asciiTheme="minorHAnsi" w:eastAsia="Helvetica Neue" w:hAnsiTheme="minorHAnsi" w:cstheme="minorHAnsi"/>
          <w:color w:val="212121"/>
          <w:sz w:val="20"/>
          <w:szCs w:val="20"/>
        </w:rPr>
        <w:t xml:space="preserve">At </w:t>
      </w:r>
      <w:proofErr w:type="gramStart"/>
      <w:r w:rsidR="00704DD9">
        <w:rPr>
          <w:rFonts w:asciiTheme="minorHAnsi" w:eastAsia="Helvetica Neue" w:hAnsiTheme="minorHAnsi" w:cstheme="minorHAnsi"/>
          <w:color w:val="212121"/>
          <w:sz w:val="20"/>
          <w:szCs w:val="20"/>
        </w:rPr>
        <w:t>The</w:t>
      </w:r>
      <w:proofErr w:type="gramEnd"/>
      <w:r w:rsidR="00704DD9">
        <w:rPr>
          <w:rFonts w:asciiTheme="minorHAnsi" w:eastAsia="Helvetica Neue" w:hAnsiTheme="minorHAnsi" w:cstheme="minorHAnsi"/>
          <w:color w:val="212121"/>
          <w:sz w:val="20"/>
          <w:szCs w:val="20"/>
        </w:rPr>
        <w:t xml:space="preserve"> Keep Clinic</w:t>
      </w:r>
      <w:r w:rsidRPr="00DC5375">
        <w:rPr>
          <w:rFonts w:asciiTheme="minorHAnsi" w:eastAsia="Helvetica Neue" w:hAnsiTheme="minorHAnsi" w:cstheme="minorHAnsi"/>
          <w:color w:val="212121"/>
          <w:sz w:val="20"/>
          <w:szCs w:val="20"/>
        </w:rPr>
        <w:t xml:space="preserve">, we are committed to providing our patients with expert personalised healthcare of the highest quality at all times in a relaxed, comfortable and unhurried environment. </w:t>
      </w:r>
    </w:p>
    <w:p w14:paraId="60889FCE" w14:textId="77777777" w:rsidR="00BE530D" w:rsidRPr="00DC5375" w:rsidRDefault="00BE530D">
      <w:pPr>
        <w:pBdr>
          <w:top w:val="nil"/>
          <w:left w:val="nil"/>
          <w:bottom w:val="nil"/>
          <w:right w:val="nil"/>
          <w:between w:val="nil"/>
        </w:pBdr>
        <w:rPr>
          <w:rFonts w:asciiTheme="minorHAnsi" w:eastAsia="Helvetica Neue" w:hAnsiTheme="minorHAnsi" w:cstheme="minorHAnsi"/>
          <w:color w:val="212121"/>
          <w:sz w:val="20"/>
          <w:szCs w:val="20"/>
        </w:rPr>
      </w:pPr>
    </w:p>
    <w:p w14:paraId="74677CDF" w14:textId="77777777" w:rsidR="00BE530D" w:rsidRPr="00DC5375" w:rsidRDefault="00E13570">
      <w:pPr>
        <w:pBdr>
          <w:top w:val="nil"/>
          <w:left w:val="nil"/>
          <w:bottom w:val="nil"/>
          <w:right w:val="nil"/>
          <w:between w:val="nil"/>
        </w:pBdr>
        <w:rPr>
          <w:rFonts w:asciiTheme="minorHAnsi" w:eastAsia="Helvetica Neue" w:hAnsiTheme="minorHAnsi" w:cstheme="minorHAnsi"/>
          <w:color w:val="212121"/>
          <w:sz w:val="20"/>
          <w:szCs w:val="20"/>
        </w:rPr>
      </w:pPr>
      <w:r w:rsidRPr="00DC5375">
        <w:rPr>
          <w:rFonts w:asciiTheme="minorHAnsi" w:eastAsia="Helvetica Neue" w:hAnsiTheme="minorHAnsi" w:cstheme="minorHAnsi"/>
          <w:color w:val="212121"/>
          <w:sz w:val="20"/>
          <w:szCs w:val="20"/>
        </w:rPr>
        <w:t xml:space="preserve">Our objective is to provide all patients with an outcome consistent with current best practice guidelines </w:t>
      </w:r>
      <w:proofErr w:type="gramStart"/>
      <w:r w:rsidRPr="00DC5375">
        <w:rPr>
          <w:rFonts w:asciiTheme="minorHAnsi" w:eastAsia="Helvetica Neue" w:hAnsiTheme="minorHAnsi" w:cstheme="minorHAnsi"/>
          <w:color w:val="212121"/>
          <w:sz w:val="20"/>
          <w:szCs w:val="20"/>
        </w:rPr>
        <w:t>and also</w:t>
      </w:r>
      <w:proofErr w:type="gramEnd"/>
      <w:r w:rsidRPr="00DC5375">
        <w:rPr>
          <w:rFonts w:asciiTheme="minorHAnsi" w:eastAsia="Helvetica Neue" w:hAnsiTheme="minorHAnsi" w:cstheme="minorHAnsi"/>
          <w:color w:val="212121"/>
          <w:sz w:val="20"/>
          <w:szCs w:val="20"/>
        </w:rPr>
        <w:t xml:space="preserve"> with their expectations. </w:t>
      </w:r>
    </w:p>
    <w:p w14:paraId="412E6B73" w14:textId="77777777" w:rsidR="00BE530D" w:rsidRPr="00DC5375" w:rsidRDefault="00BE530D">
      <w:pPr>
        <w:pBdr>
          <w:top w:val="nil"/>
          <w:left w:val="nil"/>
          <w:bottom w:val="nil"/>
          <w:right w:val="nil"/>
          <w:between w:val="nil"/>
        </w:pBdr>
        <w:rPr>
          <w:rFonts w:asciiTheme="minorHAnsi" w:eastAsia="Helvetica Neue" w:hAnsiTheme="minorHAnsi" w:cstheme="minorHAnsi"/>
          <w:color w:val="212121"/>
          <w:sz w:val="20"/>
          <w:szCs w:val="20"/>
        </w:rPr>
      </w:pPr>
    </w:p>
    <w:p w14:paraId="2CDCFF1C" w14:textId="6AA8D9BB" w:rsidR="00BE530D" w:rsidRPr="00DC5375" w:rsidRDefault="00E13570">
      <w:pPr>
        <w:pBdr>
          <w:top w:val="nil"/>
          <w:left w:val="nil"/>
          <w:bottom w:val="nil"/>
          <w:right w:val="nil"/>
          <w:between w:val="nil"/>
        </w:pBdr>
        <w:rPr>
          <w:rFonts w:asciiTheme="minorHAnsi" w:eastAsia="Helvetica Neue" w:hAnsiTheme="minorHAnsi" w:cstheme="minorHAnsi"/>
          <w:color w:val="212121"/>
          <w:sz w:val="20"/>
          <w:szCs w:val="20"/>
        </w:rPr>
      </w:pPr>
      <w:r w:rsidRPr="00DC5375">
        <w:rPr>
          <w:rFonts w:asciiTheme="minorHAnsi" w:eastAsia="Helvetica Neue" w:hAnsiTheme="minorHAnsi" w:cstheme="minorHAnsi"/>
          <w:color w:val="212121"/>
          <w:sz w:val="20"/>
          <w:szCs w:val="20"/>
        </w:rPr>
        <w:t xml:space="preserve">To assist in achieving this, your completion of this questionnaire will help us to continue to achieve best possible practice to make you, the patient, feel you are receiving the best possible outcome of your visit to </w:t>
      </w:r>
      <w:r w:rsidR="00704DD9">
        <w:rPr>
          <w:rFonts w:asciiTheme="minorHAnsi" w:eastAsia="Helvetica Neue" w:hAnsiTheme="minorHAnsi" w:cstheme="minorHAnsi"/>
          <w:color w:val="212121"/>
          <w:sz w:val="20"/>
          <w:szCs w:val="20"/>
        </w:rPr>
        <w:t>The Keep Clinic</w:t>
      </w:r>
      <w:r w:rsidRPr="00DC5375">
        <w:rPr>
          <w:rFonts w:asciiTheme="minorHAnsi" w:eastAsia="Helvetica Neue" w:hAnsiTheme="minorHAnsi" w:cstheme="minorHAnsi"/>
          <w:color w:val="212121"/>
          <w:sz w:val="20"/>
          <w:szCs w:val="20"/>
        </w:rPr>
        <w:t xml:space="preserve">. </w:t>
      </w:r>
    </w:p>
    <w:p w14:paraId="298F4F13" w14:textId="77777777" w:rsidR="00BE530D" w:rsidRPr="00E13570" w:rsidRDefault="00BE530D">
      <w:pPr>
        <w:spacing w:after="150"/>
        <w:rPr>
          <w:rFonts w:asciiTheme="minorHAnsi" w:hAnsiTheme="minorHAnsi" w:cstheme="minorHAnsi"/>
          <w:sz w:val="21"/>
          <w:szCs w:val="21"/>
        </w:rPr>
      </w:pPr>
    </w:p>
    <w:p w14:paraId="79D95D59" w14:textId="77777777" w:rsidR="00BE530D" w:rsidRPr="00E13570" w:rsidRDefault="00E13570">
      <w:pPr>
        <w:jc w:val="center"/>
        <w:rPr>
          <w:rFonts w:asciiTheme="minorHAnsi" w:hAnsiTheme="minorHAnsi" w:cstheme="minorHAnsi"/>
          <w:b/>
          <w:sz w:val="28"/>
          <w:szCs w:val="28"/>
        </w:rPr>
      </w:pPr>
      <w:r w:rsidRPr="00E13570">
        <w:rPr>
          <w:rFonts w:asciiTheme="minorHAnsi" w:hAnsiTheme="minorHAnsi" w:cstheme="minorHAnsi"/>
          <w:b/>
          <w:sz w:val="28"/>
          <w:szCs w:val="28"/>
        </w:rPr>
        <w:t>Patient Satisfaction Questionnaire</w:t>
      </w:r>
    </w:p>
    <w:p w14:paraId="22DF0A2F" w14:textId="77777777" w:rsidR="00BE530D" w:rsidRPr="00E13570" w:rsidRDefault="00E13570">
      <w:pPr>
        <w:shd w:val="clear" w:color="auto" w:fill="FFFFFF"/>
        <w:spacing w:after="150"/>
        <w:jc w:val="center"/>
        <w:rPr>
          <w:rFonts w:asciiTheme="minorHAnsi" w:eastAsia="Times New Roman" w:hAnsiTheme="minorHAnsi" w:cstheme="minorHAnsi"/>
          <w:b/>
        </w:rPr>
      </w:pPr>
      <w:r w:rsidRPr="00E13570">
        <w:rPr>
          <w:rFonts w:asciiTheme="minorHAnsi" w:hAnsiTheme="minorHAnsi" w:cstheme="minorHAnsi"/>
          <w:b/>
          <w:color w:val="212121"/>
        </w:rPr>
        <w:t>Please base all your answers on this visit only</w:t>
      </w:r>
    </w:p>
    <w:tbl>
      <w:tblPr>
        <w:tblStyle w:val="a"/>
        <w:tblW w:w="9735" w:type="dxa"/>
        <w:tblLayout w:type="fixed"/>
        <w:tblCellMar>
          <w:top w:w="0" w:type="dxa"/>
          <w:left w:w="0" w:type="dxa"/>
          <w:bottom w:w="0" w:type="dxa"/>
          <w:right w:w="0" w:type="dxa"/>
        </w:tblCellMar>
        <w:tblLook w:val="0600" w:firstRow="0" w:lastRow="0" w:firstColumn="0" w:lastColumn="0" w:noHBand="1" w:noVBand="1"/>
      </w:tblPr>
      <w:tblGrid>
        <w:gridCol w:w="3060"/>
        <w:gridCol w:w="1335"/>
        <w:gridCol w:w="1335"/>
        <w:gridCol w:w="1335"/>
        <w:gridCol w:w="1335"/>
        <w:gridCol w:w="1335"/>
      </w:tblGrid>
      <w:tr w:rsidR="00BE530D" w:rsidRPr="00E13570" w14:paraId="2C2F07DF" w14:textId="77777777" w:rsidTr="00E13570">
        <w:trPr>
          <w:trHeight w:val="158"/>
        </w:trPr>
        <w:tc>
          <w:tcPr>
            <w:tcW w:w="3060" w:type="dxa"/>
            <w:shd w:val="clear" w:color="auto" w:fill="9CC2E5" w:themeFill="accent5" w:themeFillTint="99"/>
            <w:tcMar>
              <w:top w:w="100" w:type="dxa"/>
              <w:left w:w="100" w:type="dxa"/>
              <w:bottom w:w="100" w:type="dxa"/>
              <w:right w:w="100" w:type="dxa"/>
            </w:tcMar>
          </w:tcPr>
          <w:p w14:paraId="61966173"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Initial Impression</w:t>
            </w:r>
            <w:r w:rsidRPr="00E13570">
              <w:rPr>
                <w:rFonts w:asciiTheme="minorHAnsi" w:eastAsia="Helvetica Neue" w:hAnsiTheme="minorHAnsi" w:cstheme="minorHAnsi"/>
                <w:b/>
                <w:sz w:val="16"/>
                <w:szCs w:val="16"/>
              </w:rPr>
              <w:tab/>
            </w:r>
          </w:p>
        </w:tc>
        <w:tc>
          <w:tcPr>
            <w:tcW w:w="1335" w:type="dxa"/>
            <w:shd w:val="clear" w:color="auto" w:fill="9CC2E5" w:themeFill="accent5" w:themeFillTint="99"/>
            <w:tcMar>
              <w:top w:w="100" w:type="dxa"/>
              <w:left w:w="100" w:type="dxa"/>
              <w:bottom w:w="100" w:type="dxa"/>
              <w:right w:w="100" w:type="dxa"/>
            </w:tcMar>
          </w:tcPr>
          <w:p w14:paraId="61255157"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Excellent</w:t>
            </w:r>
          </w:p>
        </w:tc>
        <w:tc>
          <w:tcPr>
            <w:tcW w:w="1335" w:type="dxa"/>
            <w:shd w:val="clear" w:color="auto" w:fill="9CC2E5" w:themeFill="accent5" w:themeFillTint="99"/>
            <w:tcMar>
              <w:top w:w="100" w:type="dxa"/>
              <w:left w:w="100" w:type="dxa"/>
              <w:bottom w:w="100" w:type="dxa"/>
              <w:right w:w="100" w:type="dxa"/>
            </w:tcMar>
          </w:tcPr>
          <w:p w14:paraId="6FAE6B44"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Good</w:t>
            </w:r>
          </w:p>
        </w:tc>
        <w:tc>
          <w:tcPr>
            <w:tcW w:w="1335" w:type="dxa"/>
            <w:shd w:val="clear" w:color="auto" w:fill="9CC2E5" w:themeFill="accent5" w:themeFillTint="99"/>
            <w:tcMar>
              <w:top w:w="100" w:type="dxa"/>
              <w:left w:w="100" w:type="dxa"/>
              <w:bottom w:w="100" w:type="dxa"/>
              <w:right w:w="100" w:type="dxa"/>
            </w:tcMar>
          </w:tcPr>
          <w:p w14:paraId="115608CA"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 xml:space="preserve"> Fair</w:t>
            </w:r>
          </w:p>
        </w:tc>
        <w:tc>
          <w:tcPr>
            <w:tcW w:w="1335" w:type="dxa"/>
            <w:shd w:val="clear" w:color="auto" w:fill="9CC2E5" w:themeFill="accent5" w:themeFillTint="99"/>
            <w:tcMar>
              <w:top w:w="100" w:type="dxa"/>
              <w:left w:w="100" w:type="dxa"/>
              <w:bottom w:w="100" w:type="dxa"/>
              <w:right w:w="100" w:type="dxa"/>
            </w:tcMar>
          </w:tcPr>
          <w:p w14:paraId="2C9BF53E"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Unsatisfactory</w:t>
            </w:r>
          </w:p>
        </w:tc>
        <w:tc>
          <w:tcPr>
            <w:tcW w:w="1335" w:type="dxa"/>
            <w:shd w:val="clear" w:color="auto" w:fill="9CC2E5" w:themeFill="accent5" w:themeFillTint="99"/>
            <w:tcMar>
              <w:top w:w="100" w:type="dxa"/>
              <w:left w:w="100" w:type="dxa"/>
              <w:bottom w:w="100" w:type="dxa"/>
              <w:right w:w="100" w:type="dxa"/>
            </w:tcMar>
          </w:tcPr>
          <w:p w14:paraId="761C066A"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Poor</w:t>
            </w:r>
          </w:p>
        </w:tc>
      </w:tr>
      <w:tr w:rsidR="000F2895" w:rsidRPr="00E13570" w14:paraId="661C11C4" w14:textId="77777777" w:rsidTr="000F2895">
        <w:trPr>
          <w:trHeight w:val="284"/>
        </w:trPr>
        <w:tc>
          <w:tcPr>
            <w:tcW w:w="3060" w:type="dxa"/>
            <w:shd w:val="clear" w:color="auto" w:fill="auto"/>
            <w:tcMar>
              <w:top w:w="0" w:type="dxa"/>
              <w:left w:w="0" w:type="dxa"/>
              <w:bottom w:w="0" w:type="dxa"/>
              <w:right w:w="0" w:type="dxa"/>
            </w:tcMar>
            <w:vAlign w:val="center"/>
          </w:tcPr>
          <w:p w14:paraId="234DB720" w14:textId="77777777" w:rsidR="000F2895" w:rsidRPr="00E13570" w:rsidRDefault="000F2895" w:rsidP="000F2895">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 xml:space="preserve">Information prior to arrival </w:t>
            </w:r>
          </w:p>
        </w:tc>
        <w:tc>
          <w:tcPr>
            <w:tcW w:w="1335" w:type="dxa"/>
            <w:shd w:val="clear" w:color="auto" w:fill="auto"/>
            <w:tcMar>
              <w:top w:w="0" w:type="dxa"/>
              <w:left w:w="0" w:type="dxa"/>
              <w:bottom w:w="0" w:type="dxa"/>
              <w:right w:w="0" w:type="dxa"/>
            </w:tcMar>
            <w:vAlign w:val="center"/>
          </w:tcPr>
          <w:p w14:paraId="77771A8B" w14:textId="4FCDC7B2"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2472D9BF" wp14:editId="6518454F">
                      <wp:extent cx="94094" cy="88808"/>
                      <wp:effectExtent l="0" t="0" r="0" b="0"/>
                      <wp:docPr id="1" name="Rectangle 1"/>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D55CE08"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2472D9BF" id="Rectangle 1" o:spid="_x0000_s1026"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">
                      <v:stroke startarrowwidth="narrow" startarrowlength="short" endarrowwidth="narrow" endarrowlength="short" joinstyle="round"/>
                      <v:textbox inset="2.53958mm,1.2694mm,2.53958mm,1.2694mm">
                        <w:txbxContent>
                          <w:p w14:paraId="2D55CE08" w14:textId="77777777" w:rsidR="000F2895" w:rsidRDefault="000F2895" w:rsidP="000F2895">
                            <w:pPr>
                              <w:textDirection w:val="btLr"/>
                            </w:pPr>
                          </w:p>
                        </w:txbxContent>
                      </v:textbox>
                      <w10:anchorlock/>
                    </v:rect>
                  </w:pict>
                </mc:Fallback>
              </mc:AlternateContent>
            </w:r>
          </w:p>
        </w:tc>
        <w:tc>
          <w:tcPr>
            <w:tcW w:w="1335" w:type="dxa"/>
            <w:shd w:val="clear" w:color="auto" w:fill="auto"/>
            <w:tcMar>
              <w:top w:w="0" w:type="dxa"/>
              <w:left w:w="0" w:type="dxa"/>
              <w:bottom w:w="0" w:type="dxa"/>
              <w:right w:w="0" w:type="dxa"/>
            </w:tcMar>
          </w:tcPr>
          <w:p w14:paraId="2F42311F" w14:textId="1BFEFF4A"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2094754E" wp14:editId="7A64E662">
                      <wp:extent cx="94094" cy="88808"/>
                      <wp:effectExtent l="0" t="0" r="0" b="0"/>
                      <wp:docPr id="2" name="Rectangle 2"/>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66B2192C"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2094754E" id="Rectangle 2" o:spid="_x0000_s1027"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BQa17YzAgAAaA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66B2192C" w14:textId="77777777" w:rsidR="000F2895" w:rsidRDefault="000F2895" w:rsidP="000F2895">
                            <w:pPr>
                              <w:textDirection w:val="btLr"/>
                            </w:pPr>
                          </w:p>
                        </w:txbxContent>
                      </v:textbox>
                      <w10:anchorlock/>
                    </v:rect>
                  </w:pict>
                </mc:Fallback>
              </mc:AlternateContent>
            </w:r>
          </w:p>
        </w:tc>
        <w:tc>
          <w:tcPr>
            <w:tcW w:w="1335" w:type="dxa"/>
            <w:shd w:val="clear" w:color="auto" w:fill="auto"/>
            <w:tcMar>
              <w:top w:w="0" w:type="dxa"/>
              <w:left w:w="0" w:type="dxa"/>
              <w:bottom w:w="0" w:type="dxa"/>
              <w:right w:w="0" w:type="dxa"/>
            </w:tcMar>
          </w:tcPr>
          <w:p w14:paraId="19633806" w14:textId="629C26C4"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1B881043" wp14:editId="4DE4A9C3">
                      <wp:extent cx="94094" cy="88808"/>
                      <wp:effectExtent l="0" t="0" r="0" b="0"/>
                      <wp:docPr id="6" name="Rectangle 6"/>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65798B29"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1B881043" id="Rectangle 6" o:spid="_x0000_s1028"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">
                      <v:stroke startarrowwidth="narrow" startarrowlength="short" endarrowwidth="narrow" endarrowlength="short" joinstyle="round"/>
                      <v:textbox inset="2.53958mm,1.2694mm,2.53958mm,1.2694mm">
                        <w:txbxContent>
                          <w:p w14:paraId="65798B29" w14:textId="77777777" w:rsidR="000F2895" w:rsidRDefault="000F2895" w:rsidP="000F2895">
                            <w:pPr>
                              <w:textDirection w:val="btLr"/>
                            </w:pPr>
                          </w:p>
                        </w:txbxContent>
                      </v:textbox>
                      <w10:anchorlock/>
                    </v:rect>
                  </w:pict>
                </mc:Fallback>
              </mc:AlternateContent>
            </w:r>
          </w:p>
        </w:tc>
        <w:tc>
          <w:tcPr>
            <w:tcW w:w="1335" w:type="dxa"/>
            <w:shd w:val="clear" w:color="auto" w:fill="auto"/>
            <w:tcMar>
              <w:top w:w="0" w:type="dxa"/>
              <w:left w:w="0" w:type="dxa"/>
              <w:bottom w:w="0" w:type="dxa"/>
              <w:right w:w="0" w:type="dxa"/>
            </w:tcMar>
          </w:tcPr>
          <w:p w14:paraId="0E68F5C8" w14:textId="6B76F2B3"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4D49B5BD" wp14:editId="1FCDDF1E">
                      <wp:extent cx="94094" cy="88808"/>
                      <wp:effectExtent l="0" t="0" r="0" b="0"/>
                      <wp:docPr id="3" name="Rectangle 3"/>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08CF59B"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4D49B5BD" id="Rectangle 3" o:spid="_x0000_s1029"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">
                      <v:stroke startarrowwidth="narrow" startarrowlength="short" endarrowwidth="narrow" endarrowlength="short" joinstyle="round"/>
                      <v:textbox inset="2.53958mm,1.2694mm,2.53958mm,1.2694mm">
                        <w:txbxContent>
                          <w:p w14:paraId="508CF59B" w14:textId="77777777" w:rsidR="000F2895" w:rsidRDefault="000F2895" w:rsidP="000F2895">
                            <w:pPr>
                              <w:textDirection w:val="btLr"/>
                            </w:pPr>
                          </w:p>
                        </w:txbxContent>
                      </v:textbox>
                      <w10:anchorlock/>
                    </v:rect>
                  </w:pict>
                </mc:Fallback>
              </mc:AlternateContent>
            </w:r>
          </w:p>
        </w:tc>
        <w:tc>
          <w:tcPr>
            <w:tcW w:w="1335" w:type="dxa"/>
            <w:shd w:val="clear" w:color="auto" w:fill="auto"/>
            <w:tcMar>
              <w:top w:w="0" w:type="dxa"/>
              <w:left w:w="0" w:type="dxa"/>
              <w:bottom w:w="0" w:type="dxa"/>
              <w:right w:w="0" w:type="dxa"/>
            </w:tcMar>
          </w:tcPr>
          <w:p w14:paraId="6BA9A496" w14:textId="29841C37"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4C3B3B0D" wp14:editId="17555018">
                      <wp:extent cx="94094" cy="88808"/>
                      <wp:effectExtent l="0" t="0" r="0" b="0"/>
                      <wp:docPr id="4" name="Rectangle 4"/>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34BBF3AC"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4C3B3B0D" id="Rectangle 4" o:spid="_x0000_s1030"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">
                      <v:stroke startarrowwidth="narrow" startarrowlength="short" endarrowwidth="narrow" endarrowlength="short" joinstyle="round"/>
                      <v:textbox inset="2.53958mm,1.2694mm,2.53958mm,1.2694mm">
                        <w:txbxContent>
                          <w:p w14:paraId="34BBF3AC" w14:textId="77777777" w:rsidR="000F2895" w:rsidRDefault="000F2895" w:rsidP="000F2895">
                            <w:pPr>
                              <w:textDirection w:val="btLr"/>
                            </w:pPr>
                          </w:p>
                        </w:txbxContent>
                      </v:textbox>
                      <w10:anchorlock/>
                    </v:rect>
                  </w:pict>
                </mc:Fallback>
              </mc:AlternateContent>
            </w:r>
          </w:p>
        </w:tc>
      </w:tr>
      <w:tr w:rsidR="000F2895" w:rsidRPr="00E13570" w14:paraId="434901DB" w14:textId="77777777" w:rsidTr="000F2895">
        <w:trPr>
          <w:trHeight w:val="284"/>
        </w:trPr>
        <w:tc>
          <w:tcPr>
            <w:tcW w:w="3060" w:type="dxa"/>
            <w:shd w:val="clear" w:color="auto" w:fill="auto"/>
            <w:tcMar>
              <w:top w:w="0" w:type="dxa"/>
              <w:left w:w="0" w:type="dxa"/>
              <w:bottom w:w="0" w:type="dxa"/>
              <w:right w:w="0" w:type="dxa"/>
            </w:tcMar>
            <w:vAlign w:val="center"/>
          </w:tcPr>
          <w:p w14:paraId="5DE26F08" w14:textId="77777777" w:rsidR="000F2895" w:rsidRPr="00E13570" w:rsidRDefault="000F2895" w:rsidP="000F2895">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Convenience of appointment time</w:t>
            </w:r>
          </w:p>
        </w:tc>
        <w:tc>
          <w:tcPr>
            <w:tcW w:w="1335" w:type="dxa"/>
            <w:shd w:val="clear" w:color="auto" w:fill="auto"/>
            <w:tcMar>
              <w:top w:w="0" w:type="dxa"/>
              <w:left w:w="0" w:type="dxa"/>
              <w:bottom w:w="0" w:type="dxa"/>
              <w:right w:w="0" w:type="dxa"/>
            </w:tcMar>
          </w:tcPr>
          <w:p w14:paraId="52CA7626" w14:textId="4E3FE021"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038622D7" wp14:editId="4BF34535">
                      <wp:extent cx="94094" cy="88808"/>
                      <wp:effectExtent l="0" t="0" r="0" b="0"/>
                      <wp:docPr id="166" name="Rectangle 166"/>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144D0F6E"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038622D7" id="Rectangle 166" o:spid="_x0000_s1031"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Jk5nmEzAgAAbA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144D0F6E" w14:textId="77777777" w:rsidR="000F2895" w:rsidRDefault="000F2895" w:rsidP="000F2895">
                            <w:pPr>
                              <w:textDirection w:val="btLr"/>
                            </w:pPr>
                          </w:p>
                        </w:txbxContent>
                      </v:textbox>
                      <w10:anchorlock/>
                    </v:rect>
                  </w:pict>
                </mc:Fallback>
              </mc:AlternateContent>
            </w:r>
          </w:p>
        </w:tc>
        <w:tc>
          <w:tcPr>
            <w:tcW w:w="1335" w:type="dxa"/>
            <w:shd w:val="clear" w:color="auto" w:fill="auto"/>
            <w:tcMar>
              <w:top w:w="0" w:type="dxa"/>
              <w:left w:w="0" w:type="dxa"/>
              <w:bottom w:w="0" w:type="dxa"/>
              <w:right w:w="0" w:type="dxa"/>
            </w:tcMar>
          </w:tcPr>
          <w:p w14:paraId="3C236D64" w14:textId="299DA7CB"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203AE127" wp14:editId="0DDC56CF">
                      <wp:extent cx="94094" cy="88808"/>
                      <wp:effectExtent l="0" t="0" r="0" b="0"/>
                      <wp:docPr id="5" name="Rectangle 5"/>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BE72E86"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203AE127" id="Rectangle 5" o:spid="_x0000_s1032"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">
                      <v:stroke startarrowwidth="narrow" startarrowlength="short" endarrowwidth="narrow" endarrowlength="short" joinstyle="round"/>
                      <v:textbox inset="2.53958mm,1.2694mm,2.53958mm,1.2694mm">
                        <w:txbxContent>
                          <w:p w14:paraId="0BE72E86" w14:textId="77777777" w:rsidR="000F2895" w:rsidRDefault="000F2895" w:rsidP="000F2895">
                            <w:pPr>
                              <w:textDirection w:val="btLr"/>
                            </w:pPr>
                          </w:p>
                        </w:txbxContent>
                      </v:textbox>
                      <w10:anchorlock/>
                    </v:rect>
                  </w:pict>
                </mc:Fallback>
              </mc:AlternateContent>
            </w:r>
          </w:p>
        </w:tc>
        <w:tc>
          <w:tcPr>
            <w:tcW w:w="1335" w:type="dxa"/>
            <w:shd w:val="clear" w:color="auto" w:fill="auto"/>
            <w:tcMar>
              <w:top w:w="0" w:type="dxa"/>
              <w:left w:w="0" w:type="dxa"/>
              <w:bottom w:w="0" w:type="dxa"/>
              <w:right w:w="0" w:type="dxa"/>
            </w:tcMar>
          </w:tcPr>
          <w:p w14:paraId="36286A26" w14:textId="67E32450"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0FF4F9F7" wp14:editId="44263798">
                      <wp:extent cx="94094" cy="88808"/>
                      <wp:effectExtent l="0" t="0" r="0" b="0"/>
                      <wp:docPr id="155" name="Rectangle 155"/>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8518C5C"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0FF4F9F7" id="Rectangle 155" o:spid="_x0000_s1033"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BtYu1+NAIAAGw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58518C5C" w14:textId="77777777" w:rsidR="000F2895" w:rsidRDefault="000F2895" w:rsidP="000F2895">
                            <w:pPr>
                              <w:textDirection w:val="btLr"/>
                            </w:pPr>
                          </w:p>
                        </w:txbxContent>
                      </v:textbox>
                      <w10:anchorlock/>
                    </v:rect>
                  </w:pict>
                </mc:Fallback>
              </mc:AlternateContent>
            </w:r>
          </w:p>
        </w:tc>
        <w:tc>
          <w:tcPr>
            <w:tcW w:w="1335" w:type="dxa"/>
            <w:shd w:val="clear" w:color="auto" w:fill="auto"/>
            <w:tcMar>
              <w:top w:w="0" w:type="dxa"/>
              <w:left w:w="0" w:type="dxa"/>
              <w:bottom w:w="0" w:type="dxa"/>
              <w:right w:w="0" w:type="dxa"/>
            </w:tcMar>
          </w:tcPr>
          <w:p w14:paraId="477CFEF5" w14:textId="1E02B82C"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69602D59" wp14:editId="29B8A678">
                      <wp:extent cx="94094" cy="88808"/>
                      <wp:effectExtent l="0" t="0" r="0" b="0"/>
                      <wp:docPr id="156" name="Rectangle 156"/>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37F53201"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69602D59" id="Rectangle 156" o:spid="_x0000_s1034"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NLPF1wzAgAAbA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37F53201" w14:textId="77777777" w:rsidR="000F2895" w:rsidRDefault="000F2895" w:rsidP="000F2895">
                            <w:pPr>
                              <w:textDirection w:val="btLr"/>
                            </w:pPr>
                          </w:p>
                        </w:txbxContent>
                      </v:textbox>
                      <w10:anchorlock/>
                    </v:rect>
                  </w:pict>
                </mc:Fallback>
              </mc:AlternateContent>
            </w:r>
          </w:p>
        </w:tc>
        <w:tc>
          <w:tcPr>
            <w:tcW w:w="1335" w:type="dxa"/>
            <w:shd w:val="clear" w:color="auto" w:fill="auto"/>
            <w:tcMar>
              <w:top w:w="0" w:type="dxa"/>
              <w:left w:w="0" w:type="dxa"/>
              <w:bottom w:w="0" w:type="dxa"/>
              <w:right w:w="0" w:type="dxa"/>
            </w:tcMar>
          </w:tcPr>
          <w:p w14:paraId="214DDDF7" w14:textId="40BDBCF9"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4A07625D" wp14:editId="185575AF">
                      <wp:extent cx="94094" cy="88808"/>
                      <wp:effectExtent l="0" t="0" r="0" b="0"/>
                      <wp:docPr id="157" name="Rectangle 157"/>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3EEE718D"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4A07625D" id="Rectangle 157" o:spid="_x0000_s1035"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DrYnzkzAgAAbA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3EEE718D" w14:textId="77777777" w:rsidR="000F2895" w:rsidRDefault="000F2895" w:rsidP="000F2895">
                            <w:pPr>
                              <w:textDirection w:val="btLr"/>
                            </w:pPr>
                          </w:p>
                        </w:txbxContent>
                      </v:textbox>
                      <w10:anchorlock/>
                    </v:rect>
                  </w:pict>
                </mc:Fallback>
              </mc:AlternateContent>
            </w:r>
          </w:p>
        </w:tc>
      </w:tr>
      <w:tr w:rsidR="000F2895" w:rsidRPr="00E13570" w14:paraId="70D6690F" w14:textId="77777777" w:rsidTr="000F2895">
        <w:trPr>
          <w:trHeight w:val="284"/>
        </w:trPr>
        <w:tc>
          <w:tcPr>
            <w:tcW w:w="3060" w:type="dxa"/>
            <w:shd w:val="clear" w:color="auto" w:fill="auto"/>
            <w:tcMar>
              <w:top w:w="0" w:type="dxa"/>
              <w:left w:w="0" w:type="dxa"/>
              <w:bottom w:w="0" w:type="dxa"/>
              <w:right w:w="0" w:type="dxa"/>
            </w:tcMar>
            <w:vAlign w:val="center"/>
          </w:tcPr>
          <w:p w14:paraId="62D90014" w14:textId="77777777" w:rsidR="000F2895" w:rsidRPr="00E13570" w:rsidRDefault="000F2895" w:rsidP="000F2895">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Convenience of location</w:t>
            </w:r>
            <w:r w:rsidRPr="00E13570">
              <w:rPr>
                <w:rFonts w:asciiTheme="minorHAnsi" w:eastAsia="Helvetica Neue" w:hAnsiTheme="minorHAnsi" w:cstheme="minorHAnsi"/>
                <w:sz w:val="18"/>
                <w:szCs w:val="18"/>
              </w:rPr>
              <w:tab/>
            </w:r>
          </w:p>
        </w:tc>
        <w:tc>
          <w:tcPr>
            <w:tcW w:w="1335" w:type="dxa"/>
            <w:shd w:val="clear" w:color="auto" w:fill="auto"/>
            <w:tcMar>
              <w:top w:w="0" w:type="dxa"/>
              <w:left w:w="0" w:type="dxa"/>
              <w:bottom w:w="0" w:type="dxa"/>
              <w:right w:w="0" w:type="dxa"/>
            </w:tcMar>
          </w:tcPr>
          <w:p w14:paraId="39E4F115" w14:textId="259B6E80"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56EADB7F" wp14:editId="0AF37D6B">
                      <wp:extent cx="94094" cy="88808"/>
                      <wp:effectExtent l="0" t="0" r="0" b="0"/>
                      <wp:docPr id="167" name="Rectangle 167"/>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EB2D772"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56EADB7F" id="Rectangle 167" o:spid="_x0000_s1036"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B/SL8eNAIAAG0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4EB2D772" w14:textId="77777777" w:rsidR="000F2895" w:rsidRDefault="000F2895" w:rsidP="000F2895">
                            <w:pPr>
                              <w:textDirection w:val="btLr"/>
                            </w:pPr>
                          </w:p>
                        </w:txbxContent>
                      </v:textbox>
                      <w10:anchorlock/>
                    </v:rect>
                  </w:pict>
                </mc:Fallback>
              </mc:AlternateContent>
            </w:r>
          </w:p>
        </w:tc>
        <w:tc>
          <w:tcPr>
            <w:tcW w:w="1335" w:type="dxa"/>
            <w:shd w:val="clear" w:color="auto" w:fill="auto"/>
            <w:tcMar>
              <w:top w:w="0" w:type="dxa"/>
              <w:left w:w="0" w:type="dxa"/>
              <w:bottom w:w="0" w:type="dxa"/>
              <w:right w:w="0" w:type="dxa"/>
            </w:tcMar>
          </w:tcPr>
          <w:p w14:paraId="1F018919" w14:textId="3F91C525"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56450125" wp14:editId="3049C714">
                      <wp:extent cx="94094" cy="88808"/>
                      <wp:effectExtent l="0" t="0" r="0" b="0"/>
                      <wp:docPr id="158" name="Rectangle 158"/>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8FAFB2B"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56450125" id="Rectangle 158" o:spid="_x0000_s1037"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AZz9wKNAIAAG0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58FAFB2B" w14:textId="77777777" w:rsidR="000F2895" w:rsidRDefault="000F2895" w:rsidP="000F2895">
                            <w:pPr>
                              <w:textDirection w:val="btLr"/>
                            </w:pPr>
                          </w:p>
                        </w:txbxContent>
                      </v:textbox>
                      <w10:anchorlock/>
                    </v:rect>
                  </w:pict>
                </mc:Fallback>
              </mc:AlternateContent>
            </w:r>
          </w:p>
        </w:tc>
        <w:tc>
          <w:tcPr>
            <w:tcW w:w="1335" w:type="dxa"/>
            <w:shd w:val="clear" w:color="auto" w:fill="auto"/>
            <w:tcMar>
              <w:top w:w="0" w:type="dxa"/>
              <w:left w:w="0" w:type="dxa"/>
              <w:bottom w:w="0" w:type="dxa"/>
              <w:right w:w="0" w:type="dxa"/>
            </w:tcMar>
          </w:tcPr>
          <w:p w14:paraId="18F54F17" w14:textId="5E741F74"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27E7990E" wp14:editId="7AE787D9">
                      <wp:extent cx="94094" cy="88808"/>
                      <wp:effectExtent l="0" t="0" r="0" b="0"/>
                      <wp:docPr id="159" name="Rectangle 159"/>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92FAB46"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27E7990E" id="Rectangle 159" o:spid="_x0000_s1038"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Ek9H/ozAgAAbQ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092FAB46" w14:textId="77777777" w:rsidR="000F2895" w:rsidRDefault="000F2895" w:rsidP="000F2895">
                            <w:pPr>
                              <w:textDirection w:val="btLr"/>
                            </w:pPr>
                          </w:p>
                        </w:txbxContent>
                      </v:textbox>
                      <w10:anchorlock/>
                    </v:rect>
                  </w:pict>
                </mc:Fallback>
              </mc:AlternateContent>
            </w:r>
          </w:p>
        </w:tc>
        <w:tc>
          <w:tcPr>
            <w:tcW w:w="1335" w:type="dxa"/>
            <w:shd w:val="clear" w:color="auto" w:fill="auto"/>
            <w:tcMar>
              <w:top w:w="0" w:type="dxa"/>
              <w:left w:w="0" w:type="dxa"/>
              <w:bottom w:w="0" w:type="dxa"/>
              <w:right w:w="0" w:type="dxa"/>
            </w:tcMar>
          </w:tcPr>
          <w:p w14:paraId="15E7D204" w14:textId="7AC4C8BD"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6A55F0F8" wp14:editId="7E0A5319">
                      <wp:extent cx="94094" cy="88808"/>
                      <wp:effectExtent l="0" t="0" r="0" b="0"/>
                      <wp:docPr id="160" name="Rectangle 160"/>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BD71C17"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6A55F0F8" id="Rectangle 160" o:spid="_x0000_s1039"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GjBjIYzAgAAbQ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2BD71C17" w14:textId="77777777" w:rsidR="000F2895" w:rsidRDefault="000F2895" w:rsidP="000F2895">
                            <w:pPr>
                              <w:textDirection w:val="btLr"/>
                            </w:pPr>
                          </w:p>
                        </w:txbxContent>
                      </v:textbox>
                      <w10:anchorlock/>
                    </v:rect>
                  </w:pict>
                </mc:Fallback>
              </mc:AlternateContent>
            </w:r>
          </w:p>
        </w:tc>
        <w:tc>
          <w:tcPr>
            <w:tcW w:w="1335" w:type="dxa"/>
            <w:shd w:val="clear" w:color="auto" w:fill="auto"/>
            <w:tcMar>
              <w:top w:w="0" w:type="dxa"/>
              <w:left w:w="0" w:type="dxa"/>
              <w:bottom w:w="0" w:type="dxa"/>
              <w:right w:w="0" w:type="dxa"/>
            </w:tcMar>
          </w:tcPr>
          <w:p w14:paraId="7970A0D1" w14:textId="3D64AE98"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5A8AC440" wp14:editId="1897AC96">
                      <wp:extent cx="94094" cy="88808"/>
                      <wp:effectExtent l="0" t="0" r="0" b="0"/>
                      <wp:docPr id="161" name="Rectangle 161"/>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19083A2"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5A8AC440" id="Rectangle 161" o:spid="_x0000_s1040"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BFQJENNAIAAG0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219083A2" w14:textId="77777777" w:rsidR="000F2895" w:rsidRDefault="000F2895" w:rsidP="000F2895">
                            <w:pPr>
                              <w:textDirection w:val="btLr"/>
                            </w:pPr>
                          </w:p>
                        </w:txbxContent>
                      </v:textbox>
                      <w10:anchorlock/>
                    </v:rect>
                  </w:pict>
                </mc:Fallback>
              </mc:AlternateContent>
            </w:r>
          </w:p>
        </w:tc>
      </w:tr>
      <w:tr w:rsidR="000F2895" w:rsidRPr="00E13570" w14:paraId="5E9A5218" w14:textId="77777777" w:rsidTr="000F2895">
        <w:trPr>
          <w:trHeight w:val="284"/>
        </w:trPr>
        <w:tc>
          <w:tcPr>
            <w:tcW w:w="3060" w:type="dxa"/>
            <w:shd w:val="clear" w:color="auto" w:fill="auto"/>
            <w:tcMar>
              <w:top w:w="0" w:type="dxa"/>
              <w:left w:w="0" w:type="dxa"/>
              <w:bottom w:w="0" w:type="dxa"/>
              <w:right w:w="0" w:type="dxa"/>
            </w:tcMar>
            <w:vAlign w:val="center"/>
          </w:tcPr>
          <w:p w14:paraId="6C895D75" w14:textId="77777777" w:rsidR="000F2895" w:rsidRPr="00E13570" w:rsidRDefault="000F2895" w:rsidP="000F2895">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 xml:space="preserve">Overall telephone communication </w:t>
            </w:r>
          </w:p>
        </w:tc>
        <w:tc>
          <w:tcPr>
            <w:tcW w:w="1335" w:type="dxa"/>
            <w:shd w:val="clear" w:color="auto" w:fill="auto"/>
            <w:tcMar>
              <w:top w:w="0" w:type="dxa"/>
              <w:left w:w="0" w:type="dxa"/>
              <w:bottom w:w="0" w:type="dxa"/>
              <w:right w:w="0" w:type="dxa"/>
            </w:tcMar>
          </w:tcPr>
          <w:p w14:paraId="6CD338D4" w14:textId="36BBC225"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5C13C80D" wp14:editId="7DEE86EA">
                      <wp:extent cx="94094" cy="88808"/>
                      <wp:effectExtent l="0" t="0" r="0" b="0"/>
                      <wp:docPr id="168" name="Rectangle 168"/>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3A1F2306"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5C13C80D" id="Rectangle 168" o:spid="_x0000_s1041"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BArmoFNAIAAG0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3A1F2306" w14:textId="77777777" w:rsidR="000F2895" w:rsidRDefault="000F2895" w:rsidP="000F2895">
                            <w:pPr>
                              <w:textDirection w:val="btLr"/>
                            </w:pPr>
                          </w:p>
                        </w:txbxContent>
                      </v:textbox>
                      <w10:anchorlock/>
                    </v:rect>
                  </w:pict>
                </mc:Fallback>
              </mc:AlternateContent>
            </w:r>
          </w:p>
        </w:tc>
        <w:tc>
          <w:tcPr>
            <w:tcW w:w="1335" w:type="dxa"/>
            <w:shd w:val="clear" w:color="auto" w:fill="auto"/>
            <w:tcMar>
              <w:top w:w="0" w:type="dxa"/>
              <w:left w:w="0" w:type="dxa"/>
              <w:bottom w:w="0" w:type="dxa"/>
              <w:right w:w="0" w:type="dxa"/>
            </w:tcMar>
          </w:tcPr>
          <w:p w14:paraId="7E38096F" w14:textId="3BD253FC"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0EECBB19" wp14:editId="2AD26BAD">
                      <wp:extent cx="94094" cy="88808"/>
                      <wp:effectExtent l="0" t="0" r="0" b="0"/>
                      <wp:docPr id="162" name="Rectangle 162"/>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19670D8E"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0EECBB19" id="Rectangle 162" o:spid="_x0000_s1042"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BYRAYENAIAAG0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19670D8E" w14:textId="77777777" w:rsidR="000F2895" w:rsidRDefault="000F2895" w:rsidP="000F2895">
                            <w:pPr>
                              <w:textDirection w:val="btLr"/>
                            </w:pPr>
                          </w:p>
                        </w:txbxContent>
                      </v:textbox>
                      <w10:anchorlock/>
                    </v:rect>
                  </w:pict>
                </mc:Fallback>
              </mc:AlternateContent>
            </w:r>
          </w:p>
        </w:tc>
        <w:tc>
          <w:tcPr>
            <w:tcW w:w="1335" w:type="dxa"/>
            <w:shd w:val="clear" w:color="auto" w:fill="auto"/>
            <w:tcMar>
              <w:top w:w="0" w:type="dxa"/>
              <w:left w:w="0" w:type="dxa"/>
              <w:bottom w:w="0" w:type="dxa"/>
              <w:right w:w="0" w:type="dxa"/>
            </w:tcMar>
          </w:tcPr>
          <w:p w14:paraId="46CEE13C" w14:textId="3FF19AE6"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32D034B5" wp14:editId="7882E4B5">
                      <wp:extent cx="94094" cy="88808"/>
                      <wp:effectExtent l="0" t="0" r="0" b="0"/>
                      <wp:docPr id="163" name="Rectangle 163"/>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1F5380E7"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32D034B5" id="Rectangle 163" o:spid="_x0000_s1043"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lgySJD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1F5380E7" w14:textId="77777777" w:rsidR="000F2895" w:rsidRDefault="000F2895" w:rsidP="000F2895">
                            <w:pPr>
                              <w:textDirection w:val="btLr"/>
                            </w:pPr>
                          </w:p>
                        </w:txbxContent>
                      </v:textbox>
                      <w10:anchorlock/>
                    </v:rect>
                  </w:pict>
                </mc:Fallback>
              </mc:AlternateContent>
            </w:r>
          </w:p>
        </w:tc>
        <w:tc>
          <w:tcPr>
            <w:tcW w:w="1335" w:type="dxa"/>
            <w:shd w:val="clear" w:color="auto" w:fill="auto"/>
            <w:tcMar>
              <w:top w:w="0" w:type="dxa"/>
              <w:left w:w="0" w:type="dxa"/>
              <w:bottom w:w="0" w:type="dxa"/>
              <w:right w:w="0" w:type="dxa"/>
            </w:tcMar>
          </w:tcPr>
          <w:p w14:paraId="09A382A8" w14:textId="22F80B70"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20DB8B0D" wp14:editId="21723084">
                      <wp:extent cx="94094" cy="88808"/>
                      <wp:effectExtent l="0" t="0" r="0" b="0"/>
                      <wp:docPr id="164" name="Rectangle 164"/>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6D22F3B2"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20DB8B0D" id="Rectangle 164" o:spid="_x0000_s1044"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AGEMMwNAIAAG0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6D22F3B2" w14:textId="77777777" w:rsidR="000F2895" w:rsidRDefault="000F2895" w:rsidP="000F2895">
                            <w:pPr>
                              <w:textDirection w:val="btLr"/>
                            </w:pPr>
                          </w:p>
                        </w:txbxContent>
                      </v:textbox>
                      <w10:anchorlock/>
                    </v:rect>
                  </w:pict>
                </mc:Fallback>
              </mc:AlternateContent>
            </w:r>
          </w:p>
        </w:tc>
        <w:tc>
          <w:tcPr>
            <w:tcW w:w="1335" w:type="dxa"/>
            <w:shd w:val="clear" w:color="auto" w:fill="auto"/>
            <w:tcMar>
              <w:top w:w="0" w:type="dxa"/>
              <w:left w:w="0" w:type="dxa"/>
              <w:bottom w:w="0" w:type="dxa"/>
              <w:right w:w="0" w:type="dxa"/>
            </w:tcMar>
          </w:tcPr>
          <w:p w14:paraId="60D821EC" w14:textId="39E1C154" w:rsidR="000F2895" w:rsidRPr="00E13570" w:rsidRDefault="000F2895" w:rsidP="000F2895">
            <w:pPr>
              <w:jc w:val="center"/>
              <w:rPr>
                <w:rFonts w:asciiTheme="minorHAnsi" w:eastAsia="Times New Roman" w:hAnsiTheme="minorHAnsi" w:cstheme="minorHAnsi"/>
              </w:rPr>
            </w:pPr>
            <w:r w:rsidRPr="00E13570">
              <w:rPr>
                <w:rFonts w:asciiTheme="minorHAnsi" w:eastAsia="Helvetica Neue" w:hAnsiTheme="minorHAnsi" w:cstheme="minorHAnsi"/>
                <w:noProof/>
                <w:sz w:val="18"/>
                <w:szCs w:val="18"/>
              </w:rPr>
              <mc:AlternateContent>
                <mc:Choice Requires="wps">
                  <w:drawing>
                    <wp:inline distT="0" distB="0" distL="0" distR="0" wp14:anchorId="24C27860" wp14:editId="5390D1F1">
                      <wp:extent cx="94094" cy="88808"/>
                      <wp:effectExtent l="0" t="0" r="0" b="0"/>
                      <wp:docPr id="165" name="Rectangle 165"/>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DC4A819"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24C27860" id="Rectangle 165" o:spid="_x0000_s1045"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MhYVxAzAgAAbQ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0DC4A819" w14:textId="77777777" w:rsidR="000F2895" w:rsidRDefault="000F2895" w:rsidP="000F2895">
                            <w:pPr>
                              <w:textDirection w:val="btLr"/>
                            </w:pPr>
                          </w:p>
                        </w:txbxContent>
                      </v:textbox>
                      <w10:anchorlock/>
                    </v:rect>
                  </w:pict>
                </mc:Fallback>
              </mc:AlternateContent>
            </w:r>
          </w:p>
        </w:tc>
      </w:tr>
    </w:tbl>
    <w:p w14:paraId="614C4A1E" w14:textId="77777777" w:rsidR="00BE530D" w:rsidRPr="00EF2215" w:rsidRDefault="00BE530D">
      <w:pPr>
        <w:jc w:val="center"/>
        <w:rPr>
          <w:rFonts w:asciiTheme="minorHAnsi" w:eastAsia="Times New Roman" w:hAnsiTheme="minorHAnsi" w:cstheme="minorHAnsi"/>
          <w:sz w:val="16"/>
          <w:szCs w:val="16"/>
        </w:rPr>
      </w:pPr>
    </w:p>
    <w:tbl>
      <w:tblPr>
        <w:tblStyle w:val="a0"/>
        <w:tblW w:w="97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0" w:type="dxa"/>
          <w:left w:w="0" w:type="dxa"/>
          <w:bottom w:w="0" w:type="dxa"/>
          <w:right w:w="0" w:type="dxa"/>
        </w:tblCellMar>
        <w:tblLook w:val="0600" w:firstRow="0" w:lastRow="0" w:firstColumn="0" w:lastColumn="0" w:noHBand="1" w:noVBand="1"/>
      </w:tblPr>
      <w:tblGrid>
        <w:gridCol w:w="3066"/>
        <w:gridCol w:w="1337"/>
        <w:gridCol w:w="1337"/>
        <w:gridCol w:w="1337"/>
        <w:gridCol w:w="1337"/>
        <w:gridCol w:w="1337"/>
      </w:tblGrid>
      <w:tr w:rsidR="00BE530D" w:rsidRPr="00E13570" w14:paraId="1FC2D96C" w14:textId="77777777" w:rsidTr="00E13570">
        <w:trPr>
          <w:trHeight w:val="144"/>
        </w:trPr>
        <w:tc>
          <w:tcPr>
            <w:tcW w:w="3066"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100" w:type="dxa"/>
              <w:left w:w="100" w:type="dxa"/>
              <w:bottom w:w="100" w:type="dxa"/>
              <w:right w:w="100" w:type="dxa"/>
            </w:tcMar>
          </w:tcPr>
          <w:p w14:paraId="46C45437"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On Arrival at MSK Doctors</w:t>
            </w:r>
          </w:p>
        </w:tc>
        <w:tc>
          <w:tcPr>
            <w:tcW w:w="1337"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100" w:type="dxa"/>
              <w:left w:w="100" w:type="dxa"/>
              <w:bottom w:w="100" w:type="dxa"/>
              <w:right w:w="100" w:type="dxa"/>
            </w:tcMar>
          </w:tcPr>
          <w:p w14:paraId="74DF8A5C"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Excellent</w:t>
            </w:r>
          </w:p>
        </w:tc>
        <w:tc>
          <w:tcPr>
            <w:tcW w:w="1337"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100" w:type="dxa"/>
              <w:left w:w="100" w:type="dxa"/>
              <w:bottom w:w="100" w:type="dxa"/>
              <w:right w:w="100" w:type="dxa"/>
            </w:tcMar>
          </w:tcPr>
          <w:p w14:paraId="3ECBD718"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Good</w:t>
            </w:r>
          </w:p>
        </w:tc>
        <w:tc>
          <w:tcPr>
            <w:tcW w:w="1337"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100" w:type="dxa"/>
              <w:left w:w="100" w:type="dxa"/>
              <w:bottom w:w="100" w:type="dxa"/>
              <w:right w:w="100" w:type="dxa"/>
            </w:tcMar>
          </w:tcPr>
          <w:p w14:paraId="2D078E4F"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 xml:space="preserve"> Fair</w:t>
            </w:r>
          </w:p>
        </w:tc>
        <w:tc>
          <w:tcPr>
            <w:tcW w:w="1337"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100" w:type="dxa"/>
              <w:left w:w="100" w:type="dxa"/>
              <w:bottom w:w="100" w:type="dxa"/>
              <w:right w:w="100" w:type="dxa"/>
            </w:tcMar>
          </w:tcPr>
          <w:p w14:paraId="15EB3755"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Unsatisfactory</w:t>
            </w:r>
          </w:p>
        </w:tc>
        <w:tc>
          <w:tcPr>
            <w:tcW w:w="1337"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100" w:type="dxa"/>
              <w:left w:w="100" w:type="dxa"/>
              <w:bottom w:w="100" w:type="dxa"/>
              <w:right w:w="100" w:type="dxa"/>
            </w:tcMar>
          </w:tcPr>
          <w:p w14:paraId="7BB6680E"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Poor</w:t>
            </w:r>
          </w:p>
        </w:tc>
      </w:tr>
      <w:tr w:rsidR="00BE530D" w:rsidRPr="00E13570" w14:paraId="477A6210" w14:textId="77777777" w:rsidTr="000F2895">
        <w:trPr>
          <w:trHeight w:val="284"/>
        </w:trPr>
        <w:tc>
          <w:tcPr>
            <w:tcW w:w="306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111BD349" w14:textId="77777777" w:rsidR="00BE530D" w:rsidRPr="00E13570" w:rsidRDefault="00E13570">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 xml:space="preserve">Greeting on arrival </w:t>
            </w:r>
            <w:r w:rsidRPr="00E13570">
              <w:rPr>
                <w:rFonts w:asciiTheme="minorHAnsi" w:eastAsia="Helvetica Neue" w:hAnsiTheme="minorHAnsi" w:cstheme="minorHAnsi"/>
                <w:sz w:val="18"/>
                <w:szCs w:val="18"/>
              </w:rPr>
              <w:tab/>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73856332"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E87052F" wp14:editId="5CDEB889">
                      <wp:extent cx="94094" cy="88808"/>
                      <wp:effectExtent l="0" t="0" r="0" b="0"/>
                      <wp:docPr id="22" name="Rectangle 22"/>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6C4B6FF"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3E87052F" id="Rectangle 22" o:spid="_x0000_s1046"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AUqqxZNAIAAGs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56C4B6FF" w14:textId="77777777" w:rsidR="00BE530D" w:rsidRDefault="00BE530D">
                            <w:pPr>
                              <w:textDirection w:val="btLr"/>
                            </w:pPr>
                          </w:p>
                        </w:txbxContent>
                      </v:textbox>
                      <w10:anchorlock/>
                    </v:rect>
                  </w:pict>
                </mc:Fallback>
              </mc:AlternateContent>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5F3B6089"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675A3F27" wp14:editId="0C359DC7">
                      <wp:extent cx="94094" cy="88808"/>
                      <wp:effectExtent l="0" t="0" r="0" b="0"/>
                      <wp:docPr id="79" name="Rectangle 79"/>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3666C9C9"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675A3F27" id="Rectangle 79" o:spid="_x0000_s1047"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CjNVMqNAIAAGs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3666C9C9" w14:textId="77777777" w:rsidR="00BE530D" w:rsidRDefault="00BE530D">
                            <w:pPr>
                              <w:textDirection w:val="btLr"/>
                            </w:pPr>
                          </w:p>
                        </w:txbxContent>
                      </v:textbox>
                      <w10:anchorlock/>
                    </v:rect>
                  </w:pict>
                </mc:Fallback>
              </mc:AlternateContent>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03F34CDA"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7FF29044" wp14:editId="17956AA8">
                      <wp:extent cx="94094" cy="88808"/>
                      <wp:effectExtent l="0" t="0" r="0" b="0"/>
                      <wp:docPr id="75" name="Rectangle 75"/>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69BB7DB7"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7FF29044" id="Rectangle 75" o:spid="_x0000_s1048"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GXyTszUCAABr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69BB7DB7" w14:textId="77777777" w:rsidR="00BE530D" w:rsidRDefault="00BE530D">
                            <w:pPr>
                              <w:textDirection w:val="btLr"/>
                            </w:pPr>
                          </w:p>
                        </w:txbxContent>
                      </v:textbox>
                      <w10:anchorlock/>
                    </v:rect>
                  </w:pict>
                </mc:Fallback>
              </mc:AlternateContent>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27D7FBF2"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5A295C83" wp14:editId="7FCEF13E">
                      <wp:extent cx="94094" cy="88808"/>
                      <wp:effectExtent l="0" t="0" r="0" b="0"/>
                      <wp:docPr id="145" name="Rectangle 145"/>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6EA1F76"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5A295C83" id="Rectangle 145" o:spid="_x0000_s1049"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COhE8oNAIAAG0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26EA1F76" w14:textId="77777777" w:rsidR="00BE530D" w:rsidRDefault="00BE530D">
                            <w:pPr>
                              <w:textDirection w:val="btLr"/>
                            </w:pPr>
                          </w:p>
                        </w:txbxContent>
                      </v:textbox>
                      <w10:anchorlock/>
                    </v:rect>
                  </w:pict>
                </mc:Fallback>
              </mc:AlternateContent>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23E947F6"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4109C7B1" wp14:editId="2F3EA7FF">
                      <wp:extent cx="94094" cy="88808"/>
                      <wp:effectExtent l="0" t="0" r="0" b="0"/>
                      <wp:docPr id="43" name="Rectangle 43"/>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26D0FBA"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4109C7B1" id="Rectangle 43" o:spid="_x0000_s1050"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">
                      <v:stroke startarrowwidth="narrow" startarrowlength="short" endarrowwidth="narrow" endarrowlength="short" joinstyle="round"/>
                      <v:textbox inset="2.53958mm,1.2694mm,2.53958mm,1.2694mm">
                        <w:txbxContent>
                          <w:p w14:paraId="026D0FBA" w14:textId="77777777" w:rsidR="00BE530D" w:rsidRDefault="00BE530D">
                            <w:pPr>
                              <w:textDirection w:val="btLr"/>
                            </w:pPr>
                          </w:p>
                        </w:txbxContent>
                      </v:textbox>
                      <w10:anchorlock/>
                    </v:rect>
                  </w:pict>
                </mc:Fallback>
              </mc:AlternateContent>
            </w:r>
          </w:p>
        </w:tc>
      </w:tr>
      <w:tr w:rsidR="00BE530D" w:rsidRPr="00E13570" w14:paraId="536685BF" w14:textId="77777777" w:rsidTr="000F2895">
        <w:trPr>
          <w:trHeight w:val="284"/>
        </w:trPr>
        <w:tc>
          <w:tcPr>
            <w:tcW w:w="306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3D10D468" w14:textId="77777777" w:rsidR="00BE530D" w:rsidRPr="00E13570" w:rsidRDefault="00E13570">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Promptness of attention</w:t>
            </w:r>
            <w:r w:rsidRPr="00E13570">
              <w:rPr>
                <w:rFonts w:asciiTheme="minorHAnsi" w:eastAsia="Helvetica Neue" w:hAnsiTheme="minorHAnsi" w:cstheme="minorHAnsi"/>
                <w:sz w:val="18"/>
                <w:szCs w:val="18"/>
              </w:rPr>
              <w:tab/>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49B17664"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1BF9B2F" wp14:editId="7EB120BA">
                      <wp:extent cx="94094" cy="88808"/>
                      <wp:effectExtent l="0" t="0" r="0" b="0"/>
                      <wp:docPr id="90" name="Rectangle 90"/>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1B3ACD12"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11BF9B2F" id="Rectangle 90" o:spid="_x0000_s1051"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J6yLVYzAgAAaw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1B3ACD12" w14:textId="77777777" w:rsidR="00BE530D" w:rsidRDefault="00BE530D">
                            <w:pPr>
                              <w:textDirection w:val="btLr"/>
                            </w:pPr>
                          </w:p>
                        </w:txbxContent>
                      </v:textbox>
                      <w10:anchorlock/>
                    </v:rect>
                  </w:pict>
                </mc:Fallback>
              </mc:AlternateContent>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3817C7A6"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6C418AC9" wp14:editId="29762DBE">
                      <wp:extent cx="94094" cy="88808"/>
                      <wp:effectExtent l="0" t="0" r="0" b="0"/>
                      <wp:docPr id="65" name="Rectangle 65"/>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78DFB082"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6C418AC9" id="Rectangle 65" o:spid="_x0000_s1052"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CRTlWBNAIAAGs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78DFB082" w14:textId="77777777" w:rsidR="00BE530D" w:rsidRDefault="00BE530D">
                            <w:pPr>
                              <w:textDirection w:val="btLr"/>
                            </w:pPr>
                          </w:p>
                        </w:txbxContent>
                      </v:textbox>
                      <w10:anchorlock/>
                    </v:rect>
                  </w:pict>
                </mc:Fallback>
              </mc:AlternateContent>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035305AC"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5C59B14" wp14:editId="78DB2BEC">
                      <wp:extent cx="94094" cy="88808"/>
                      <wp:effectExtent l="0" t="0" r="0" b="0"/>
                      <wp:docPr id="130" name="Rectangle 130"/>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1397544"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35C59B14" id="Rectangle 130" o:spid="_x0000_s1053"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XBqGkD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21397544" w14:textId="77777777" w:rsidR="00BE530D" w:rsidRDefault="00BE530D">
                            <w:pPr>
                              <w:textDirection w:val="btLr"/>
                            </w:pPr>
                          </w:p>
                        </w:txbxContent>
                      </v:textbox>
                      <w10:anchorlock/>
                    </v:rect>
                  </w:pict>
                </mc:Fallback>
              </mc:AlternateContent>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230D4D36"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0B30FEE3" wp14:editId="71AF1192">
                      <wp:extent cx="94094" cy="88808"/>
                      <wp:effectExtent l="0" t="0" r="0" b="0"/>
                      <wp:docPr id="17" name="Rectangle 17"/>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4950911"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0B30FEE3" id="Rectangle 17" o:spid="_x0000_s1054"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DO01UbNAIAAGs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24950911" w14:textId="77777777" w:rsidR="00BE530D" w:rsidRDefault="00BE530D">
                            <w:pPr>
                              <w:textDirection w:val="btLr"/>
                            </w:pPr>
                          </w:p>
                        </w:txbxContent>
                      </v:textbox>
                      <w10:anchorlock/>
                    </v:rect>
                  </w:pict>
                </mc:Fallback>
              </mc:AlternateContent>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5057CD29"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6441F656" wp14:editId="51943B73">
                      <wp:extent cx="94094" cy="88808"/>
                      <wp:effectExtent l="0" t="0" r="0" b="0"/>
                      <wp:docPr id="82" name="Rectangle 82"/>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CE912DD"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6441F656" id="Rectangle 82" o:spid="_x0000_s1055"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AgF1pxNAIAAGs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2CE912DD" w14:textId="77777777" w:rsidR="00BE530D" w:rsidRDefault="00BE530D">
                            <w:pPr>
                              <w:textDirection w:val="btLr"/>
                            </w:pPr>
                          </w:p>
                        </w:txbxContent>
                      </v:textbox>
                      <w10:anchorlock/>
                    </v:rect>
                  </w:pict>
                </mc:Fallback>
              </mc:AlternateContent>
            </w:r>
          </w:p>
        </w:tc>
      </w:tr>
      <w:tr w:rsidR="00BE530D" w:rsidRPr="00E13570" w14:paraId="7B4B283A" w14:textId="77777777" w:rsidTr="000F2895">
        <w:trPr>
          <w:trHeight w:val="284"/>
        </w:trPr>
        <w:tc>
          <w:tcPr>
            <w:tcW w:w="306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1F25C0C9" w14:textId="148478C2" w:rsidR="00BE530D" w:rsidRPr="00E13570" w:rsidRDefault="00E13570">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 xml:space="preserve">Directions to our rooms </w:t>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0661B50B"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EB98E6F" wp14:editId="6F9A0220">
                      <wp:extent cx="94094" cy="88808"/>
                      <wp:effectExtent l="0" t="0" r="0" b="0"/>
                      <wp:docPr id="60" name="Rectangle 60"/>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FDE02CF"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3EB98E6F" id="Rectangle 60" o:spid="_x0000_s1056"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CRrbqiNAIAAGs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0FDE02CF" w14:textId="77777777" w:rsidR="00BE530D" w:rsidRDefault="00BE530D">
                            <w:pPr>
                              <w:textDirection w:val="btLr"/>
                            </w:pPr>
                          </w:p>
                        </w:txbxContent>
                      </v:textbox>
                      <w10:anchorlock/>
                    </v:rect>
                  </w:pict>
                </mc:Fallback>
              </mc:AlternateContent>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6D6B0830"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0250829C" wp14:editId="65AF4D3F">
                      <wp:extent cx="94094" cy="88808"/>
                      <wp:effectExtent l="0" t="0" r="0" b="0"/>
                      <wp:docPr id="113" name="Rectangle 113"/>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549E42E"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0250829C" id="Rectangle 113" o:spid="_x0000_s1057"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">
                      <v:stroke startarrowwidth="narrow" startarrowlength="short" endarrowwidth="narrow" endarrowlength="short" joinstyle="round"/>
                      <v:textbox inset="2.53958mm,1.2694mm,2.53958mm,1.2694mm">
                        <w:txbxContent>
                          <w:p w14:paraId="5549E42E" w14:textId="77777777" w:rsidR="00BE530D" w:rsidRDefault="00BE530D">
                            <w:pPr>
                              <w:textDirection w:val="btLr"/>
                            </w:pPr>
                          </w:p>
                        </w:txbxContent>
                      </v:textbox>
                      <w10:anchorlock/>
                    </v:rect>
                  </w:pict>
                </mc:Fallback>
              </mc:AlternateContent>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3E26052F"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1335B09" wp14:editId="7A381706">
                      <wp:extent cx="94094" cy="88808"/>
                      <wp:effectExtent l="0" t="0" r="0" b="0"/>
                      <wp:docPr id="125" name="Rectangle 125"/>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7EB7A9F4"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11335B09" id="Rectangle 125" o:spid="_x0000_s1058"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VQq/Tj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7EB7A9F4" w14:textId="77777777" w:rsidR="00BE530D" w:rsidRDefault="00BE530D">
                            <w:pPr>
                              <w:textDirection w:val="btLr"/>
                            </w:pPr>
                          </w:p>
                        </w:txbxContent>
                      </v:textbox>
                      <w10:anchorlock/>
                    </v:rect>
                  </w:pict>
                </mc:Fallback>
              </mc:AlternateContent>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53A1BDB4"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54D82835" wp14:editId="038B49CE">
                      <wp:extent cx="94094" cy="88808"/>
                      <wp:effectExtent l="0" t="0" r="0" b="0"/>
                      <wp:docPr id="99" name="Rectangle 99"/>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3989BE1"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54D82835" id="Rectangle 99" o:spid="_x0000_s1059"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">
                      <v:stroke startarrowwidth="narrow" startarrowlength="short" endarrowwidth="narrow" endarrowlength="short" joinstyle="round"/>
                      <v:textbox inset="2.53958mm,1.2694mm,2.53958mm,1.2694mm">
                        <w:txbxContent>
                          <w:p w14:paraId="03989BE1" w14:textId="77777777" w:rsidR="00BE530D" w:rsidRDefault="00BE530D">
                            <w:pPr>
                              <w:textDirection w:val="btLr"/>
                            </w:pPr>
                          </w:p>
                        </w:txbxContent>
                      </v:textbox>
                      <w10:anchorlock/>
                    </v:rect>
                  </w:pict>
                </mc:Fallback>
              </mc:AlternateContent>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7EF7963A"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19B216E" wp14:editId="075E3847">
                      <wp:extent cx="94094" cy="88808"/>
                      <wp:effectExtent l="0" t="0" r="0" b="0"/>
                      <wp:docPr id="88" name="Rectangle 88"/>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087C7FE"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119B216E" id="Rectangle 88" o:spid="_x0000_s1060"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SpLCrzUCAABr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0087C7FE" w14:textId="77777777" w:rsidR="00BE530D" w:rsidRDefault="00BE530D">
                            <w:pPr>
                              <w:textDirection w:val="btLr"/>
                            </w:pPr>
                          </w:p>
                        </w:txbxContent>
                      </v:textbox>
                      <w10:anchorlock/>
                    </v:rect>
                  </w:pict>
                </mc:Fallback>
              </mc:AlternateContent>
            </w:r>
          </w:p>
        </w:tc>
      </w:tr>
      <w:tr w:rsidR="00BE530D" w:rsidRPr="00E13570" w14:paraId="25B19654" w14:textId="77777777" w:rsidTr="000F2895">
        <w:trPr>
          <w:trHeight w:val="284"/>
        </w:trPr>
        <w:tc>
          <w:tcPr>
            <w:tcW w:w="306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0D532E56" w14:textId="77777777" w:rsidR="00BE530D" w:rsidRPr="00E13570" w:rsidRDefault="00E13570">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Overall impression</w:t>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4B25570F"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44A1C1ED" wp14:editId="0C997B8A">
                      <wp:extent cx="94094" cy="88808"/>
                      <wp:effectExtent l="0" t="0" r="0" b="0"/>
                      <wp:docPr id="33" name="Rectangle 33"/>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8857CBE"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44A1C1ED" id="Rectangle 33" o:spid="_x0000_s1061"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DpikyUNAIAAGs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28857CBE" w14:textId="77777777" w:rsidR="00BE530D" w:rsidRDefault="00BE530D">
                            <w:pPr>
                              <w:textDirection w:val="btLr"/>
                            </w:pPr>
                          </w:p>
                        </w:txbxContent>
                      </v:textbox>
                      <w10:anchorlock/>
                    </v:rect>
                  </w:pict>
                </mc:Fallback>
              </mc:AlternateContent>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7289AEAA"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772519D2" wp14:editId="655C926F">
                      <wp:extent cx="94094" cy="88808"/>
                      <wp:effectExtent l="0" t="0" r="0" b="0"/>
                      <wp:docPr id="42" name="Rectangle 42"/>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79757B75"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772519D2" id="Rectangle 42" o:spid="_x0000_s1062"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VJYOeTUCAABr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79757B75" w14:textId="77777777" w:rsidR="00BE530D" w:rsidRDefault="00BE530D">
                            <w:pPr>
                              <w:textDirection w:val="btLr"/>
                            </w:pPr>
                          </w:p>
                        </w:txbxContent>
                      </v:textbox>
                      <w10:anchorlock/>
                    </v:rect>
                  </w:pict>
                </mc:Fallback>
              </mc:AlternateContent>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26FEB642"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2B6AA3FC" wp14:editId="3521D775">
                      <wp:extent cx="94094" cy="88808"/>
                      <wp:effectExtent l="0" t="0" r="0" b="0"/>
                      <wp:docPr id="48" name="Rectangle 48"/>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C4AE330"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2B6AA3FC" id="Rectangle 48" o:spid="_x0000_s1063"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ZfH/zTUCAABr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5C4AE330" w14:textId="77777777" w:rsidR="00BE530D" w:rsidRDefault="00BE530D">
                            <w:pPr>
                              <w:textDirection w:val="btLr"/>
                            </w:pPr>
                          </w:p>
                        </w:txbxContent>
                      </v:textbox>
                      <w10:anchorlock/>
                    </v:rect>
                  </w:pict>
                </mc:Fallback>
              </mc:AlternateContent>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14A2B741"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6E538655" wp14:editId="15555B20">
                      <wp:extent cx="94094" cy="88808"/>
                      <wp:effectExtent l="0" t="0" r="0" b="0"/>
                      <wp:docPr id="111" name="Rectangle 111"/>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AE5B2A1"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6E538655" id="Rectangle 111" o:spid="_x0000_s1064"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UBSz5D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0AE5B2A1" w14:textId="77777777" w:rsidR="00BE530D" w:rsidRDefault="00BE530D">
                            <w:pPr>
                              <w:textDirection w:val="btLr"/>
                            </w:pPr>
                          </w:p>
                        </w:txbxContent>
                      </v:textbox>
                      <w10:anchorlock/>
                    </v:rect>
                  </w:pict>
                </mc:Fallback>
              </mc:AlternateContent>
            </w:r>
          </w:p>
        </w:tc>
        <w:tc>
          <w:tcPr>
            <w:tcW w:w="1337"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415CF1B5"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06959200" wp14:editId="330EC665">
                      <wp:extent cx="94094" cy="88808"/>
                      <wp:effectExtent l="0" t="0" r="0" b="0"/>
                      <wp:docPr id="66" name="Rectangle 66"/>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FD81C34"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06959200" id="Rectangle 66" o:spid="_x0000_s1065"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AxAkvANAIAAGs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5FD81C34" w14:textId="77777777" w:rsidR="00BE530D" w:rsidRDefault="00BE530D">
                            <w:pPr>
                              <w:textDirection w:val="btLr"/>
                            </w:pPr>
                          </w:p>
                        </w:txbxContent>
                      </v:textbox>
                      <w10:anchorlock/>
                    </v:rect>
                  </w:pict>
                </mc:Fallback>
              </mc:AlternateContent>
            </w:r>
          </w:p>
        </w:tc>
      </w:tr>
    </w:tbl>
    <w:p w14:paraId="28E0EBBC" w14:textId="77777777" w:rsidR="00BE530D" w:rsidRPr="00EF2215" w:rsidRDefault="00E13570">
      <w:pPr>
        <w:rPr>
          <w:rFonts w:asciiTheme="minorHAnsi" w:eastAsia="Times New Roman" w:hAnsiTheme="minorHAnsi" w:cstheme="minorHAnsi"/>
          <w:sz w:val="16"/>
          <w:szCs w:val="16"/>
        </w:rPr>
      </w:pPr>
      <w:r w:rsidRPr="00E13570">
        <w:rPr>
          <w:rFonts w:asciiTheme="minorHAnsi" w:hAnsiTheme="minorHAnsi" w:cstheme="minorHAnsi"/>
          <w:b/>
          <w:sz w:val="20"/>
          <w:szCs w:val="20"/>
        </w:rPr>
        <w:tab/>
      </w:r>
    </w:p>
    <w:tbl>
      <w:tblPr>
        <w:tblStyle w:val="a1"/>
        <w:tblW w:w="98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0" w:type="dxa"/>
          <w:left w:w="0" w:type="dxa"/>
          <w:bottom w:w="0" w:type="dxa"/>
          <w:right w:w="0" w:type="dxa"/>
        </w:tblCellMar>
        <w:tblLook w:val="0600" w:firstRow="0" w:lastRow="0" w:firstColumn="0" w:lastColumn="0" w:noHBand="1" w:noVBand="1"/>
      </w:tblPr>
      <w:tblGrid>
        <w:gridCol w:w="3086"/>
        <w:gridCol w:w="1346"/>
        <w:gridCol w:w="1346"/>
        <w:gridCol w:w="1346"/>
        <w:gridCol w:w="1346"/>
        <w:gridCol w:w="1346"/>
      </w:tblGrid>
      <w:tr w:rsidR="00BE530D" w:rsidRPr="00E13570" w14:paraId="1B4D2B91" w14:textId="77777777" w:rsidTr="00E13570">
        <w:trPr>
          <w:trHeight w:val="185"/>
        </w:trPr>
        <w:tc>
          <w:tcPr>
            <w:tcW w:w="3086"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100" w:type="dxa"/>
              <w:left w:w="100" w:type="dxa"/>
              <w:bottom w:w="100" w:type="dxa"/>
              <w:right w:w="100" w:type="dxa"/>
            </w:tcMar>
          </w:tcPr>
          <w:p w14:paraId="57C04F41"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Waiting Room Amenities</w:t>
            </w:r>
          </w:p>
        </w:tc>
        <w:tc>
          <w:tcPr>
            <w:tcW w:w="1346"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100" w:type="dxa"/>
              <w:left w:w="100" w:type="dxa"/>
              <w:bottom w:w="100" w:type="dxa"/>
              <w:right w:w="100" w:type="dxa"/>
            </w:tcMar>
          </w:tcPr>
          <w:p w14:paraId="07AD6727"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Excellent</w:t>
            </w:r>
          </w:p>
        </w:tc>
        <w:tc>
          <w:tcPr>
            <w:tcW w:w="1346"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100" w:type="dxa"/>
              <w:left w:w="100" w:type="dxa"/>
              <w:bottom w:w="100" w:type="dxa"/>
              <w:right w:w="100" w:type="dxa"/>
            </w:tcMar>
          </w:tcPr>
          <w:p w14:paraId="225B0448"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Good</w:t>
            </w:r>
          </w:p>
        </w:tc>
        <w:tc>
          <w:tcPr>
            <w:tcW w:w="1346"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100" w:type="dxa"/>
              <w:left w:w="100" w:type="dxa"/>
              <w:bottom w:w="100" w:type="dxa"/>
              <w:right w:w="100" w:type="dxa"/>
            </w:tcMar>
          </w:tcPr>
          <w:p w14:paraId="18C01214"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 xml:space="preserve"> Fair</w:t>
            </w:r>
          </w:p>
        </w:tc>
        <w:tc>
          <w:tcPr>
            <w:tcW w:w="1346"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100" w:type="dxa"/>
              <w:left w:w="100" w:type="dxa"/>
              <w:bottom w:w="100" w:type="dxa"/>
              <w:right w:w="100" w:type="dxa"/>
            </w:tcMar>
          </w:tcPr>
          <w:p w14:paraId="1B824D87"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Unsatisfactory</w:t>
            </w:r>
          </w:p>
        </w:tc>
        <w:tc>
          <w:tcPr>
            <w:tcW w:w="1346"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100" w:type="dxa"/>
              <w:left w:w="100" w:type="dxa"/>
              <w:bottom w:w="100" w:type="dxa"/>
              <w:right w:w="100" w:type="dxa"/>
            </w:tcMar>
          </w:tcPr>
          <w:p w14:paraId="70E4F9B9"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Poor</w:t>
            </w:r>
          </w:p>
        </w:tc>
      </w:tr>
      <w:tr w:rsidR="000F2895" w:rsidRPr="00E13570" w14:paraId="44D87818" w14:textId="77777777" w:rsidTr="000F2895">
        <w:trPr>
          <w:trHeight w:val="270"/>
        </w:trPr>
        <w:tc>
          <w:tcPr>
            <w:tcW w:w="308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7A8D08CD" w14:textId="77777777" w:rsidR="000F2895" w:rsidRPr="00E13570" w:rsidRDefault="000F2895" w:rsidP="000F2895">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Waiting room comfort</w:t>
            </w:r>
            <w:r w:rsidRPr="00E13570">
              <w:rPr>
                <w:rFonts w:asciiTheme="minorHAnsi" w:eastAsia="Helvetica Neue" w:hAnsiTheme="minorHAnsi" w:cstheme="minorHAnsi"/>
                <w:sz w:val="18"/>
                <w:szCs w:val="18"/>
              </w:rPr>
              <w:tab/>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0F97AA58" w14:textId="13F0BD73"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5A0AB23" wp14:editId="4FD226B2">
                      <wp:extent cx="94094" cy="88808"/>
                      <wp:effectExtent l="0" t="0" r="0" b="0"/>
                      <wp:docPr id="190" name="Rectangle 190"/>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FF56356"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15A0AB23" id="Rectangle 190" o:spid="_x0000_s1066"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Yl6NiD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4FF56356"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486EADD6" w14:textId="0C49E992"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0A922AD5" wp14:editId="2481E7FA">
                      <wp:extent cx="94094" cy="88808"/>
                      <wp:effectExtent l="0" t="0" r="0" b="0"/>
                      <wp:docPr id="170" name="Rectangle 170"/>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7F453BA"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0A922AD5" id="Rectangle 170" o:spid="_x0000_s1067"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9PoBD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07F453BA"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590FC99A" w14:textId="6CB6108F"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FA627FA" wp14:editId="44585632">
                      <wp:extent cx="94094" cy="88808"/>
                      <wp:effectExtent l="0" t="0" r="0" b="0"/>
                      <wp:docPr id="171" name="Rectangle 171"/>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EA5069A"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1FA627FA" id="Rectangle 171" o:spid="_x0000_s1068"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qyEr9D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5EA5069A"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4DB5F123" w14:textId="7AB2A589"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285669E" wp14:editId="42BE79F7">
                      <wp:extent cx="94094" cy="88808"/>
                      <wp:effectExtent l="0" t="0" r="0" b="0"/>
                      <wp:docPr id="180" name="Rectangle 180"/>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79A6C2EA"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3285669E" id="Rectangle 180" o:spid="_x0000_s1069"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CQNQaqNAIAAG0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79A6C2EA"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57F09D89" w14:textId="5C54775D"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2F741A48" wp14:editId="1420FA6D">
                      <wp:extent cx="94094" cy="88808"/>
                      <wp:effectExtent l="0" t="0" r="0" b="0"/>
                      <wp:docPr id="181" name="Rectangle 181"/>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6FC6A26"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2F741A48" id="Rectangle 181" o:spid="_x0000_s1070"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vbQbIT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46FC6A26" w14:textId="77777777" w:rsidR="000F2895" w:rsidRDefault="000F2895" w:rsidP="000F2895">
                            <w:pPr>
                              <w:textDirection w:val="btLr"/>
                            </w:pPr>
                          </w:p>
                        </w:txbxContent>
                      </v:textbox>
                      <w10:anchorlock/>
                    </v:rect>
                  </w:pict>
                </mc:Fallback>
              </mc:AlternateContent>
            </w:r>
          </w:p>
        </w:tc>
      </w:tr>
      <w:tr w:rsidR="000F2895" w:rsidRPr="00E13570" w14:paraId="599CA65D" w14:textId="77777777" w:rsidTr="000F2895">
        <w:trPr>
          <w:trHeight w:val="270"/>
        </w:trPr>
        <w:tc>
          <w:tcPr>
            <w:tcW w:w="308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3F841D11" w14:textId="77777777" w:rsidR="000F2895" w:rsidRPr="00E13570" w:rsidRDefault="000F2895" w:rsidP="000F2895">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Quality of refreshments</w:t>
            </w:r>
            <w:r w:rsidRPr="00E13570">
              <w:rPr>
                <w:rFonts w:asciiTheme="minorHAnsi" w:eastAsia="Helvetica Neue" w:hAnsiTheme="minorHAnsi" w:cstheme="minorHAnsi"/>
                <w:sz w:val="18"/>
                <w:szCs w:val="18"/>
              </w:rPr>
              <w:tab/>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4A5BE1AD" w14:textId="2CA6C3C1"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4B0819C" wp14:editId="5268F485">
                      <wp:extent cx="94094" cy="88808"/>
                      <wp:effectExtent l="0" t="0" r="0" b="0"/>
                      <wp:docPr id="191" name="Rectangle 191"/>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C23515B"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14B0819C" id="Rectangle 191" o:spid="_x0000_s1071"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0WXH0z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4C23515B"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41ED9525" w14:textId="56347B24"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664EA8C" wp14:editId="5886C7DD">
                      <wp:extent cx="94094" cy="88808"/>
                      <wp:effectExtent l="0" t="0" r="0" b="0"/>
                      <wp:docPr id="172" name="Rectangle 172"/>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6AD16F2"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3664EA8C" id="Rectangle 172" o:spid="_x0000_s1072"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Vew1Vj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26AD16F2"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527F8A7A" w14:textId="33C20885"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5CD9E2D" wp14:editId="2C39EABF">
                      <wp:extent cx="94094" cy="88808"/>
                      <wp:effectExtent l="0" t="0" r="0" b="0"/>
                      <wp:docPr id="173" name="Rectangle 173"/>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BEF94BC"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35CD9E2D" id="Rectangle 173" o:spid="_x0000_s1073"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">
                      <v:stroke startarrowwidth="narrow" startarrowlength="short" endarrowwidth="narrow" endarrowlength="short" joinstyle="round"/>
                      <v:textbox inset="2.53958mm,1.2694mm,2.53958mm,1.2694mm">
                        <w:txbxContent>
                          <w:p w14:paraId="0BEF94BC"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01F04297" w14:textId="3542C3FC"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5D65762F" wp14:editId="1873C889">
                      <wp:extent cx="94094" cy="88808"/>
                      <wp:effectExtent l="0" t="0" r="0" b="0"/>
                      <wp:docPr id="182" name="Rectangle 182"/>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059C5E9"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5D65762F" id="Rectangle 182" o:spid="_x0000_s1074"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uZ+5dD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2059C5E9"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79374D47" w14:textId="6B7B96F6"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7F5B4516" wp14:editId="6B766895">
                      <wp:extent cx="94094" cy="88808"/>
                      <wp:effectExtent l="0" t="0" r="0" b="0"/>
                      <wp:docPr id="183" name="Rectangle 183"/>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033D8E6"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7F5B4516" id="Rectangle 183" o:spid="_x0000_s1075"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">
                      <v:stroke startarrowwidth="narrow" startarrowlength="short" endarrowwidth="narrow" endarrowlength="short" joinstyle="round"/>
                      <v:textbox inset="2.53958mm,1.2694mm,2.53958mm,1.2694mm">
                        <w:txbxContent>
                          <w:p w14:paraId="5033D8E6" w14:textId="77777777" w:rsidR="000F2895" w:rsidRDefault="000F2895" w:rsidP="000F2895">
                            <w:pPr>
                              <w:textDirection w:val="btLr"/>
                            </w:pPr>
                          </w:p>
                        </w:txbxContent>
                      </v:textbox>
                      <w10:anchorlock/>
                    </v:rect>
                  </w:pict>
                </mc:Fallback>
              </mc:AlternateContent>
            </w:r>
          </w:p>
        </w:tc>
      </w:tr>
      <w:tr w:rsidR="000F2895" w:rsidRPr="00E13570" w14:paraId="1A5A5E4A" w14:textId="77777777" w:rsidTr="000F2895">
        <w:trPr>
          <w:trHeight w:val="270"/>
        </w:trPr>
        <w:tc>
          <w:tcPr>
            <w:tcW w:w="308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69A71B38" w14:textId="77777777" w:rsidR="000F2895" w:rsidRPr="00E13570" w:rsidRDefault="000F2895" w:rsidP="000F2895">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Reading material</w:t>
            </w:r>
            <w:r w:rsidRPr="00E13570">
              <w:rPr>
                <w:rFonts w:asciiTheme="minorHAnsi" w:eastAsia="Helvetica Neue" w:hAnsiTheme="minorHAnsi" w:cstheme="minorHAnsi"/>
                <w:sz w:val="18"/>
                <w:szCs w:val="18"/>
              </w:rPr>
              <w:tab/>
            </w:r>
            <w:r w:rsidRPr="00E13570">
              <w:rPr>
                <w:rFonts w:asciiTheme="minorHAnsi" w:eastAsia="Helvetica Neue" w:hAnsiTheme="minorHAnsi" w:cstheme="minorHAnsi"/>
                <w:sz w:val="18"/>
                <w:szCs w:val="18"/>
              </w:rPr>
              <w:tab/>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4ACC2097" w14:textId="0D5BBA78"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30D5454" wp14:editId="0168DFFA">
                      <wp:extent cx="94094" cy="88808"/>
                      <wp:effectExtent l="0" t="0" r="0" b="0"/>
                      <wp:docPr id="192" name="Rectangle 192"/>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1F796AA9"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130D5454" id="Rectangle 192" o:spid="_x0000_s1076"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vAL5/z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1F796AA9"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140B1441" w14:textId="350E3CF3"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7E4508C5" wp14:editId="396E6D3F">
                      <wp:extent cx="94094" cy="88808"/>
                      <wp:effectExtent l="0" t="0" r="0" b="0"/>
                      <wp:docPr id="174" name="Rectangle 174"/>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5AE3C4E"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7E4508C5" id="Rectangle 174" o:spid="_x0000_s1077"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YvRsGz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45AE3C4E"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0814BB76" w14:textId="747630F9"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7541AB87" wp14:editId="735E499C">
                      <wp:extent cx="94094" cy="88808"/>
                      <wp:effectExtent l="0" t="0" r="0" b="0"/>
                      <wp:docPr id="175" name="Rectangle 175"/>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4EF5AA2"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7541AB87" id="Rectangle 175" o:spid="_x0000_s1078"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Mgav6z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44EF5AA2"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1E685A09" w14:textId="56F05960"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5DA1AE69" wp14:editId="1EACD99F">
                      <wp:extent cx="94094" cy="88808"/>
                      <wp:effectExtent l="0" t="0" r="0" b="0"/>
                      <wp:docPr id="184" name="Rectangle 184"/>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CE0F2FB"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5DA1AE69" id="Rectangle 184" o:spid="_x0000_s1079"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AJEoK1NAIAAG0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2CE0F2FB"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2452DFA4" w14:textId="741B0628"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4BC81CB3" wp14:editId="5701D5B8">
                      <wp:extent cx="94094" cy="88808"/>
                      <wp:effectExtent l="0" t="0" r="0" b="0"/>
                      <wp:docPr id="185" name="Rectangle 185"/>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38970541"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4BC81CB3" id="Rectangle 185" o:spid="_x0000_s1080"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JJOfPj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38970541" w14:textId="77777777" w:rsidR="000F2895" w:rsidRDefault="000F2895" w:rsidP="000F2895">
                            <w:pPr>
                              <w:textDirection w:val="btLr"/>
                            </w:pPr>
                          </w:p>
                        </w:txbxContent>
                      </v:textbox>
                      <w10:anchorlock/>
                    </v:rect>
                  </w:pict>
                </mc:Fallback>
              </mc:AlternateContent>
            </w:r>
          </w:p>
        </w:tc>
      </w:tr>
      <w:tr w:rsidR="000F2895" w:rsidRPr="00E13570" w14:paraId="4FBAF3CB" w14:textId="77777777" w:rsidTr="000F2895">
        <w:trPr>
          <w:trHeight w:val="270"/>
        </w:trPr>
        <w:tc>
          <w:tcPr>
            <w:tcW w:w="308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17DFE9D8" w14:textId="77777777" w:rsidR="000F2895" w:rsidRPr="00E13570" w:rsidRDefault="000F2895" w:rsidP="000F2895">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Toilet facilities</w:t>
            </w:r>
            <w:r w:rsidRPr="00E13570">
              <w:rPr>
                <w:rFonts w:asciiTheme="minorHAnsi" w:eastAsia="Helvetica Neue" w:hAnsiTheme="minorHAnsi" w:cstheme="minorHAnsi"/>
                <w:sz w:val="18"/>
                <w:szCs w:val="18"/>
              </w:rPr>
              <w:tab/>
            </w:r>
            <w:r w:rsidRPr="00E13570">
              <w:rPr>
                <w:rFonts w:asciiTheme="minorHAnsi" w:eastAsia="Helvetica Neue" w:hAnsiTheme="minorHAnsi" w:cstheme="minorHAnsi"/>
                <w:sz w:val="18"/>
                <w:szCs w:val="18"/>
              </w:rPr>
              <w:tab/>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041AB659" w14:textId="060CEDBB"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908D1BC" wp14:editId="2262F8FC">
                      <wp:extent cx="94094" cy="88808"/>
                      <wp:effectExtent l="0" t="0" r="0" b="0"/>
                      <wp:docPr id="193" name="Rectangle 193"/>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F653BE9"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3908D1BC" id="Rectangle 193" o:spid="_x0000_s1081"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">
                      <v:stroke startarrowwidth="narrow" startarrowlength="short" endarrowwidth="narrow" endarrowlength="short" joinstyle="round"/>
                      <v:textbox inset="2.53958mm,1.2694mm,2.53958mm,1.2694mm">
                        <w:txbxContent>
                          <w:p w14:paraId="2F653BE9"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0FD234A0" w14:textId="59601707"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56604BF2" wp14:editId="474E6C0A">
                      <wp:extent cx="94094" cy="88808"/>
                      <wp:effectExtent l="0" t="0" r="0" b="0"/>
                      <wp:docPr id="176" name="Rectangle 176"/>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C61D124"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56604BF2" id="Rectangle 176" o:spid="_x0000_s1082"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DMy7FJNAIAAG0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5C61D124"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0E398BC2" w14:textId="358EF395"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4823624E" wp14:editId="107F31F7">
                      <wp:extent cx="94094" cy="88808"/>
                      <wp:effectExtent l="0" t="0" r="0" b="0"/>
                      <wp:docPr id="177" name="Rectangle 177"/>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33AD159"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4823624E" id="Rectangle 177" o:spid="_x0000_s1083"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AoMlaT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033AD159"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50B35CB4" w14:textId="37DF1C6D"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05525898" wp14:editId="431D79BD">
                      <wp:extent cx="94094" cy="88808"/>
                      <wp:effectExtent l="0" t="0" r="0" b="0"/>
                      <wp:docPr id="186" name="Rectangle 186"/>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68257CAE"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05525898" id="Rectangle 186" o:spid="_x0000_s1084"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AguD1rNAIAAG0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68257CAE"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0BF84D52" w14:textId="1718BF7F"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2B773850" wp14:editId="17B8325A">
                      <wp:extent cx="94094" cy="88808"/>
                      <wp:effectExtent l="0" t="0" r="0" b="0"/>
                      <wp:docPr id="187" name="Rectangle 187"/>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7C70D3C0"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2B773850" id="Rectangle 187" o:spid="_x0000_s1085"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Du8KlLNAIAAG0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7C70D3C0" w14:textId="77777777" w:rsidR="000F2895" w:rsidRDefault="000F2895" w:rsidP="000F2895">
                            <w:pPr>
                              <w:textDirection w:val="btLr"/>
                            </w:pPr>
                          </w:p>
                        </w:txbxContent>
                      </v:textbox>
                      <w10:anchorlock/>
                    </v:rect>
                  </w:pict>
                </mc:Fallback>
              </mc:AlternateContent>
            </w:r>
          </w:p>
        </w:tc>
      </w:tr>
      <w:tr w:rsidR="000F2895" w:rsidRPr="00E13570" w14:paraId="6F401285" w14:textId="77777777" w:rsidTr="000F2895">
        <w:trPr>
          <w:trHeight w:val="270"/>
        </w:trPr>
        <w:tc>
          <w:tcPr>
            <w:tcW w:w="308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522784A4" w14:textId="77777777" w:rsidR="000F2895" w:rsidRPr="00E13570" w:rsidRDefault="000F2895" w:rsidP="000F2895">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Overall rating of waiting area</w: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511875DF" w14:textId="5B28C319"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45D1820E" wp14:editId="1177231D">
                      <wp:extent cx="94094" cy="88808"/>
                      <wp:effectExtent l="0" t="0" r="0" b="0"/>
                      <wp:docPr id="194" name="Rectangle 194"/>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9F68D4D"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45D1820E" id="Rectangle 194" o:spid="_x0000_s1086"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3udlZj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49F68D4D"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326ED43D" w14:textId="130EBCBD"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76B4E8A" wp14:editId="2AB0E099">
                      <wp:extent cx="94094" cy="88808"/>
                      <wp:effectExtent l="0" t="0" r="0" b="0"/>
                      <wp:docPr id="178" name="Rectangle 178"/>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6938F68"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376B4E8A" id="Rectangle 178" o:spid="_x0000_s1087"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yZzgOz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26938F68"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60D0F509" w14:textId="48DCBDDD"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576C9E33" wp14:editId="7CFDFF56">
                      <wp:extent cx="94094" cy="88808"/>
                      <wp:effectExtent l="0" t="0" r="0" b="0"/>
                      <wp:docPr id="179" name="Rectangle 179"/>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7AAC8C38"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576C9E33" id="Rectangle 179" o:spid="_x0000_s1088"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CZbiPLNAIAAG0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7AAC8C38"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4B55420B" w14:textId="3E16FC23"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2D3A4B5" wp14:editId="5C626CFF">
                      <wp:extent cx="94094" cy="88808"/>
                      <wp:effectExtent l="0" t="0" r="0" b="0"/>
                      <wp:docPr id="188" name="Rectangle 188"/>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CD41C2E"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12D3A4B5" id="Rectangle 188" o:spid="_x0000_s1089"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Cieg6VNAIAAG0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5CD41C2E" w14:textId="77777777" w:rsidR="000F2895" w:rsidRDefault="000F2895" w:rsidP="000F2895">
                            <w:pPr>
                              <w:textDirection w:val="btLr"/>
                            </w:pPr>
                          </w:p>
                        </w:txbxContent>
                      </v:textbox>
                      <w10:anchorlock/>
                    </v:rect>
                  </w:pict>
                </mc:Fallback>
              </mc:AlternateContent>
            </w:r>
          </w:p>
        </w:tc>
        <w:tc>
          <w:tcPr>
            <w:tcW w:w="1346"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20D38FCB" w14:textId="45860770" w:rsidR="000F2895" w:rsidRPr="00E13570" w:rsidRDefault="000F2895" w:rsidP="000F2895">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41D83D43" wp14:editId="1FB30A8F">
                      <wp:extent cx="94094" cy="88808"/>
                      <wp:effectExtent l="0" t="0" r="0" b="0"/>
                      <wp:docPr id="189" name="Rectangle 189"/>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10705FA5" w14:textId="77777777" w:rsidR="000F2895" w:rsidRDefault="000F2895" w:rsidP="000F2895">
                                  <w:pPr>
                                    <w:textDirection w:val="btLr"/>
                                  </w:pPr>
                                </w:p>
                              </w:txbxContent>
                            </wps:txbx>
                            <wps:bodyPr spcFirstLastPara="1" wrap="square" lIns="91425" tIns="45700" rIns="91425" bIns="45700" anchor="t" anchorCtr="0">
                              <a:noAutofit/>
                            </wps:bodyPr>
                          </wps:wsp>
                        </a:graphicData>
                      </a:graphic>
                    </wp:inline>
                  </w:drawing>
                </mc:Choice>
                <mc:Fallback>
                  <w:pict>
                    <v:rect w14:anchorId="41D83D43" id="Rectangle 189" o:spid="_x0000_s1090"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CP+xMeNAIAAG0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10705FA5" w14:textId="77777777" w:rsidR="000F2895" w:rsidRDefault="000F2895" w:rsidP="000F2895">
                            <w:pPr>
                              <w:textDirection w:val="btLr"/>
                            </w:pPr>
                          </w:p>
                        </w:txbxContent>
                      </v:textbox>
                      <w10:anchorlock/>
                    </v:rect>
                  </w:pict>
                </mc:Fallback>
              </mc:AlternateContent>
            </w:r>
          </w:p>
        </w:tc>
      </w:tr>
    </w:tbl>
    <w:p w14:paraId="4EDC1F44" w14:textId="77777777" w:rsidR="00BE530D" w:rsidRPr="00EF2215" w:rsidRDefault="00E13570">
      <w:pPr>
        <w:rPr>
          <w:rFonts w:asciiTheme="minorHAnsi" w:eastAsia="Times New Roman" w:hAnsiTheme="minorHAnsi" w:cstheme="minorHAnsi"/>
          <w:sz w:val="16"/>
          <w:szCs w:val="16"/>
        </w:rPr>
      </w:pPr>
      <w:r w:rsidRPr="00E13570">
        <w:rPr>
          <w:rFonts w:asciiTheme="minorHAnsi" w:hAnsiTheme="minorHAnsi" w:cstheme="minorHAnsi"/>
          <w:sz w:val="20"/>
          <w:szCs w:val="20"/>
        </w:rPr>
        <w:tab/>
      </w:r>
    </w:p>
    <w:tbl>
      <w:tblPr>
        <w:tblStyle w:val="a2"/>
        <w:tblW w:w="99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0" w:type="dxa"/>
          <w:left w:w="0" w:type="dxa"/>
          <w:bottom w:w="0" w:type="dxa"/>
          <w:right w:w="0" w:type="dxa"/>
        </w:tblCellMar>
        <w:tblLook w:val="0600" w:firstRow="0" w:lastRow="0" w:firstColumn="0" w:lastColumn="0" w:noHBand="1" w:noVBand="1"/>
      </w:tblPr>
      <w:tblGrid>
        <w:gridCol w:w="3113"/>
        <w:gridCol w:w="1358"/>
        <w:gridCol w:w="1358"/>
        <w:gridCol w:w="1358"/>
        <w:gridCol w:w="1358"/>
        <w:gridCol w:w="1358"/>
      </w:tblGrid>
      <w:tr w:rsidR="00BE530D" w:rsidRPr="00E13570" w14:paraId="344D8E29" w14:textId="77777777" w:rsidTr="00DC5375">
        <w:trPr>
          <w:trHeight w:val="245"/>
        </w:trPr>
        <w:tc>
          <w:tcPr>
            <w:tcW w:w="3113"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100" w:type="dxa"/>
              <w:left w:w="100" w:type="dxa"/>
              <w:bottom w:w="100" w:type="dxa"/>
              <w:right w:w="100" w:type="dxa"/>
            </w:tcMar>
          </w:tcPr>
          <w:p w14:paraId="6DA84FA3"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Quality of Consultant Care</w:t>
            </w:r>
          </w:p>
        </w:tc>
        <w:tc>
          <w:tcPr>
            <w:tcW w:w="1358"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100" w:type="dxa"/>
              <w:left w:w="100" w:type="dxa"/>
              <w:bottom w:w="100" w:type="dxa"/>
              <w:right w:w="100" w:type="dxa"/>
            </w:tcMar>
          </w:tcPr>
          <w:p w14:paraId="6D041B8B"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Excellent</w:t>
            </w:r>
          </w:p>
        </w:tc>
        <w:tc>
          <w:tcPr>
            <w:tcW w:w="1358"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100" w:type="dxa"/>
              <w:left w:w="100" w:type="dxa"/>
              <w:bottom w:w="100" w:type="dxa"/>
              <w:right w:w="100" w:type="dxa"/>
            </w:tcMar>
          </w:tcPr>
          <w:p w14:paraId="51A1A319"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Good</w:t>
            </w:r>
          </w:p>
        </w:tc>
        <w:tc>
          <w:tcPr>
            <w:tcW w:w="1358"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100" w:type="dxa"/>
              <w:left w:w="100" w:type="dxa"/>
              <w:bottom w:w="100" w:type="dxa"/>
              <w:right w:w="100" w:type="dxa"/>
            </w:tcMar>
          </w:tcPr>
          <w:p w14:paraId="40FADCCF"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 xml:space="preserve"> Fair</w:t>
            </w:r>
          </w:p>
        </w:tc>
        <w:tc>
          <w:tcPr>
            <w:tcW w:w="1358"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100" w:type="dxa"/>
              <w:left w:w="100" w:type="dxa"/>
              <w:bottom w:w="100" w:type="dxa"/>
              <w:right w:w="100" w:type="dxa"/>
            </w:tcMar>
          </w:tcPr>
          <w:p w14:paraId="72F5CC29"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Unsatisfactory</w:t>
            </w:r>
          </w:p>
        </w:tc>
        <w:tc>
          <w:tcPr>
            <w:tcW w:w="1358"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100" w:type="dxa"/>
              <w:left w:w="100" w:type="dxa"/>
              <w:bottom w:w="100" w:type="dxa"/>
              <w:right w:w="100" w:type="dxa"/>
            </w:tcMar>
          </w:tcPr>
          <w:p w14:paraId="5AA62E5D"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Poor</w:t>
            </w:r>
          </w:p>
        </w:tc>
      </w:tr>
      <w:tr w:rsidR="00BE530D" w:rsidRPr="00E13570" w14:paraId="608F10B0" w14:textId="77777777" w:rsidTr="00DC5375">
        <w:trPr>
          <w:trHeight w:val="271"/>
        </w:trPr>
        <w:tc>
          <w:tcPr>
            <w:tcW w:w="3113"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1E5395B6" w14:textId="77777777" w:rsidR="00BE530D" w:rsidRPr="00E13570" w:rsidRDefault="00E13570">
            <w:pPr>
              <w:rPr>
                <w:rFonts w:asciiTheme="minorHAnsi" w:eastAsia="Helvetica Neue" w:hAnsiTheme="minorHAnsi" w:cstheme="minorHAnsi"/>
                <w:sz w:val="18"/>
                <w:szCs w:val="18"/>
              </w:rPr>
            </w:pPr>
            <w:r w:rsidRPr="00E13570">
              <w:rPr>
                <w:rFonts w:asciiTheme="minorHAnsi" w:hAnsiTheme="minorHAnsi" w:cstheme="minorHAnsi"/>
                <w:sz w:val="18"/>
                <w:szCs w:val="18"/>
              </w:rPr>
              <w:t>Timekeeping</w: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07A3204B"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63878942" wp14:editId="61A98DAE">
                      <wp:extent cx="94094" cy="88808"/>
                      <wp:effectExtent l="0" t="0" r="0" b="0"/>
                      <wp:docPr id="70" name="Rectangle 70"/>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38FE9AAC"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63878942" id="Rectangle 70" o:spid="_x0000_s1091"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B45pMwNAIAAGs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38FE9AAC"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181A8111"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40AD2AD8" wp14:editId="4E518A1E">
                      <wp:extent cx="94094" cy="88808"/>
                      <wp:effectExtent l="0" t="0" r="0" b="0"/>
                      <wp:docPr id="134" name="Rectangle 134"/>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03B3A2E"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40AD2AD8" id="Rectangle 134" o:spid="_x0000_s1092"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">
                      <v:stroke startarrowwidth="narrow" startarrowlength="short" endarrowwidth="narrow" endarrowlength="short" joinstyle="round"/>
                      <v:textbox inset="2.53958mm,1.2694mm,2.53958mm,1.2694mm">
                        <w:txbxContent>
                          <w:p w14:paraId="503B3A2E"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4BD615E8"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292C7F16" wp14:editId="2B142ED5">
                      <wp:extent cx="94094" cy="88808"/>
                      <wp:effectExtent l="0" t="0" r="0" b="0"/>
                      <wp:docPr id="139" name="Rectangle 139"/>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D5328B6"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292C7F16" id="Rectangle 139" o:spid="_x0000_s1093"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Dk+pneNAIAAG0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5D5328B6"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6F134FFA"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405571ED" wp14:editId="2900750E">
                      <wp:extent cx="94094" cy="88808"/>
                      <wp:effectExtent l="0" t="0" r="0" b="0"/>
                      <wp:docPr id="89" name="Rectangle 89"/>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74EB5D3A"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405571ED" id="Rectangle 89" o:spid="_x0000_s1094"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AUbYpozAgAAaw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74EB5D3A"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52F01CD6"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1975967" wp14:editId="764D8A8C">
                      <wp:extent cx="94094" cy="88808"/>
                      <wp:effectExtent l="0" t="0" r="0" b="0"/>
                      <wp:docPr id="154" name="Rectangle 154"/>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1C57D0E7"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11975967" id="Rectangle 154" o:spid="_x0000_s1095"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upIj8z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1C57D0E7" w14:textId="77777777" w:rsidR="00BE530D" w:rsidRDefault="00BE530D">
                            <w:pPr>
                              <w:textDirection w:val="btLr"/>
                            </w:pPr>
                          </w:p>
                        </w:txbxContent>
                      </v:textbox>
                      <w10:anchorlock/>
                    </v:rect>
                  </w:pict>
                </mc:Fallback>
              </mc:AlternateContent>
            </w:r>
          </w:p>
        </w:tc>
      </w:tr>
      <w:tr w:rsidR="00BE530D" w:rsidRPr="00E13570" w14:paraId="2272CA13" w14:textId="77777777" w:rsidTr="00DC5375">
        <w:trPr>
          <w:trHeight w:val="271"/>
        </w:trPr>
        <w:tc>
          <w:tcPr>
            <w:tcW w:w="3113"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6B800CB2" w14:textId="77777777" w:rsidR="00BE530D" w:rsidRPr="00E13570" w:rsidRDefault="00E13570">
            <w:pPr>
              <w:rPr>
                <w:rFonts w:asciiTheme="minorHAnsi" w:eastAsia="Helvetica Neue" w:hAnsiTheme="minorHAnsi" w:cstheme="minorHAnsi"/>
                <w:sz w:val="18"/>
                <w:szCs w:val="18"/>
              </w:rPr>
            </w:pPr>
            <w:r w:rsidRPr="00E13570">
              <w:rPr>
                <w:rFonts w:asciiTheme="minorHAnsi" w:hAnsiTheme="minorHAnsi" w:cstheme="minorHAnsi"/>
                <w:sz w:val="18"/>
                <w:szCs w:val="18"/>
              </w:rPr>
              <w:t>Attentiveness</w:t>
            </w:r>
            <w:r w:rsidRPr="00E13570">
              <w:rPr>
                <w:rFonts w:asciiTheme="minorHAnsi" w:hAnsiTheme="minorHAnsi" w:cstheme="minorHAnsi"/>
                <w:sz w:val="18"/>
                <w:szCs w:val="18"/>
              </w:rPr>
              <w:tab/>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2A7403EC"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7C91DAA" wp14:editId="1983BF87">
                      <wp:extent cx="94094" cy="88808"/>
                      <wp:effectExtent l="0" t="0" r="0" b="0"/>
                      <wp:docPr id="87" name="Rectangle 87"/>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8D73A37"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17C91DAA" id="Rectangle 87" o:spid="_x0000_s1096"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hNVkSDUCAABr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48D73A37"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3FC746EE"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6E575D6E" wp14:editId="28A8386D">
                      <wp:extent cx="94094" cy="88808"/>
                      <wp:effectExtent l="0" t="0" r="0" b="0"/>
                      <wp:docPr id="72" name="Rectangle 72"/>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6EAF7EBC"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6E575D6E" id="Rectangle 72" o:spid="_x0000_s1097"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AVk0tPNAIAAGs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6EAF7EBC"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5AF8FC44"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588983FD" wp14:editId="2E996B4F">
                      <wp:extent cx="94094" cy="88808"/>
                      <wp:effectExtent l="0" t="0" r="0" b="0"/>
                      <wp:docPr id="36" name="Rectangle 36"/>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FF6E40B"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588983FD" id="Rectangle 36" o:spid="_x0000_s1098"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IgQTBczAgAAaw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0FF6E40B"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1CF29472"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4EB68CD7" wp14:editId="4C45F776">
                      <wp:extent cx="94094" cy="88808"/>
                      <wp:effectExtent l="0" t="0" r="0" b="0"/>
                      <wp:docPr id="31" name="Rectangle 31"/>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7BCC6BB8"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4EB68CD7" id="Rectangle 31" o:spid="_x0000_s1099"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DThB/MzAgAAaw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7BCC6BB8"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2135A7CB"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3333E2A" wp14:editId="4FE491FF">
                      <wp:extent cx="94094" cy="88808"/>
                      <wp:effectExtent l="0" t="0" r="0" b="0"/>
                      <wp:docPr id="76" name="Rectangle 76"/>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7378D861"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33333E2A" id="Rectangle 76" o:spid="_x0000_s1100"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P7Y1UMzAgAAaw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7378D861" w14:textId="77777777" w:rsidR="00BE530D" w:rsidRDefault="00BE530D">
                            <w:pPr>
                              <w:textDirection w:val="btLr"/>
                            </w:pPr>
                          </w:p>
                        </w:txbxContent>
                      </v:textbox>
                      <w10:anchorlock/>
                    </v:rect>
                  </w:pict>
                </mc:Fallback>
              </mc:AlternateContent>
            </w:r>
          </w:p>
        </w:tc>
      </w:tr>
      <w:tr w:rsidR="00BE530D" w:rsidRPr="00E13570" w14:paraId="44957988" w14:textId="77777777" w:rsidTr="00DC5375">
        <w:trPr>
          <w:trHeight w:val="271"/>
        </w:trPr>
        <w:tc>
          <w:tcPr>
            <w:tcW w:w="3113"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28BEFEA4" w14:textId="77777777" w:rsidR="00BE530D" w:rsidRPr="00E13570" w:rsidRDefault="00E13570">
            <w:pPr>
              <w:rPr>
                <w:rFonts w:asciiTheme="minorHAnsi" w:eastAsia="Helvetica Neue" w:hAnsiTheme="minorHAnsi" w:cstheme="minorHAnsi"/>
                <w:sz w:val="18"/>
                <w:szCs w:val="18"/>
              </w:rPr>
            </w:pPr>
            <w:r w:rsidRPr="00E13570">
              <w:rPr>
                <w:rFonts w:asciiTheme="minorHAnsi" w:hAnsiTheme="minorHAnsi" w:cstheme="minorHAnsi"/>
                <w:sz w:val="18"/>
                <w:szCs w:val="18"/>
              </w:rPr>
              <w:t>Listening</w:t>
            </w:r>
            <w:r w:rsidRPr="00E13570">
              <w:rPr>
                <w:rFonts w:asciiTheme="minorHAnsi" w:hAnsiTheme="minorHAnsi" w:cstheme="minorHAnsi"/>
                <w:sz w:val="18"/>
                <w:szCs w:val="18"/>
              </w:rPr>
              <w:tab/>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423B94D9"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0EC1BB15" wp14:editId="3932C722">
                      <wp:extent cx="94094" cy="88808"/>
                      <wp:effectExtent l="0" t="0" r="0" b="0"/>
                      <wp:docPr id="98" name="Rectangle 98"/>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13C29E51"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0EC1BB15" id="Rectangle 98" o:spid="_x0000_s1101"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ALdPqAzAgAAaw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13C29E51"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02CA1650"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6C0E2729" wp14:editId="7601387E">
                      <wp:extent cx="94094" cy="88808"/>
                      <wp:effectExtent l="0" t="0" r="0" b="0"/>
                      <wp:docPr id="50" name="Rectangle 50"/>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3AE293C2"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6C0E2729" id="Rectangle 50" o:spid="_x0000_s1102"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J911PwzAgAAaw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3AE293C2"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1DC6A77F"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27E1297E" wp14:editId="04019A06">
                      <wp:extent cx="94094" cy="88808"/>
                      <wp:effectExtent l="0" t="0" r="0" b="0"/>
                      <wp:docPr id="78" name="Rectangle 78"/>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61386290"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27E1297E" id="Rectangle 78" o:spid="_x0000_s1103"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CI4Bg4NAIAAGs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61386290"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691481F6"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4C7E8416" wp14:editId="2C9E2AC4">
                      <wp:extent cx="94094" cy="88808"/>
                      <wp:effectExtent l="0" t="0" r="0" b="0"/>
                      <wp:docPr id="118" name="Rectangle 118"/>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8987A0C"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4C7E8416" id="Rectangle 118" o:spid="_x0000_s1104"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Do9KyqNAIAAG0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28987A0C"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52CAAE81"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4ADB74D3" wp14:editId="601D9166">
                      <wp:extent cx="94094" cy="88808"/>
                      <wp:effectExtent l="0" t="0" r="0" b="0"/>
                      <wp:docPr id="84" name="Rectangle 84"/>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F5C81AD"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4ADB74D3" id="Rectangle 84" o:spid="_x0000_s1105"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AbJ/hENAIAAGs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0F5C81AD" w14:textId="77777777" w:rsidR="00BE530D" w:rsidRDefault="00BE530D">
                            <w:pPr>
                              <w:textDirection w:val="btLr"/>
                            </w:pPr>
                          </w:p>
                        </w:txbxContent>
                      </v:textbox>
                      <w10:anchorlock/>
                    </v:rect>
                  </w:pict>
                </mc:Fallback>
              </mc:AlternateContent>
            </w:r>
          </w:p>
        </w:tc>
      </w:tr>
      <w:tr w:rsidR="00BE530D" w:rsidRPr="00E13570" w14:paraId="454AC4CB" w14:textId="77777777" w:rsidTr="00DC5375">
        <w:trPr>
          <w:trHeight w:val="271"/>
        </w:trPr>
        <w:tc>
          <w:tcPr>
            <w:tcW w:w="3113"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35643B1C" w14:textId="77777777" w:rsidR="00BE530D" w:rsidRPr="00E13570" w:rsidRDefault="00E13570">
            <w:pPr>
              <w:rPr>
                <w:rFonts w:asciiTheme="minorHAnsi" w:eastAsia="Helvetica Neue" w:hAnsiTheme="minorHAnsi" w:cstheme="minorHAnsi"/>
                <w:sz w:val="18"/>
                <w:szCs w:val="18"/>
              </w:rPr>
            </w:pPr>
            <w:r w:rsidRPr="00E13570">
              <w:rPr>
                <w:rFonts w:asciiTheme="minorHAnsi" w:hAnsiTheme="minorHAnsi" w:cstheme="minorHAnsi"/>
                <w:sz w:val="18"/>
                <w:szCs w:val="18"/>
              </w:rPr>
              <w:t>Explanation of procedures</w: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613C7FCE"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695FF295" wp14:editId="20EA39FD">
                      <wp:extent cx="94094" cy="88808"/>
                      <wp:effectExtent l="0" t="0" r="0" b="0"/>
                      <wp:docPr id="124" name="Rectangle 124"/>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C443BE5"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695FF295" id="Rectangle 124" o:spid="_x0000_s1106"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ixykej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4C443BE5"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68FFEB7C"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54BF5C0D" wp14:editId="4C3B40F4">
                      <wp:extent cx="94094" cy="88808"/>
                      <wp:effectExtent l="0" t="0" r="0" b="0"/>
                      <wp:docPr id="116" name="Rectangle 116"/>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2B0EB33"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54BF5C0D" id="Rectangle 116" o:spid="_x0000_s1107"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Di+Jj3NAIAAG0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42B0EB33"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3CF9D23B"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837AF81" wp14:editId="2B5499B1">
                      <wp:extent cx="94094" cy="88808"/>
                      <wp:effectExtent l="0" t="0" r="0" b="0"/>
                      <wp:docPr id="18" name="Rectangle 18"/>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901CF57"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1837AF81" id="Rectangle 18" o:spid="_x0000_s1108"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D2JvHENAIAAGs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4901CF57"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570307A2"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6798ED1F" wp14:editId="70CDA596">
                      <wp:extent cx="94094" cy="88808"/>
                      <wp:effectExtent l="0" t="0" r="0" b="0"/>
                      <wp:docPr id="77" name="Rectangle 77"/>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666A0E95"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6798ED1F" id="Rectangle 77" o:spid="_x0000_s1109"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CHnk1zNAIAAGs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666A0E95"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2A48C8C4"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C5657D7" wp14:editId="37749FC2">
                      <wp:extent cx="94094" cy="88808"/>
                      <wp:effectExtent l="0" t="0" r="0" b="0"/>
                      <wp:docPr id="92" name="Rectangle 92"/>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8F73F1B"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1C5657D7" id="Rectangle 92" o:spid="_x0000_s1110"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AAUPOWNAIAAGs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58F73F1B" w14:textId="77777777" w:rsidR="00BE530D" w:rsidRDefault="00BE530D">
                            <w:pPr>
                              <w:textDirection w:val="btLr"/>
                            </w:pPr>
                          </w:p>
                        </w:txbxContent>
                      </v:textbox>
                      <w10:anchorlock/>
                    </v:rect>
                  </w:pict>
                </mc:Fallback>
              </mc:AlternateContent>
            </w:r>
          </w:p>
        </w:tc>
      </w:tr>
      <w:tr w:rsidR="00BE530D" w:rsidRPr="00E13570" w14:paraId="62F1604C" w14:textId="77777777" w:rsidTr="00DC5375">
        <w:trPr>
          <w:trHeight w:val="271"/>
        </w:trPr>
        <w:tc>
          <w:tcPr>
            <w:tcW w:w="3113"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606C856C" w14:textId="77777777" w:rsidR="00BE530D" w:rsidRPr="00E13570" w:rsidRDefault="00E13570">
            <w:pPr>
              <w:rPr>
                <w:rFonts w:asciiTheme="minorHAnsi" w:eastAsia="Helvetica Neue" w:hAnsiTheme="minorHAnsi" w:cstheme="minorHAnsi"/>
                <w:sz w:val="18"/>
                <w:szCs w:val="18"/>
              </w:rPr>
            </w:pPr>
            <w:r w:rsidRPr="00E13570">
              <w:rPr>
                <w:rFonts w:asciiTheme="minorHAnsi" w:hAnsiTheme="minorHAnsi" w:cstheme="minorHAnsi"/>
                <w:sz w:val="18"/>
                <w:szCs w:val="18"/>
              </w:rPr>
              <w:t>Level of privacy</w:t>
            </w:r>
            <w:r w:rsidRPr="00E13570">
              <w:rPr>
                <w:rFonts w:asciiTheme="minorHAnsi" w:hAnsiTheme="minorHAnsi" w:cstheme="minorHAnsi"/>
                <w:sz w:val="18"/>
                <w:szCs w:val="18"/>
              </w:rPr>
              <w:tab/>
            </w:r>
            <w:r w:rsidRPr="00E13570">
              <w:rPr>
                <w:rFonts w:asciiTheme="minorHAnsi" w:hAnsiTheme="minorHAnsi" w:cstheme="minorHAnsi"/>
                <w:sz w:val="18"/>
                <w:szCs w:val="18"/>
              </w:rPr>
              <w:tab/>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3E476CBB"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021A85A" wp14:editId="7644341F">
                      <wp:extent cx="94094" cy="88808"/>
                      <wp:effectExtent l="0" t="0" r="0" b="0"/>
                      <wp:docPr id="153" name="Rectangle 153"/>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AB5EE43"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1021A85A" id="Rectangle 153" o:spid="_x0000_s1111"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">
                      <v:stroke startarrowwidth="narrow" startarrowlength="short" endarrowwidth="narrow" endarrowlength="short" joinstyle="round"/>
                      <v:textbox inset="2.53958mm,1.2694mm,2.53958mm,1.2694mm">
                        <w:txbxContent>
                          <w:p w14:paraId="5AB5EE43"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55231C5F"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19088A4" wp14:editId="10D6CD54">
                      <wp:extent cx="94094" cy="88808"/>
                      <wp:effectExtent l="0" t="0" r="0" b="0"/>
                      <wp:docPr id="7" name="Rectangle 7"/>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77B2BB60"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319088A4" id="Rectangle 7" o:spid="_x0000_s1112"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D6xBaoNAIAAGk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77B2BB60"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3F044B91"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B8FC983" wp14:editId="763270B1">
                      <wp:extent cx="94094" cy="88808"/>
                      <wp:effectExtent l="0" t="0" r="0" b="0"/>
                      <wp:docPr id="52" name="Rectangle 52"/>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76D3F522"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1B8FC983" id="Rectangle 52" o:spid="_x0000_s1113"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AvM870NAIAAGs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76D3F522"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22D3D876"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081A28CC" wp14:editId="6E9BBC33">
                      <wp:extent cx="94094" cy="88808"/>
                      <wp:effectExtent l="0" t="0" r="0" b="0"/>
                      <wp:docPr id="135" name="Rectangle 135"/>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32D096EC"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081A28CC" id="Rectangle 135" o:spid="_x0000_s1114"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02NQXz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32D096EC"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3423F817"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678FE32A" wp14:editId="160ABF2B">
                      <wp:extent cx="94094" cy="88808"/>
                      <wp:effectExtent l="0" t="0" r="0" b="0"/>
                      <wp:docPr id="85" name="Rectangle 85"/>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7365ADC9"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678FE32A" id="Rectangle 85" o:spid="_x0000_s1115"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M51wrczAgAAaw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7365ADC9" w14:textId="77777777" w:rsidR="00BE530D" w:rsidRDefault="00BE530D">
                            <w:pPr>
                              <w:textDirection w:val="btLr"/>
                            </w:pPr>
                          </w:p>
                        </w:txbxContent>
                      </v:textbox>
                      <w10:anchorlock/>
                    </v:rect>
                  </w:pict>
                </mc:Fallback>
              </mc:AlternateContent>
            </w:r>
          </w:p>
        </w:tc>
      </w:tr>
      <w:tr w:rsidR="00BE530D" w:rsidRPr="00E13570" w14:paraId="517F733F" w14:textId="77777777" w:rsidTr="00DC5375">
        <w:trPr>
          <w:trHeight w:val="284"/>
        </w:trPr>
        <w:tc>
          <w:tcPr>
            <w:tcW w:w="3113"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61082A8F" w14:textId="77777777" w:rsidR="00BE530D" w:rsidRPr="00E13570" w:rsidRDefault="00E13570">
            <w:pPr>
              <w:rPr>
                <w:rFonts w:asciiTheme="minorHAnsi" w:eastAsia="Helvetica Neue" w:hAnsiTheme="minorHAnsi" w:cstheme="minorHAnsi"/>
                <w:sz w:val="18"/>
                <w:szCs w:val="18"/>
              </w:rPr>
            </w:pPr>
            <w:r w:rsidRPr="00E13570">
              <w:rPr>
                <w:rFonts w:asciiTheme="minorHAnsi" w:hAnsiTheme="minorHAnsi" w:cstheme="minorHAnsi"/>
                <w:sz w:val="18"/>
                <w:szCs w:val="18"/>
              </w:rPr>
              <w:t>Diagnosis information, was it clear?</w: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11559FD2"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554803B" wp14:editId="05C82656">
                      <wp:extent cx="94094" cy="88808"/>
                      <wp:effectExtent l="0" t="0" r="0" b="0"/>
                      <wp:docPr id="64" name="Rectangle 64"/>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1DA862BD"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3554803B" id="Rectangle 64" o:spid="_x0000_s1116"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VQYp9zUCAABr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1DA862BD"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1CE0F609"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6A736EFB" wp14:editId="697586CC">
                      <wp:extent cx="94094" cy="88808"/>
                      <wp:effectExtent l="0" t="0" r="0" b="0"/>
                      <wp:docPr id="93" name="Rectangle 93"/>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6EAD635"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6A736EFB" id="Rectangle 93" o:spid="_x0000_s1117"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CDELEjUCAABr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46EAD635"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7D4B7A54"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5CC1245D" wp14:editId="789CDEF8">
                      <wp:extent cx="94094" cy="88808"/>
                      <wp:effectExtent l="0" t="0" r="0" b="0"/>
                      <wp:docPr id="136" name="Rectangle 136"/>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3F1A9B29"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5CC1245D" id="Rectangle 136" o:spid="_x0000_s1118"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6PZwRz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3F1A9B29"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53A0D828"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522D278" wp14:editId="13F12189">
                      <wp:extent cx="94094" cy="88808"/>
                      <wp:effectExtent l="0" t="0" r="0" b="0"/>
                      <wp:docPr id="119" name="Rectangle 119"/>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16BA269F"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3522D278" id="Rectangle 119" o:spid="_x0000_s1119"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CtfeTJNAIAAG0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16BA269F"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5C91693F"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24A03360" wp14:editId="30DFC2F7">
                      <wp:extent cx="94094" cy="88808"/>
                      <wp:effectExtent l="0" t="0" r="0" b="0"/>
                      <wp:docPr id="58" name="Rectangle 58"/>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389979D"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24A03360" id="Rectangle 58" o:spid="_x0000_s1120"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BcmWN2NAIAAGs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0389979D" w14:textId="77777777" w:rsidR="00BE530D" w:rsidRDefault="00BE530D">
                            <w:pPr>
                              <w:textDirection w:val="btLr"/>
                            </w:pPr>
                          </w:p>
                        </w:txbxContent>
                      </v:textbox>
                      <w10:anchorlock/>
                    </v:rect>
                  </w:pict>
                </mc:Fallback>
              </mc:AlternateContent>
            </w:r>
          </w:p>
        </w:tc>
      </w:tr>
      <w:tr w:rsidR="00BE530D" w:rsidRPr="00E13570" w14:paraId="4BC25CEB" w14:textId="77777777" w:rsidTr="00DC5375">
        <w:trPr>
          <w:trHeight w:val="271"/>
        </w:trPr>
        <w:tc>
          <w:tcPr>
            <w:tcW w:w="3113"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21751E2B" w14:textId="77777777" w:rsidR="00BE530D" w:rsidRPr="00E13570" w:rsidRDefault="00E13570">
            <w:pPr>
              <w:rPr>
                <w:rFonts w:asciiTheme="minorHAnsi" w:eastAsia="Helvetica Neue" w:hAnsiTheme="minorHAnsi" w:cstheme="minorHAnsi"/>
                <w:sz w:val="18"/>
                <w:szCs w:val="18"/>
              </w:rPr>
            </w:pPr>
            <w:r w:rsidRPr="00E13570">
              <w:rPr>
                <w:rFonts w:asciiTheme="minorHAnsi" w:hAnsiTheme="minorHAnsi" w:cstheme="minorHAnsi"/>
                <w:sz w:val="18"/>
                <w:szCs w:val="18"/>
              </w:rPr>
              <w:t>Follow-up arrangements</w:t>
            </w:r>
            <w:r w:rsidRPr="00E13570">
              <w:rPr>
                <w:rFonts w:asciiTheme="minorHAnsi" w:hAnsiTheme="minorHAnsi" w:cstheme="minorHAnsi"/>
                <w:sz w:val="18"/>
                <w:szCs w:val="18"/>
              </w:rPr>
              <w:tab/>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251308C7"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3475673" wp14:editId="32CC2FA7">
                      <wp:extent cx="94094" cy="88808"/>
                      <wp:effectExtent l="0" t="0" r="0" b="0"/>
                      <wp:docPr id="12" name="Rectangle 12"/>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A4BAC93"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13475673" id="Rectangle 12" o:spid="_x0000_s1121"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D4/4I9NAIAAGs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5A4BAC93"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664473C3"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5E4CE425" wp14:editId="46D94E69">
                      <wp:extent cx="94094" cy="88808"/>
                      <wp:effectExtent l="0" t="0" r="0" b="0"/>
                      <wp:docPr id="44" name="Rectangle 44"/>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3C9C190A"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5E4CE425" id="Rectangle 44" o:spid="_x0000_s1122"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XEyQzjUCAABr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3C9C190A"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6B19E5E4"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9A1EC5C" wp14:editId="73F55392">
                      <wp:extent cx="94094" cy="88808"/>
                      <wp:effectExtent l="0" t="0" r="0" b="0"/>
                      <wp:docPr id="138" name="Rectangle 138"/>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BEEF0E0"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19A1EC5C" id="Rectangle 138" o:spid="_x0000_s1123"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VoUaFD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0BEEF0E0"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5B9544CD"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2593F330" wp14:editId="37E548B0">
                      <wp:extent cx="94094" cy="88808"/>
                      <wp:effectExtent l="0" t="0" r="0" b="0"/>
                      <wp:docPr id="133" name="Rectangle 133"/>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EE4609C"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2593F330" id="Rectangle 133" o:spid="_x0000_s1124"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">
                      <v:stroke startarrowwidth="narrow" startarrowlength="short" endarrowwidth="narrow" endarrowlength="short" joinstyle="round"/>
                      <v:textbox inset="2.53958mm,1.2694mm,2.53958mm,1.2694mm">
                        <w:txbxContent>
                          <w:p w14:paraId="2EE4609C"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087D58BF"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72225004" wp14:editId="29649F9E">
                      <wp:extent cx="94094" cy="88808"/>
                      <wp:effectExtent l="0" t="0" r="0" b="0"/>
                      <wp:docPr id="142" name="Rectangle 142"/>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62C77443"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72225004" id="Rectangle 142" o:spid="_x0000_s1125"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7Q8YgzUCAABt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62C77443" w14:textId="77777777" w:rsidR="00BE530D" w:rsidRDefault="00BE530D">
                            <w:pPr>
                              <w:textDirection w:val="btLr"/>
                            </w:pPr>
                          </w:p>
                        </w:txbxContent>
                      </v:textbox>
                      <w10:anchorlock/>
                    </v:rect>
                  </w:pict>
                </mc:Fallback>
              </mc:AlternateContent>
            </w:r>
          </w:p>
        </w:tc>
      </w:tr>
      <w:tr w:rsidR="00BE530D" w:rsidRPr="00E13570" w14:paraId="107DFDBE" w14:textId="77777777" w:rsidTr="00DC5375">
        <w:trPr>
          <w:trHeight w:val="271"/>
        </w:trPr>
        <w:tc>
          <w:tcPr>
            <w:tcW w:w="3113"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7A7392C9" w14:textId="77777777" w:rsidR="00BE530D" w:rsidRPr="00E13570" w:rsidRDefault="00E13570">
            <w:pPr>
              <w:rPr>
                <w:rFonts w:asciiTheme="minorHAnsi" w:hAnsiTheme="minorHAnsi" w:cstheme="minorHAnsi"/>
                <w:sz w:val="18"/>
                <w:szCs w:val="18"/>
              </w:rPr>
            </w:pPr>
            <w:r w:rsidRPr="00E13570">
              <w:rPr>
                <w:rFonts w:asciiTheme="minorHAnsi" w:hAnsiTheme="minorHAnsi" w:cstheme="minorHAnsi"/>
                <w:sz w:val="18"/>
                <w:szCs w:val="18"/>
              </w:rPr>
              <w:t>Overall impression of clinical care</w: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3ED32D0B"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44C351C" wp14:editId="4A9E3C4D">
                      <wp:extent cx="94094" cy="88808"/>
                      <wp:effectExtent l="0" t="0" r="0" b="0"/>
                      <wp:docPr id="122" name="Rectangle 122"/>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360FC0A4"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144C351C" id="Rectangle 122" o:spid="_x0000_s1126"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BnTQRLNAIAAG4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360FC0A4"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4673DAEF"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37C3A9A" wp14:editId="3FE0FD9D">
                      <wp:extent cx="94094" cy="88808"/>
                      <wp:effectExtent l="0" t="0" r="0" b="0"/>
                      <wp:docPr id="45" name="Rectangle 45"/>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4DF6322"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337C3A9A" id="Rectangle 45" o:spid="_x0000_s1127"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MSnPLDUCAABs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54DF6322"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65A2D7CA"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56E3771" wp14:editId="6051C7DC">
                      <wp:extent cx="94094" cy="88808"/>
                      <wp:effectExtent l="0" t="0" r="0" b="0"/>
                      <wp:docPr id="123" name="Rectangle 123"/>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9FD6C13"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356E3771" id="Rectangle 123" o:spid="_x0000_s1128"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">
                      <v:stroke startarrowwidth="narrow" startarrowlength="short" endarrowwidth="narrow" endarrowlength="short" joinstyle="round"/>
                      <v:textbox inset="2.53958mm,1.2694mm,2.53958mm,1.2694mm">
                        <w:txbxContent>
                          <w:p w14:paraId="09FD6C13"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333D5FD6"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C6D2CA5" wp14:editId="43569B18">
                      <wp:extent cx="94094" cy="88808"/>
                      <wp:effectExtent l="0" t="0" r="0" b="0"/>
                      <wp:docPr id="69" name="Rectangle 69"/>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5A0677E"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3C6D2CA5" id="Rectangle 69" o:spid="_x0000_s1129"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LSslGYzAgAAbA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45A0677E" w14:textId="77777777" w:rsidR="00BE530D" w:rsidRDefault="00BE530D">
                            <w:pPr>
                              <w:textDirection w:val="btLr"/>
                            </w:pPr>
                          </w:p>
                        </w:txbxContent>
                      </v:textbox>
                      <w10:anchorlock/>
                    </v:rect>
                  </w:pict>
                </mc:Fallback>
              </mc:AlternateContent>
            </w:r>
          </w:p>
        </w:tc>
        <w:tc>
          <w:tcPr>
            <w:tcW w:w="135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tcPr>
          <w:p w14:paraId="54926D75"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6C88C9CC" wp14:editId="56B28E65">
                      <wp:extent cx="94094" cy="88808"/>
                      <wp:effectExtent l="0" t="0" r="0" b="0"/>
                      <wp:docPr id="105" name="Rectangle 105"/>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1CA5587C"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6C88C9CC" id="Rectangle 105" o:spid="_x0000_s1130"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zBx33DUCAABu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1CA5587C" w14:textId="77777777" w:rsidR="00BE530D" w:rsidRDefault="00BE530D">
                            <w:pPr>
                              <w:textDirection w:val="btLr"/>
                            </w:pPr>
                          </w:p>
                        </w:txbxContent>
                      </v:textbox>
                      <w10:anchorlock/>
                    </v:rect>
                  </w:pict>
                </mc:Fallback>
              </mc:AlternateContent>
            </w:r>
          </w:p>
        </w:tc>
      </w:tr>
    </w:tbl>
    <w:p w14:paraId="5A08F052" w14:textId="16DA0D01" w:rsidR="00DC5375" w:rsidRDefault="00E13570">
      <w:pPr>
        <w:rPr>
          <w:rFonts w:asciiTheme="minorHAnsi" w:hAnsiTheme="minorHAnsi" w:cstheme="minorHAnsi"/>
          <w:sz w:val="20"/>
          <w:szCs w:val="20"/>
        </w:rPr>
      </w:pPr>
      <w:r w:rsidRPr="00E13570">
        <w:rPr>
          <w:rFonts w:asciiTheme="minorHAnsi" w:hAnsiTheme="minorHAnsi" w:cstheme="minorHAnsi"/>
          <w:sz w:val="20"/>
          <w:szCs w:val="20"/>
        </w:rPr>
        <w:tab/>
      </w:r>
      <w:r w:rsidRPr="00E13570">
        <w:rPr>
          <w:rFonts w:asciiTheme="minorHAnsi" w:hAnsiTheme="minorHAnsi" w:cstheme="minorHAnsi"/>
          <w:sz w:val="20"/>
          <w:szCs w:val="20"/>
        </w:rPr>
        <w:tab/>
      </w:r>
    </w:p>
    <w:p w14:paraId="0D2AE56F" w14:textId="77777777" w:rsidR="00DC5375" w:rsidRPr="00E13570" w:rsidRDefault="00DC5375">
      <w:pPr>
        <w:rPr>
          <w:rFonts w:asciiTheme="minorHAnsi" w:eastAsia="Times New Roman" w:hAnsiTheme="minorHAnsi" w:cstheme="minorHAnsi"/>
        </w:rPr>
      </w:pPr>
    </w:p>
    <w:tbl>
      <w:tblPr>
        <w:tblStyle w:val="a3"/>
        <w:tblW w:w="96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0" w:type="dxa"/>
          <w:left w:w="0" w:type="dxa"/>
          <w:bottom w:w="0" w:type="dxa"/>
          <w:right w:w="0" w:type="dxa"/>
        </w:tblCellMar>
        <w:tblLook w:val="0600" w:firstRow="0" w:lastRow="0" w:firstColumn="0" w:lastColumn="0" w:noHBand="1" w:noVBand="1"/>
      </w:tblPr>
      <w:tblGrid>
        <w:gridCol w:w="3022"/>
        <w:gridCol w:w="1318"/>
        <w:gridCol w:w="1318"/>
        <w:gridCol w:w="1318"/>
        <w:gridCol w:w="1318"/>
        <w:gridCol w:w="1318"/>
      </w:tblGrid>
      <w:tr w:rsidR="00BE530D" w:rsidRPr="00E13570" w14:paraId="0B19A415" w14:textId="77777777" w:rsidTr="00E13570">
        <w:trPr>
          <w:trHeight w:val="419"/>
        </w:trPr>
        <w:tc>
          <w:tcPr>
            <w:tcW w:w="3022"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0" w:type="dxa"/>
              <w:left w:w="0" w:type="dxa"/>
              <w:bottom w:w="0" w:type="dxa"/>
              <w:right w:w="0" w:type="dxa"/>
            </w:tcMar>
            <w:vAlign w:val="center"/>
          </w:tcPr>
          <w:p w14:paraId="52C41978"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Treatment Room Care</w:t>
            </w:r>
          </w:p>
        </w:tc>
        <w:tc>
          <w:tcPr>
            <w:tcW w:w="1318"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0" w:type="dxa"/>
              <w:left w:w="0" w:type="dxa"/>
              <w:bottom w:w="0" w:type="dxa"/>
              <w:right w:w="0" w:type="dxa"/>
            </w:tcMar>
            <w:vAlign w:val="center"/>
          </w:tcPr>
          <w:p w14:paraId="4811EACF"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Excellent</w:t>
            </w:r>
          </w:p>
        </w:tc>
        <w:tc>
          <w:tcPr>
            <w:tcW w:w="1318"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0" w:type="dxa"/>
              <w:left w:w="0" w:type="dxa"/>
              <w:bottom w:w="0" w:type="dxa"/>
              <w:right w:w="0" w:type="dxa"/>
            </w:tcMar>
            <w:vAlign w:val="center"/>
          </w:tcPr>
          <w:p w14:paraId="7269D559"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Good</w:t>
            </w:r>
          </w:p>
        </w:tc>
        <w:tc>
          <w:tcPr>
            <w:tcW w:w="1318"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0" w:type="dxa"/>
              <w:left w:w="0" w:type="dxa"/>
              <w:bottom w:w="0" w:type="dxa"/>
              <w:right w:w="0" w:type="dxa"/>
            </w:tcMar>
            <w:vAlign w:val="center"/>
          </w:tcPr>
          <w:p w14:paraId="612AA27A"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 xml:space="preserve"> Fair</w:t>
            </w:r>
          </w:p>
        </w:tc>
        <w:tc>
          <w:tcPr>
            <w:tcW w:w="1318"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0" w:type="dxa"/>
              <w:left w:w="0" w:type="dxa"/>
              <w:bottom w:w="0" w:type="dxa"/>
              <w:right w:w="0" w:type="dxa"/>
            </w:tcMar>
            <w:vAlign w:val="center"/>
          </w:tcPr>
          <w:p w14:paraId="3BA818EF"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Unsatisfactory</w:t>
            </w:r>
          </w:p>
        </w:tc>
        <w:tc>
          <w:tcPr>
            <w:tcW w:w="1318"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0" w:type="dxa"/>
              <w:left w:w="0" w:type="dxa"/>
              <w:bottom w:w="0" w:type="dxa"/>
              <w:right w:w="0" w:type="dxa"/>
            </w:tcMar>
            <w:vAlign w:val="center"/>
          </w:tcPr>
          <w:p w14:paraId="3AD150E8"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Poor</w:t>
            </w:r>
          </w:p>
        </w:tc>
      </w:tr>
      <w:tr w:rsidR="00BE530D" w:rsidRPr="00E13570" w14:paraId="72B35A9F" w14:textId="77777777" w:rsidTr="00E13570">
        <w:trPr>
          <w:trHeight w:val="284"/>
        </w:trPr>
        <w:tc>
          <w:tcPr>
            <w:tcW w:w="3022"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71B87E43" w14:textId="77777777" w:rsidR="00BE530D" w:rsidRPr="00E13570" w:rsidRDefault="00E13570">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Courtesy of staff</w:t>
            </w:r>
            <w:r w:rsidRPr="00E13570">
              <w:rPr>
                <w:rFonts w:asciiTheme="minorHAnsi" w:eastAsia="Helvetica Neue" w:hAnsiTheme="minorHAnsi" w:cstheme="minorHAnsi"/>
                <w:sz w:val="18"/>
                <w:szCs w:val="18"/>
              </w:rPr>
              <w:tab/>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4DD0B8DD"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B0D9920" wp14:editId="73B831B2">
                      <wp:extent cx="94094" cy="88808"/>
                      <wp:effectExtent l="0" t="0" r="0" b="0"/>
                      <wp:docPr id="148" name="Rectangle 148"/>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2F51AF8"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1B0D9920" id="Rectangle 148" o:spid="_x0000_s1131"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SpAfwjUCAABu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52F51AF8" w14:textId="77777777" w:rsidR="00BE530D" w:rsidRDefault="00BE530D">
                            <w:pPr>
                              <w:textDirection w:val="btLr"/>
                            </w:pPr>
                          </w:p>
                        </w:txbxContent>
                      </v:textbox>
                      <w10:anchorlock/>
                    </v:rect>
                  </w:pict>
                </mc:Fallback>
              </mc:AlternateContent>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5B50DF1C"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7C576808" wp14:editId="403EEA2D">
                      <wp:extent cx="94094" cy="88808"/>
                      <wp:effectExtent l="0" t="0" r="0" b="0"/>
                      <wp:docPr id="109" name="Rectangle 109"/>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6884C00F"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7C576808" id="Rectangle 109" o:spid="_x0000_s1132"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IPo8QYzAgAAbg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6884C00F" w14:textId="77777777" w:rsidR="00BE530D" w:rsidRDefault="00BE530D">
                            <w:pPr>
                              <w:textDirection w:val="btLr"/>
                            </w:pPr>
                          </w:p>
                        </w:txbxContent>
                      </v:textbox>
                      <w10:anchorlock/>
                    </v:rect>
                  </w:pict>
                </mc:Fallback>
              </mc:AlternateContent>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488C136E"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48AA9025" wp14:editId="5268C670">
                      <wp:extent cx="94094" cy="88808"/>
                      <wp:effectExtent l="0" t="0" r="0" b="0"/>
                      <wp:docPr id="27" name="Rectangle 27"/>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27518D5"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48AA9025" id="Rectangle 27" o:spid="_x0000_s1133"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Fy+h1TUCAABs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027518D5" w14:textId="77777777" w:rsidR="00BE530D" w:rsidRDefault="00BE530D">
                            <w:pPr>
                              <w:textDirection w:val="btLr"/>
                            </w:pPr>
                          </w:p>
                        </w:txbxContent>
                      </v:textbox>
                      <w10:anchorlock/>
                    </v:rect>
                  </w:pict>
                </mc:Fallback>
              </mc:AlternateContent>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40D25022"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8919F37" wp14:editId="2595C35E">
                      <wp:extent cx="94094" cy="88808"/>
                      <wp:effectExtent l="0" t="0" r="0" b="0"/>
                      <wp:docPr id="140" name="Rectangle 140"/>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F8243A2"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18919F37" id="Rectangle 140" o:spid="_x0000_s1134"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HKzIKjUCAABu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5F8243A2" w14:textId="77777777" w:rsidR="00BE530D" w:rsidRDefault="00BE530D">
                            <w:pPr>
                              <w:textDirection w:val="btLr"/>
                            </w:pPr>
                          </w:p>
                        </w:txbxContent>
                      </v:textbox>
                      <w10:anchorlock/>
                    </v:rect>
                  </w:pict>
                </mc:Fallback>
              </mc:AlternateContent>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5F58F4C7"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7D74C470" wp14:editId="03A0EDFC">
                      <wp:extent cx="94094" cy="88808"/>
                      <wp:effectExtent l="0" t="0" r="0" b="0"/>
                      <wp:docPr id="143" name="Rectangle 143"/>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110283E"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7D74C470" id="Rectangle 143" o:spid="_x0000_s1135"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">
                      <v:stroke startarrowwidth="narrow" startarrowlength="short" endarrowwidth="narrow" endarrowlength="short" joinstyle="round"/>
                      <v:textbox inset="2.53958mm,1.2694mm,2.53958mm,1.2694mm">
                        <w:txbxContent>
                          <w:p w14:paraId="2110283E" w14:textId="77777777" w:rsidR="00BE530D" w:rsidRDefault="00BE530D">
                            <w:pPr>
                              <w:textDirection w:val="btLr"/>
                            </w:pPr>
                          </w:p>
                        </w:txbxContent>
                      </v:textbox>
                      <w10:anchorlock/>
                    </v:rect>
                  </w:pict>
                </mc:Fallback>
              </mc:AlternateContent>
            </w:r>
          </w:p>
        </w:tc>
      </w:tr>
      <w:tr w:rsidR="00BE530D" w:rsidRPr="00E13570" w14:paraId="38BF5551" w14:textId="77777777" w:rsidTr="00E13570">
        <w:trPr>
          <w:trHeight w:val="284"/>
        </w:trPr>
        <w:tc>
          <w:tcPr>
            <w:tcW w:w="3022"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65A867EA" w14:textId="77777777" w:rsidR="00BE530D" w:rsidRPr="00E13570" w:rsidRDefault="00E13570">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Explanation of procedures</w:t>
            </w:r>
            <w:r w:rsidRPr="00E13570">
              <w:rPr>
                <w:rFonts w:asciiTheme="minorHAnsi" w:eastAsia="Helvetica Neue" w:hAnsiTheme="minorHAnsi" w:cstheme="minorHAnsi"/>
                <w:sz w:val="18"/>
                <w:szCs w:val="18"/>
              </w:rPr>
              <w:tab/>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08A77A6A"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4FD6823C" wp14:editId="734F1FA5">
                      <wp:extent cx="94094" cy="88808"/>
                      <wp:effectExtent l="0" t="0" r="0" b="0"/>
                      <wp:docPr id="94" name="Rectangle 94"/>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715FDAE2"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4FD6823C" id="Rectangle 94" o:spid="_x0000_s1136"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mkK2fDUCAABs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715FDAE2" w14:textId="77777777" w:rsidR="00BE530D" w:rsidRDefault="00BE530D">
                            <w:pPr>
                              <w:textDirection w:val="btLr"/>
                            </w:pPr>
                          </w:p>
                        </w:txbxContent>
                      </v:textbox>
                      <w10:anchorlock/>
                    </v:rect>
                  </w:pict>
                </mc:Fallback>
              </mc:AlternateContent>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1C0FF865"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D7DF3B4" wp14:editId="23FB167C">
                      <wp:extent cx="94094" cy="88808"/>
                      <wp:effectExtent l="0" t="0" r="0" b="0"/>
                      <wp:docPr id="147" name="Rectangle 147"/>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E5B7140"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3D7DF3B4" id="Rectangle 147" o:spid="_x0000_s1137"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HshzITUCAABu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5E5B7140" w14:textId="77777777" w:rsidR="00BE530D" w:rsidRDefault="00BE530D">
                            <w:pPr>
                              <w:textDirection w:val="btLr"/>
                            </w:pPr>
                          </w:p>
                        </w:txbxContent>
                      </v:textbox>
                      <w10:anchorlock/>
                    </v:rect>
                  </w:pict>
                </mc:Fallback>
              </mc:AlternateContent>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2BB903E6"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729A6192" wp14:editId="279E05AB">
                      <wp:extent cx="94094" cy="88808"/>
                      <wp:effectExtent l="0" t="0" r="0" b="0"/>
                      <wp:docPr id="101" name="Rectangle 101"/>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31A88253"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729A6192" id="Rectangle 101" o:spid="_x0000_s1138"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vJi6lzUCAABu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31A88253" w14:textId="77777777" w:rsidR="00BE530D" w:rsidRDefault="00BE530D">
                            <w:pPr>
                              <w:textDirection w:val="btLr"/>
                            </w:pPr>
                          </w:p>
                        </w:txbxContent>
                      </v:textbox>
                      <w10:anchorlock/>
                    </v:rect>
                  </w:pict>
                </mc:Fallback>
              </mc:AlternateContent>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73D753C9"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744C2CB0" wp14:editId="295B454A">
                      <wp:extent cx="94094" cy="88808"/>
                      <wp:effectExtent l="0" t="0" r="0" b="0"/>
                      <wp:docPr id="100" name="Rectangle 100"/>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1791B82C"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744C2CB0" id="Rectangle 100" o:spid="_x0000_s1139"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DQSWZlNAIAAG4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1791B82C" w14:textId="77777777" w:rsidR="00BE530D" w:rsidRDefault="00BE530D">
                            <w:pPr>
                              <w:textDirection w:val="btLr"/>
                            </w:pPr>
                          </w:p>
                        </w:txbxContent>
                      </v:textbox>
                      <w10:anchorlock/>
                    </v:rect>
                  </w:pict>
                </mc:Fallback>
              </mc:AlternateContent>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26B63FEE"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2D7DEA58" wp14:editId="5294103A">
                      <wp:extent cx="94094" cy="88808"/>
                      <wp:effectExtent l="0" t="0" r="0" b="0"/>
                      <wp:docPr id="152" name="Rectangle 152"/>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E7E20C7"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2D7DEA58" id="Rectangle 152" o:spid="_x0000_s1140"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PtbDDDUCAABu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2E7E20C7" w14:textId="77777777" w:rsidR="00BE530D" w:rsidRDefault="00BE530D">
                            <w:pPr>
                              <w:textDirection w:val="btLr"/>
                            </w:pPr>
                          </w:p>
                        </w:txbxContent>
                      </v:textbox>
                      <w10:anchorlock/>
                    </v:rect>
                  </w:pict>
                </mc:Fallback>
              </mc:AlternateContent>
            </w:r>
          </w:p>
        </w:tc>
      </w:tr>
      <w:tr w:rsidR="00BE530D" w:rsidRPr="00E13570" w14:paraId="2F524C2E" w14:textId="77777777" w:rsidTr="00E13570">
        <w:trPr>
          <w:trHeight w:val="284"/>
        </w:trPr>
        <w:tc>
          <w:tcPr>
            <w:tcW w:w="3022"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1F38E5AF" w14:textId="77777777" w:rsidR="00BE530D" w:rsidRPr="00E13570" w:rsidRDefault="00E13570">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Time and attention given</w:t>
            </w:r>
            <w:r w:rsidRPr="00E13570">
              <w:rPr>
                <w:rFonts w:asciiTheme="minorHAnsi" w:eastAsia="Helvetica Neue" w:hAnsiTheme="minorHAnsi" w:cstheme="minorHAnsi"/>
                <w:sz w:val="18"/>
                <w:szCs w:val="18"/>
              </w:rPr>
              <w:tab/>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64D03B92"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53F6E3E" wp14:editId="3D750CF3">
                      <wp:extent cx="94094" cy="88808"/>
                      <wp:effectExtent l="0" t="0" r="0" b="0"/>
                      <wp:docPr id="26" name="Rectangle 26"/>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E3A4097"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153F6E3E" id="Rectangle 26" o:spid="_x0000_s1141"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oKPlqjUCAABs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4E3A4097" w14:textId="77777777" w:rsidR="00BE530D" w:rsidRDefault="00BE530D">
                            <w:pPr>
                              <w:textDirection w:val="btLr"/>
                            </w:pPr>
                          </w:p>
                        </w:txbxContent>
                      </v:textbox>
                      <w10:anchorlock/>
                    </v:rect>
                  </w:pict>
                </mc:Fallback>
              </mc:AlternateContent>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238A3771"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4E7EAA9B" wp14:editId="6C63DE76">
                      <wp:extent cx="94094" cy="88808"/>
                      <wp:effectExtent l="0" t="0" r="0" b="0"/>
                      <wp:docPr id="59" name="Rectangle 59"/>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6AE070C7"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4E7EAA9B" id="Rectangle 59" o:spid="_x0000_s1142"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G1QuR4zAgAAbA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6AE070C7" w14:textId="77777777" w:rsidR="00BE530D" w:rsidRDefault="00BE530D">
                            <w:pPr>
                              <w:textDirection w:val="btLr"/>
                            </w:pPr>
                          </w:p>
                        </w:txbxContent>
                      </v:textbox>
                      <w10:anchorlock/>
                    </v:rect>
                  </w:pict>
                </mc:Fallback>
              </mc:AlternateContent>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087DB701"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4E5A531F" wp14:editId="7A33A8A5">
                      <wp:extent cx="94094" cy="88808"/>
                      <wp:effectExtent l="0" t="0" r="0" b="0"/>
                      <wp:docPr id="144" name="Rectangle 144"/>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07A62A1"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4E5A531F" id="Rectangle 144" o:spid="_x0000_s1143"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">
                      <v:stroke startarrowwidth="narrow" startarrowlength="short" endarrowwidth="narrow" endarrowlength="short" joinstyle="round"/>
                      <v:textbox inset="2.53958mm,1.2694mm,2.53958mm,1.2694mm">
                        <w:txbxContent>
                          <w:p w14:paraId="007A62A1" w14:textId="77777777" w:rsidR="00BE530D" w:rsidRDefault="00BE530D">
                            <w:pPr>
                              <w:textDirection w:val="btLr"/>
                            </w:pPr>
                          </w:p>
                        </w:txbxContent>
                      </v:textbox>
                      <w10:anchorlock/>
                    </v:rect>
                  </w:pict>
                </mc:Fallback>
              </mc:AlternateContent>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59E269BE"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2AD9C0B9" wp14:editId="7EC33991">
                      <wp:extent cx="94094" cy="88808"/>
                      <wp:effectExtent l="0" t="0" r="0" b="0"/>
                      <wp:docPr id="57" name="Rectangle 57"/>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9B9B2DB"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2AD9C0B9" id="Rectangle 57" o:spid="_x0000_s1144"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YPj9CjUCAABs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49B9B2DB" w14:textId="77777777" w:rsidR="00BE530D" w:rsidRDefault="00BE530D">
                            <w:pPr>
                              <w:textDirection w:val="btLr"/>
                            </w:pPr>
                          </w:p>
                        </w:txbxContent>
                      </v:textbox>
                      <w10:anchorlock/>
                    </v:rect>
                  </w:pict>
                </mc:Fallback>
              </mc:AlternateContent>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5DFF89B2"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22847101" wp14:editId="4DEFFA9F">
                      <wp:extent cx="94094" cy="88808"/>
                      <wp:effectExtent l="0" t="0" r="0" b="0"/>
                      <wp:docPr id="47" name="Rectangle 47"/>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DA7A092"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22847101" id="Rectangle 47" o:spid="_x0000_s1145"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TtIrzUCAABs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0DA7A092" w14:textId="77777777" w:rsidR="00BE530D" w:rsidRDefault="00BE530D">
                            <w:pPr>
                              <w:textDirection w:val="btLr"/>
                            </w:pPr>
                          </w:p>
                        </w:txbxContent>
                      </v:textbox>
                      <w10:anchorlock/>
                    </v:rect>
                  </w:pict>
                </mc:Fallback>
              </mc:AlternateContent>
            </w:r>
          </w:p>
        </w:tc>
      </w:tr>
      <w:tr w:rsidR="00BE530D" w:rsidRPr="00E13570" w14:paraId="10D4DA70" w14:textId="77777777" w:rsidTr="00E13570">
        <w:trPr>
          <w:trHeight w:val="284"/>
        </w:trPr>
        <w:tc>
          <w:tcPr>
            <w:tcW w:w="3022"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03414460" w14:textId="77777777" w:rsidR="00BE530D" w:rsidRPr="00E13570" w:rsidRDefault="00E13570">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Cleanliness</w:t>
            </w:r>
            <w:r w:rsidRPr="00E13570">
              <w:rPr>
                <w:rFonts w:asciiTheme="minorHAnsi" w:eastAsia="Helvetica Neue" w:hAnsiTheme="minorHAnsi" w:cstheme="minorHAnsi"/>
                <w:sz w:val="18"/>
                <w:szCs w:val="18"/>
              </w:rPr>
              <w:tab/>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79E8CB2C"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0A6E75A4" wp14:editId="4AA3B9D1">
                      <wp:extent cx="94094" cy="88808"/>
                      <wp:effectExtent l="0" t="0" r="0" b="0"/>
                      <wp:docPr id="19" name="Rectangle 19"/>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74DD612C"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0A6E75A4" id="Rectangle 19" o:spid="_x0000_s1146"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GFwxsQzAgAAbA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74DD612C" w14:textId="77777777" w:rsidR="00BE530D" w:rsidRDefault="00BE530D">
                            <w:pPr>
                              <w:textDirection w:val="btLr"/>
                            </w:pPr>
                          </w:p>
                        </w:txbxContent>
                      </v:textbox>
                      <w10:anchorlock/>
                    </v:rect>
                  </w:pict>
                </mc:Fallback>
              </mc:AlternateContent>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72C74EF2"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061C6B55" wp14:editId="0B4E5EA5">
                      <wp:extent cx="94094" cy="88808"/>
                      <wp:effectExtent l="0" t="0" r="0" b="0"/>
                      <wp:docPr id="97" name="Rectangle 97"/>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67818E9A"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061C6B55" id="Rectangle 97" o:spid="_x0000_s1147"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78PZPjUCAABs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67818E9A" w14:textId="77777777" w:rsidR="00BE530D" w:rsidRDefault="00BE530D">
                            <w:pPr>
                              <w:textDirection w:val="btLr"/>
                            </w:pPr>
                          </w:p>
                        </w:txbxContent>
                      </v:textbox>
                      <w10:anchorlock/>
                    </v:rect>
                  </w:pict>
                </mc:Fallback>
              </mc:AlternateContent>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632C8356"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58918D59" wp14:editId="62E86C04">
                      <wp:extent cx="94094" cy="88808"/>
                      <wp:effectExtent l="0" t="0" r="0" b="0"/>
                      <wp:docPr id="10" name="Rectangle 10"/>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B4A6CCB"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58918D59" id="Rectangle 10" o:spid="_x0000_s1148"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Bhjth4NAIAAGw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2B4A6CCB" w14:textId="77777777" w:rsidR="00BE530D" w:rsidRDefault="00BE530D">
                            <w:pPr>
                              <w:textDirection w:val="btLr"/>
                            </w:pPr>
                          </w:p>
                        </w:txbxContent>
                      </v:textbox>
                      <w10:anchorlock/>
                    </v:rect>
                  </w:pict>
                </mc:Fallback>
              </mc:AlternateContent>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3DB769F6"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0984C9BF" wp14:editId="463C5444">
                      <wp:extent cx="94094" cy="88808"/>
                      <wp:effectExtent l="0" t="0" r="0" b="0"/>
                      <wp:docPr id="67" name="Rectangle 67"/>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673EC071"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0984C9BF" id="Rectangle 67" o:spid="_x0000_s1149"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WcKCOTUCAABs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673EC071" w14:textId="77777777" w:rsidR="00BE530D" w:rsidRDefault="00BE530D">
                            <w:pPr>
                              <w:textDirection w:val="btLr"/>
                            </w:pPr>
                          </w:p>
                        </w:txbxContent>
                      </v:textbox>
                      <w10:anchorlock/>
                    </v:rect>
                  </w:pict>
                </mc:Fallback>
              </mc:AlternateContent>
            </w:r>
          </w:p>
        </w:tc>
        <w:tc>
          <w:tcPr>
            <w:tcW w:w="1318"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4068D58A"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379912B" wp14:editId="39C2D7A4">
                      <wp:extent cx="94094" cy="88808"/>
                      <wp:effectExtent l="0" t="0" r="0" b="0"/>
                      <wp:docPr id="103" name="Rectangle 103"/>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6928F09"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1379912B" id="Rectangle 103" o:spid="_x0000_s1150"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">
                      <v:stroke startarrowwidth="narrow" startarrowlength="short" endarrowwidth="narrow" endarrowlength="short" joinstyle="round"/>
                      <v:textbox inset="2.53958mm,1.2694mm,2.53958mm,1.2694mm">
                        <w:txbxContent>
                          <w:p w14:paraId="06928F09" w14:textId="77777777" w:rsidR="00BE530D" w:rsidRDefault="00BE530D">
                            <w:pPr>
                              <w:textDirection w:val="btLr"/>
                            </w:pPr>
                          </w:p>
                        </w:txbxContent>
                      </v:textbox>
                      <w10:anchorlock/>
                    </v:rect>
                  </w:pict>
                </mc:Fallback>
              </mc:AlternateContent>
            </w:r>
          </w:p>
        </w:tc>
      </w:tr>
    </w:tbl>
    <w:p w14:paraId="50CCC338" w14:textId="77777777" w:rsidR="00BE530D" w:rsidRPr="00EF2215" w:rsidRDefault="00E13570">
      <w:pPr>
        <w:rPr>
          <w:rFonts w:asciiTheme="minorHAnsi" w:eastAsia="Times New Roman" w:hAnsiTheme="minorHAnsi" w:cstheme="minorHAnsi"/>
          <w:sz w:val="16"/>
          <w:szCs w:val="16"/>
        </w:rPr>
      </w:pPr>
      <w:r w:rsidRPr="00E13570">
        <w:rPr>
          <w:rFonts w:asciiTheme="minorHAnsi" w:hAnsiTheme="minorHAnsi" w:cstheme="minorHAnsi"/>
          <w:sz w:val="20"/>
          <w:szCs w:val="20"/>
        </w:rPr>
        <w:lastRenderedPageBreak/>
        <w:tab/>
      </w:r>
    </w:p>
    <w:tbl>
      <w:tblPr>
        <w:tblStyle w:val="a4"/>
        <w:tblW w:w="95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0" w:type="dxa"/>
          <w:left w:w="0" w:type="dxa"/>
          <w:bottom w:w="0" w:type="dxa"/>
          <w:right w:w="0" w:type="dxa"/>
        </w:tblCellMar>
        <w:tblLook w:val="0600" w:firstRow="0" w:lastRow="0" w:firstColumn="0" w:lastColumn="0" w:noHBand="1" w:noVBand="1"/>
      </w:tblPr>
      <w:tblGrid>
        <w:gridCol w:w="3009"/>
        <w:gridCol w:w="1312"/>
        <w:gridCol w:w="1312"/>
        <w:gridCol w:w="1312"/>
        <w:gridCol w:w="1312"/>
        <w:gridCol w:w="1312"/>
      </w:tblGrid>
      <w:tr w:rsidR="00BE530D" w:rsidRPr="00E13570" w14:paraId="57AE5352" w14:textId="77777777" w:rsidTr="00E13570">
        <w:trPr>
          <w:trHeight w:val="374"/>
        </w:trPr>
        <w:tc>
          <w:tcPr>
            <w:tcW w:w="3009"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0" w:type="dxa"/>
              <w:left w:w="0" w:type="dxa"/>
              <w:bottom w:w="0" w:type="dxa"/>
              <w:right w:w="0" w:type="dxa"/>
            </w:tcMar>
            <w:vAlign w:val="center"/>
          </w:tcPr>
          <w:p w14:paraId="5A6A0E96"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Website</w:t>
            </w:r>
          </w:p>
        </w:tc>
        <w:tc>
          <w:tcPr>
            <w:tcW w:w="1312"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0" w:type="dxa"/>
              <w:left w:w="0" w:type="dxa"/>
              <w:bottom w:w="0" w:type="dxa"/>
              <w:right w:w="0" w:type="dxa"/>
            </w:tcMar>
            <w:vAlign w:val="center"/>
          </w:tcPr>
          <w:p w14:paraId="31BE8921"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Excellent</w:t>
            </w:r>
          </w:p>
        </w:tc>
        <w:tc>
          <w:tcPr>
            <w:tcW w:w="1312"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0" w:type="dxa"/>
              <w:left w:w="0" w:type="dxa"/>
              <w:bottom w:w="0" w:type="dxa"/>
              <w:right w:w="0" w:type="dxa"/>
            </w:tcMar>
            <w:vAlign w:val="center"/>
          </w:tcPr>
          <w:p w14:paraId="759F7B65"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Good</w:t>
            </w:r>
          </w:p>
        </w:tc>
        <w:tc>
          <w:tcPr>
            <w:tcW w:w="1312"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0" w:type="dxa"/>
              <w:left w:w="0" w:type="dxa"/>
              <w:bottom w:w="0" w:type="dxa"/>
              <w:right w:w="0" w:type="dxa"/>
            </w:tcMar>
            <w:vAlign w:val="center"/>
          </w:tcPr>
          <w:p w14:paraId="024DCBAE"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 xml:space="preserve"> Fair</w:t>
            </w:r>
          </w:p>
        </w:tc>
        <w:tc>
          <w:tcPr>
            <w:tcW w:w="1312"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0" w:type="dxa"/>
              <w:left w:w="0" w:type="dxa"/>
              <w:bottom w:w="0" w:type="dxa"/>
              <w:right w:w="0" w:type="dxa"/>
            </w:tcMar>
            <w:vAlign w:val="center"/>
          </w:tcPr>
          <w:p w14:paraId="7D8B7A98"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Unsatisfactory</w:t>
            </w:r>
          </w:p>
        </w:tc>
        <w:tc>
          <w:tcPr>
            <w:tcW w:w="1312" w:type="dxa"/>
            <w:tcBorders>
              <w:top w:val="single" w:sz="4" w:space="0" w:color="FFFFFF"/>
              <w:left w:val="single" w:sz="4" w:space="0" w:color="FFFFFF"/>
              <w:bottom w:val="single" w:sz="4" w:space="0" w:color="FFFFFF"/>
              <w:right w:val="single" w:sz="4" w:space="0" w:color="FFFFFF"/>
            </w:tcBorders>
            <w:shd w:val="clear" w:color="auto" w:fill="9CC2E5" w:themeFill="accent5" w:themeFillTint="99"/>
            <w:tcMar>
              <w:top w:w="0" w:type="dxa"/>
              <w:left w:w="0" w:type="dxa"/>
              <w:bottom w:w="0" w:type="dxa"/>
              <w:right w:w="0" w:type="dxa"/>
            </w:tcMar>
            <w:vAlign w:val="center"/>
          </w:tcPr>
          <w:p w14:paraId="6AEB15C0" w14:textId="77777777" w:rsidR="00BE530D" w:rsidRPr="00E13570" w:rsidRDefault="00E13570">
            <w:pPr>
              <w:jc w:val="center"/>
              <w:rPr>
                <w:rFonts w:asciiTheme="minorHAnsi" w:eastAsia="Helvetica Neue" w:hAnsiTheme="minorHAnsi" w:cstheme="minorHAnsi"/>
                <w:sz w:val="16"/>
                <w:szCs w:val="16"/>
              </w:rPr>
            </w:pPr>
            <w:r w:rsidRPr="00E13570">
              <w:rPr>
                <w:rFonts w:asciiTheme="minorHAnsi" w:eastAsia="Helvetica Neue" w:hAnsiTheme="minorHAnsi" w:cstheme="minorHAnsi"/>
                <w:b/>
                <w:sz w:val="16"/>
                <w:szCs w:val="16"/>
              </w:rPr>
              <w:t>Poor</w:t>
            </w:r>
          </w:p>
        </w:tc>
      </w:tr>
      <w:tr w:rsidR="00BE530D" w:rsidRPr="00E13570" w14:paraId="140DB1BA" w14:textId="77777777" w:rsidTr="00E13570">
        <w:trPr>
          <w:trHeight w:val="309"/>
        </w:trPr>
        <w:tc>
          <w:tcPr>
            <w:tcW w:w="3009"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55BF5245" w14:textId="77777777" w:rsidR="00BE530D" w:rsidRPr="00E13570" w:rsidRDefault="00E13570">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How would you rate the website?</w:t>
            </w:r>
          </w:p>
        </w:tc>
        <w:tc>
          <w:tcPr>
            <w:tcW w:w="1312"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27C406F8"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02D79130" wp14:editId="22E9936A">
                      <wp:extent cx="94094" cy="88808"/>
                      <wp:effectExtent l="0" t="0" r="0" b="0"/>
                      <wp:docPr id="151" name="Rectangle 151"/>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139709B7"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02D79130" id="Rectangle 151" o:spid="_x0000_s1151"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cIfs4TUCAABu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139709B7" w14:textId="77777777" w:rsidR="00BE530D" w:rsidRDefault="00BE530D">
                            <w:pPr>
                              <w:textDirection w:val="btLr"/>
                            </w:pPr>
                          </w:p>
                        </w:txbxContent>
                      </v:textbox>
                      <w10:anchorlock/>
                    </v:rect>
                  </w:pict>
                </mc:Fallback>
              </mc:AlternateContent>
            </w:r>
          </w:p>
        </w:tc>
        <w:tc>
          <w:tcPr>
            <w:tcW w:w="1312"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264C3322"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75C90D18" wp14:editId="3D083C6B">
                      <wp:extent cx="94094" cy="88808"/>
                      <wp:effectExtent l="0" t="0" r="0" b="0"/>
                      <wp:docPr id="61" name="Rectangle 61"/>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9DE828E"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75C90D18" id="Rectangle 61" o:spid="_x0000_s1152"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">
                      <v:stroke startarrowwidth="narrow" startarrowlength="short" endarrowwidth="narrow" endarrowlength="short" joinstyle="round"/>
                      <v:textbox inset="2.53958mm,1.2694mm,2.53958mm,1.2694mm">
                        <w:txbxContent>
                          <w:p w14:paraId="09DE828E" w14:textId="77777777" w:rsidR="00BE530D" w:rsidRDefault="00BE530D">
                            <w:pPr>
                              <w:textDirection w:val="btLr"/>
                            </w:pPr>
                          </w:p>
                        </w:txbxContent>
                      </v:textbox>
                      <w10:anchorlock/>
                    </v:rect>
                  </w:pict>
                </mc:Fallback>
              </mc:AlternateContent>
            </w:r>
          </w:p>
        </w:tc>
        <w:tc>
          <w:tcPr>
            <w:tcW w:w="1312"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54526D6D"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0002A187" wp14:editId="7FFB648C">
                      <wp:extent cx="94094" cy="88808"/>
                      <wp:effectExtent l="0" t="0" r="0" b="0"/>
                      <wp:docPr id="126" name="Rectangle 126"/>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700E559"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0002A187" id="Rectangle 126" o:spid="_x0000_s1153"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B9io6ZNAIAAG4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0700E559" w14:textId="77777777" w:rsidR="00BE530D" w:rsidRDefault="00BE530D">
                            <w:pPr>
                              <w:textDirection w:val="btLr"/>
                            </w:pPr>
                          </w:p>
                        </w:txbxContent>
                      </v:textbox>
                      <w10:anchorlock/>
                    </v:rect>
                  </w:pict>
                </mc:Fallback>
              </mc:AlternateContent>
            </w:r>
          </w:p>
        </w:tc>
        <w:tc>
          <w:tcPr>
            <w:tcW w:w="1312"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793CD2C6"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6A4D4B04" wp14:editId="3243BF55">
                      <wp:extent cx="94094" cy="88808"/>
                      <wp:effectExtent l="0" t="0" r="0" b="0"/>
                      <wp:docPr id="35" name="Rectangle 35"/>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554022EC"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6A4D4B04" id="Rectangle 35" o:spid="_x0000_s1154"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gKl2qTUCAABs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554022EC" w14:textId="77777777" w:rsidR="00BE530D" w:rsidRDefault="00BE530D">
                            <w:pPr>
                              <w:textDirection w:val="btLr"/>
                            </w:pPr>
                          </w:p>
                        </w:txbxContent>
                      </v:textbox>
                      <w10:anchorlock/>
                    </v:rect>
                  </w:pict>
                </mc:Fallback>
              </mc:AlternateContent>
            </w:r>
          </w:p>
        </w:tc>
        <w:tc>
          <w:tcPr>
            <w:tcW w:w="1312"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2D6EF084"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6C0FE26A" wp14:editId="386DE1BD">
                      <wp:extent cx="94094" cy="88808"/>
                      <wp:effectExtent l="0" t="0" r="0" b="0"/>
                      <wp:docPr id="63" name="Rectangle 63"/>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A8A82F8"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6C0FE26A" id="Rectangle 63" o:spid="_x0000_s1155"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">
                      <v:stroke startarrowwidth="narrow" startarrowlength="short" endarrowwidth="narrow" endarrowlength="short" joinstyle="round"/>
                      <v:textbox inset="2.53958mm,1.2694mm,2.53958mm,1.2694mm">
                        <w:txbxContent>
                          <w:p w14:paraId="4A8A82F8" w14:textId="77777777" w:rsidR="00BE530D" w:rsidRDefault="00BE530D">
                            <w:pPr>
                              <w:textDirection w:val="btLr"/>
                            </w:pPr>
                          </w:p>
                        </w:txbxContent>
                      </v:textbox>
                      <w10:anchorlock/>
                    </v:rect>
                  </w:pict>
                </mc:Fallback>
              </mc:AlternateContent>
            </w:r>
          </w:p>
        </w:tc>
      </w:tr>
      <w:tr w:rsidR="00BE530D" w:rsidRPr="00E13570" w14:paraId="33BBC457" w14:textId="77777777" w:rsidTr="00E13570">
        <w:trPr>
          <w:trHeight w:val="309"/>
        </w:trPr>
        <w:tc>
          <w:tcPr>
            <w:tcW w:w="3009"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6C67E1C4" w14:textId="77777777" w:rsidR="00BE530D" w:rsidRPr="00E13570" w:rsidRDefault="00E13570">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How user friendly is it?</w:t>
            </w:r>
            <w:r w:rsidRPr="00E13570">
              <w:rPr>
                <w:rFonts w:asciiTheme="minorHAnsi" w:eastAsia="Helvetica Neue" w:hAnsiTheme="minorHAnsi" w:cstheme="minorHAnsi"/>
                <w:sz w:val="18"/>
                <w:szCs w:val="18"/>
              </w:rPr>
              <w:tab/>
            </w:r>
          </w:p>
        </w:tc>
        <w:tc>
          <w:tcPr>
            <w:tcW w:w="1312"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684D1B0E"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6A79D26B" wp14:editId="5E8A4D01">
                      <wp:extent cx="94094" cy="88808"/>
                      <wp:effectExtent l="0" t="0" r="0" b="0"/>
                      <wp:docPr id="23" name="Rectangle 23"/>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31E37057"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6A79D26B" id="Rectangle 23" o:spid="_x0000_s1156"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">
                      <v:stroke startarrowwidth="narrow" startarrowlength="short" endarrowwidth="narrow" endarrowlength="short" joinstyle="round"/>
                      <v:textbox inset="2.53958mm,1.2694mm,2.53958mm,1.2694mm">
                        <w:txbxContent>
                          <w:p w14:paraId="31E37057" w14:textId="77777777" w:rsidR="00BE530D" w:rsidRDefault="00BE530D">
                            <w:pPr>
                              <w:textDirection w:val="btLr"/>
                            </w:pPr>
                          </w:p>
                        </w:txbxContent>
                      </v:textbox>
                      <w10:anchorlock/>
                    </v:rect>
                  </w:pict>
                </mc:Fallback>
              </mc:AlternateContent>
            </w:r>
          </w:p>
        </w:tc>
        <w:tc>
          <w:tcPr>
            <w:tcW w:w="1312"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7113D5DA"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7AB8FC0C" wp14:editId="25AA4CA6">
                      <wp:extent cx="94094" cy="88808"/>
                      <wp:effectExtent l="0" t="0" r="0" b="0"/>
                      <wp:docPr id="146" name="Rectangle 146"/>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6D32F3D9"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7AB8FC0C" id="Rectangle 146" o:spid="_x0000_s1157"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xC3jrDUCAABu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6D32F3D9" w14:textId="77777777" w:rsidR="00BE530D" w:rsidRDefault="00BE530D">
                            <w:pPr>
                              <w:textDirection w:val="btLr"/>
                            </w:pPr>
                          </w:p>
                        </w:txbxContent>
                      </v:textbox>
                      <w10:anchorlock/>
                    </v:rect>
                  </w:pict>
                </mc:Fallback>
              </mc:AlternateContent>
            </w:r>
          </w:p>
        </w:tc>
        <w:tc>
          <w:tcPr>
            <w:tcW w:w="1312"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2100105F"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14B528D" wp14:editId="11AAA153">
                      <wp:extent cx="94094" cy="88808"/>
                      <wp:effectExtent l="0" t="0" r="0" b="0"/>
                      <wp:docPr id="16" name="Rectangle 16"/>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600E716F"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114B528D" id="Rectangle 16" o:spid="_x0000_s1158"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">
                      <v:stroke startarrowwidth="narrow" startarrowlength="short" endarrowwidth="narrow" endarrowlength="short" joinstyle="round"/>
                      <v:textbox inset="2.53958mm,1.2694mm,2.53958mm,1.2694mm">
                        <w:txbxContent>
                          <w:p w14:paraId="600E716F" w14:textId="77777777" w:rsidR="00BE530D" w:rsidRDefault="00BE530D">
                            <w:pPr>
                              <w:textDirection w:val="btLr"/>
                            </w:pPr>
                          </w:p>
                        </w:txbxContent>
                      </v:textbox>
                      <w10:anchorlock/>
                    </v:rect>
                  </w:pict>
                </mc:Fallback>
              </mc:AlternateContent>
            </w:r>
          </w:p>
        </w:tc>
        <w:tc>
          <w:tcPr>
            <w:tcW w:w="1312"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1A80CFE0"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59FBA62C" wp14:editId="2622C898">
                      <wp:extent cx="94094" cy="88808"/>
                      <wp:effectExtent l="0" t="0" r="0" b="0"/>
                      <wp:docPr id="96" name="Rectangle 96"/>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3B47E729"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59FBA62C" id="Rectangle 96" o:spid="_x0000_s1159"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BYT51BNAIAAGw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3B47E729" w14:textId="77777777" w:rsidR="00BE530D" w:rsidRDefault="00BE530D">
                            <w:pPr>
                              <w:textDirection w:val="btLr"/>
                            </w:pPr>
                          </w:p>
                        </w:txbxContent>
                      </v:textbox>
                      <w10:anchorlock/>
                    </v:rect>
                  </w:pict>
                </mc:Fallback>
              </mc:AlternateContent>
            </w:r>
          </w:p>
        </w:tc>
        <w:tc>
          <w:tcPr>
            <w:tcW w:w="1312" w:type="dxa"/>
            <w:tcBorders>
              <w:top w:val="single" w:sz="4" w:space="0" w:color="FFFFFF"/>
              <w:left w:val="single" w:sz="4" w:space="0" w:color="FFFFFF"/>
              <w:bottom w:val="single" w:sz="4" w:space="0" w:color="FFFFFF"/>
              <w:right w:val="single" w:sz="4" w:space="0" w:color="FFFFFF"/>
            </w:tcBorders>
            <w:shd w:val="clear" w:color="auto" w:fill="auto"/>
            <w:tcMar>
              <w:top w:w="0" w:type="dxa"/>
              <w:left w:w="0" w:type="dxa"/>
              <w:bottom w:w="0" w:type="dxa"/>
              <w:right w:w="0" w:type="dxa"/>
            </w:tcMar>
            <w:vAlign w:val="center"/>
          </w:tcPr>
          <w:p w14:paraId="5AB3832A"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F762432" wp14:editId="125755C1">
                      <wp:extent cx="94094" cy="88808"/>
                      <wp:effectExtent l="0" t="0" r="0" b="0"/>
                      <wp:docPr id="150" name="Rectangle 150"/>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3B559365"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1F762432" id="Rectangle 150" o:spid="_x0000_s1160"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wCE79TUCAABu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3B559365" w14:textId="77777777" w:rsidR="00BE530D" w:rsidRDefault="00BE530D">
                            <w:pPr>
                              <w:textDirection w:val="btLr"/>
                            </w:pPr>
                          </w:p>
                        </w:txbxContent>
                      </v:textbox>
                      <w10:anchorlock/>
                    </v:rect>
                  </w:pict>
                </mc:Fallback>
              </mc:AlternateContent>
            </w:r>
          </w:p>
        </w:tc>
      </w:tr>
    </w:tbl>
    <w:p w14:paraId="45680E87" w14:textId="77777777" w:rsidR="00BE530D" w:rsidRPr="00EF2215" w:rsidRDefault="00BE530D">
      <w:pPr>
        <w:rPr>
          <w:rFonts w:asciiTheme="minorHAnsi" w:hAnsiTheme="minorHAnsi" w:cstheme="minorHAnsi"/>
          <w:sz w:val="16"/>
          <w:szCs w:val="16"/>
        </w:rPr>
      </w:pPr>
    </w:p>
    <w:tbl>
      <w:tblPr>
        <w:tblStyle w:val="a5"/>
        <w:tblW w:w="44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0" w:type="dxa"/>
          <w:left w:w="0" w:type="dxa"/>
          <w:bottom w:w="0" w:type="dxa"/>
          <w:right w:w="0" w:type="dxa"/>
        </w:tblCellMar>
        <w:tblLook w:val="0600" w:firstRow="0" w:lastRow="0" w:firstColumn="0" w:lastColumn="0" w:noHBand="1" w:noVBand="1"/>
      </w:tblPr>
      <w:tblGrid>
        <w:gridCol w:w="2967"/>
        <w:gridCol w:w="1476"/>
      </w:tblGrid>
      <w:tr w:rsidR="00BE530D" w:rsidRPr="00E13570" w14:paraId="2330E665" w14:textId="77777777" w:rsidTr="00E13570">
        <w:trPr>
          <w:trHeight w:val="369"/>
        </w:trPr>
        <w:tc>
          <w:tcPr>
            <w:tcW w:w="4443" w:type="dxa"/>
            <w:gridSpan w:val="2"/>
            <w:tcBorders>
              <w:top w:val="single" w:sz="8" w:space="0" w:color="FFFFFF"/>
              <w:left w:val="single" w:sz="8" w:space="0" w:color="FFFFFF"/>
              <w:bottom w:val="single" w:sz="8" w:space="0" w:color="FFFFFF"/>
              <w:right w:val="single" w:sz="8" w:space="0" w:color="FFFFFF"/>
            </w:tcBorders>
            <w:shd w:val="clear" w:color="auto" w:fill="9CC2E5" w:themeFill="accent5" w:themeFillTint="99"/>
            <w:tcMar>
              <w:top w:w="0" w:type="dxa"/>
              <w:left w:w="0" w:type="dxa"/>
              <w:bottom w:w="0" w:type="dxa"/>
              <w:right w:w="0" w:type="dxa"/>
            </w:tcMar>
            <w:vAlign w:val="center"/>
          </w:tcPr>
          <w:p w14:paraId="4402317A" w14:textId="77777777" w:rsidR="00BE530D" w:rsidRPr="00E13570" w:rsidRDefault="00E13570">
            <w:pPr>
              <w:jc w:val="center"/>
              <w:rPr>
                <w:rFonts w:asciiTheme="minorHAnsi" w:eastAsia="Helvetica Neue" w:hAnsiTheme="minorHAnsi" w:cstheme="minorHAnsi"/>
                <w:b/>
                <w:sz w:val="16"/>
                <w:szCs w:val="16"/>
              </w:rPr>
            </w:pPr>
            <w:r w:rsidRPr="00E13570">
              <w:rPr>
                <w:rFonts w:asciiTheme="minorHAnsi" w:eastAsia="Helvetica Neue" w:hAnsiTheme="minorHAnsi" w:cstheme="minorHAnsi"/>
                <w:b/>
                <w:sz w:val="16"/>
                <w:szCs w:val="16"/>
              </w:rPr>
              <w:t>About You</w:t>
            </w:r>
          </w:p>
        </w:tc>
      </w:tr>
      <w:tr w:rsidR="00BE530D" w:rsidRPr="00E13570" w14:paraId="49E447AD" w14:textId="77777777" w:rsidTr="00E13570">
        <w:trPr>
          <w:trHeight w:val="254"/>
        </w:trPr>
        <w:tc>
          <w:tcPr>
            <w:tcW w:w="2967"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260378B3" w14:textId="77777777" w:rsidR="00BE530D" w:rsidRPr="00E13570" w:rsidRDefault="00E13570">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Male</w:t>
            </w:r>
          </w:p>
        </w:tc>
        <w:tc>
          <w:tcPr>
            <w:tcW w:w="1476"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6E3A33DB" w14:textId="77777777" w:rsidR="00BE530D" w:rsidRPr="00E13570" w:rsidRDefault="00E13570" w:rsidP="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B817A72" wp14:editId="71433D21">
                      <wp:extent cx="94094" cy="88808"/>
                      <wp:effectExtent l="0" t="0" r="0" b="0"/>
                      <wp:docPr id="91" name="Rectangle 91"/>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A4BE286"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3B817A72" id="Rectangle 91" o:spid="_x0000_s1161"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MUUszjUCAABs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0A4BE286" w14:textId="77777777" w:rsidR="00BE530D" w:rsidRDefault="00BE530D">
                            <w:pPr>
                              <w:textDirection w:val="btLr"/>
                            </w:pPr>
                          </w:p>
                        </w:txbxContent>
                      </v:textbox>
                      <w10:anchorlock/>
                    </v:rect>
                  </w:pict>
                </mc:Fallback>
              </mc:AlternateContent>
            </w:r>
          </w:p>
        </w:tc>
      </w:tr>
      <w:tr w:rsidR="00BE530D" w:rsidRPr="00E13570" w14:paraId="78034B11" w14:textId="77777777" w:rsidTr="00E13570">
        <w:trPr>
          <w:trHeight w:val="254"/>
        </w:trPr>
        <w:tc>
          <w:tcPr>
            <w:tcW w:w="2967"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559EA012" w14:textId="77777777" w:rsidR="00BE530D" w:rsidRPr="00E13570" w:rsidRDefault="00E13570">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Female</w:t>
            </w:r>
          </w:p>
        </w:tc>
        <w:tc>
          <w:tcPr>
            <w:tcW w:w="1476"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416FC5C7" w14:textId="77777777" w:rsidR="00BE530D" w:rsidRPr="00E13570" w:rsidRDefault="00E13570" w:rsidP="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B8D1366" wp14:editId="2E2E0600">
                      <wp:extent cx="94094" cy="88808"/>
                      <wp:effectExtent l="0" t="0" r="0" b="0"/>
                      <wp:docPr id="74" name="Rectangle 74"/>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EC636F0"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3B8D1366" id="Rectangle 74" o:spid="_x0000_s1162"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">
                      <v:stroke startarrowwidth="narrow" startarrowlength="short" endarrowwidth="narrow" endarrowlength="short" joinstyle="round"/>
                      <v:textbox inset="2.53958mm,1.2694mm,2.53958mm,1.2694mm">
                        <w:txbxContent>
                          <w:p w14:paraId="0EC636F0" w14:textId="77777777" w:rsidR="00BE530D" w:rsidRDefault="00BE530D">
                            <w:pPr>
                              <w:textDirection w:val="btLr"/>
                            </w:pPr>
                          </w:p>
                        </w:txbxContent>
                      </v:textbox>
                      <w10:anchorlock/>
                    </v:rect>
                  </w:pict>
                </mc:Fallback>
              </mc:AlternateContent>
            </w:r>
          </w:p>
        </w:tc>
      </w:tr>
      <w:tr w:rsidR="00BE530D" w:rsidRPr="00E13570" w14:paraId="167842FB" w14:textId="77777777" w:rsidTr="00E13570">
        <w:trPr>
          <w:trHeight w:val="254"/>
        </w:trPr>
        <w:tc>
          <w:tcPr>
            <w:tcW w:w="2967"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3163BAF8" w14:textId="77777777" w:rsidR="00BE530D" w:rsidRPr="00E13570" w:rsidRDefault="00E13570">
            <w:pPr>
              <w:widowControl w:val="0"/>
              <w:pBdr>
                <w:top w:val="nil"/>
                <w:left w:val="nil"/>
                <w:bottom w:val="nil"/>
                <w:right w:val="nil"/>
                <w:between w:val="nil"/>
              </w:pBd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Age Under 18</w:t>
            </w:r>
          </w:p>
        </w:tc>
        <w:tc>
          <w:tcPr>
            <w:tcW w:w="1476"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5A08963B" w14:textId="77777777" w:rsidR="00BE530D" w:rsidRPr="00E13570" w:rsidRDefault="00E13570" w:rsidP="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6A8EE97" wp14:editId="09D5E05D">
                      <wp:extent cx="94094" cy="88808"/>
                      <wp:effectExtent l="0" t="0" r="0" b="0"/>
                      <wp:docPr id="106" name="Rectangle 106"/>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6E749497"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36A8EE97" id="Rectangle 106" o:spid="_x0000_s1163"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HPcP4TUCAABu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6E749497" w14:textId="77777777" w:rsidR="00BE530D" w:rsidRDefault="00BE530D">
                            <w:pPr>
                              <w:textDirection w:val="btLr"/>
                            </w:pPr>
                          </w:p>
                        </w:txbxContent>
                      </v:textbox>
                      <w10:anchorlock/>
                    </v:rect>
                  </w:pict>
                </mc:Fallback>
              </mc:AlternateContent>
            </w:r>
          </w:p>
        </w:tc>
      </w:tr>
      <w:tr w:rsidR="00BE530D" w:rsidRPr="00E13570" w14:paraId="4D8D3D4B" w14:textId="77777777" w:rsidTr="00E13570">
        <w:trPr>
          <w:trHeight w:val="254"/>
        </w:trPr>
        <w:tc>
          <w:tcPr>
            <w:tcW w:w="2967"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1EAE6017" w14:textId="77777777" w:rsidR="00BE530D" w:rsidRPr="00E13570" w:rsidRDefault="00E13570">
            <w:pPr>
              <w:widowControl w:val="0"/>
              <w:pBdr>
                <w:top w:val="nil"/>
                <w:left w:val="nil"/>
                <w:bottom w:val="nil"/>
                <w:right w:val="nil"/>
                <w:between w:val="nil"/>
              </w:pBd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Age 19-34</w:t>
            </w:r>
          </w:p>
        </w:tc>
        <w:tc>
          <w:tcPr>
            <w:tcW w:w="1476"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22A92215" w14:textId="77777777" w:rsidR="00BE530D" w:rsidRPr="00E13570" w:rsidRDefault="00E13570" w:rsidP="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6D0D0A87" wp14:editId="2859C678">
                      <wp:extent cx="94094" cy="88808"/>
                      <wp:effectExtent l="0" t="0" r="0" b="0"/>
                      <wp:docPr id="129" name="Rectangle 129"/>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7770A518"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6D0D0A87" id="Rectangle 129" o:spid="_x0000_s1164"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AlMiNTUCAABu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7770A518" w14:textId="77777777" w:rsidR="00BE530D" w:rsidRDefault="00BE530D">
                            <w:pPr>
                              <w:textDirection w:val="btLr"/>
                            </w:pPr>
                          </w:p>
                        </w:txbxContent>
                      </v:textbox>
                      <w10:anchorlock/>
                    </v:rect>
                  </w:pict>
                </mc:Fallback>
              </mc:AlternateContent>
            </w:r>
          </w:p>
        </w:tc>
      </w:tr>
      <w:tr w:rsidR="00BE530D" w:rsidRPr="00E13570" w14:paraId="4DA7EEB4" w14:textId="77777777" w:rsidTr="00E13570">
        <w:trPr>
          <w:trHeight w:val="254"/>
        </w:trPr>
        <w:tc>
          <w:tcPr>
            <w:tcW w:w="2967"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3E7552E4" w14:textId="77777777" w:rsidR="00BE530D" w:rsidRPr="00E13570" w:rsidRDefault="00E13570">
            <w:pPr>
              <w:widowControl w:val="0"/>
              <w:pBdr>
                <w:top w:val="nil"/>
                <w:left w:val="nil"/>
                <w:bottom w:val="nil"/>
                <w:right w:val="nil"/>
                <w:between w:val="nil"/>
              </w:pBd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Age 35-54</w:t>
            </w:r>
          </w:p>
        </w:tc>
        <w:tc>
          <w:tcPr>
            <w:tcW w:w="1476"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35F9DD34" w14:textId="77777777" w:rsidR="00BE530D" w:rsidRPr="00E13570" w:rsidRDefault="00E13570" w:rsidP="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171FB2F4" wp14:editId="3620E773">
                      <wp:extent cx="94094" cy="88808"/>
                      <wp:effectExtent l="0" t="0" r="0" b="0"/>
                      <wp:docPr id="137" name="Rectangle 137"/>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6FEDB860"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171FB2F4" id="Rectangle 137" o:spid="_x0000_s1165"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DlWLobNAIAAG4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6FEDB860" w14:textId="77777777" w:rsidR="00BE530D" w:rsidRDefault="00BE530D">
                            <w:pPr>
                              <w:textDirection w:val="btLr"/>
                            </w:pPr>
                          </w:p>
                        </w:txbxContent>
                      </v:textbox>
                      <w10:anchorlock/>
                    </v:rect>
                  </w:pict>
                </mc:Fallback>
              </mc:AlternateContent>
            </w:r>
          </w:p>
        </w:tc>
      </w:tr>
      <w:tr w:rsidR="00BE530D" w:rsidRPr="00E13570" w14:paraId="6C300AE3" w14:textId="77777777" w:rsidTr="00E13570">
        <w:trPr>
          <w:trHeight w:val="254"/>
        </w:trPr>
        <w:tc>
          <w:tcPr>
            <w:tcW w:w="2967"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3E7D4EED" w14:textId="77777777" w:rsidR="00BE530D" w:rsidRPr="00E13570" w:rsidRDefault="00E13570">
            <w:pPr>
              <w:widowControl w:val="0"/>
              <w:pBdr>
                <w:top w:val="nil"/>
                <w:left w:val="nil"/>
                <w:bottom w:val="nil"/>
                <w:right w:val="nil"/>
                <w:between w:val="nil"/>
              </w:pBd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Age 55-74</w:t>
            </w:r>
          </w:p>
        </w:tc>
        <w:tc>
          <w:tcPr>
            <w:tcW w:w="1476"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6849A446" w14:textId="77777777" w:rsidR="00BE530D" w:rsidRPr="00E13570" w:rsidRDefault="00E13570" w:rsidP="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275BF215" wp14:editId="0D62D82A">
                      <wp:extent cx="94094" cy="88808"/>
                      <wp:effectExtent l="0" t="0" r="0" b="0"/>
                      <wp:docPr id="28" name="Rectangle 28"/>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FD058FA"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275BF215" id="Rectangle 28" o:spid="_x0000_s1166"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qC6lOTUCAABs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2FD058FA" w14:textId="77777777" w:rsidR="00BE530D" w:rsidRDefault="00BE530D">
                            <w:pPr>
                              <w:textDirection w:val="btLr"/>
                            </w:pPr>
                          </w:p>
                        </w:txbxContent>
                      </v:textbox>
                      <w10:anchorlock/>
                    </v:rect>
                  </w:pict>
                </mc:Fallback>
              </mc:AlternateContent>
            </w:r>
          </w:p>
        </w:tc>
      </w:tr>
      <w:tr w:rsidR="00BE530D" w:rsidRPr="00E13570" w14:paraId="7895F183" w14:textId="77777777" w:rsidTr="00E13570">
        <w:trPr>
          <w:trHeight w:val="254"/>
        </w:trPr>
        <w:tc>
          <w:tcPr>
            <w:tcW w:w="2967"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0A1E912B" w14:textId="77777777" w:rsidR="00BE530D" w:rsidRPr="00E13570" w:rsidRDefault="00E13570">
            <w:pPr>
              <w:widowControl w:val="0"/>
              <w:pBdr>
                <w:top w:val="nil"/>
                <w:left w:val="nil"/>
                <w:bottom w:val="nil"/>
                <w:right w:val="nil"/>
                <w:between w:val="nil"/>
              </w:pBd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Age 75+</w:t>
            </w:r>
          </w:p>
        </w:tc>
        <w:tc>
          <w:tcPr>
            <w:tcW w:w="1476"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51B3C4E9" w14:textId="77777777" w:rsidR="00BE530D" w:rsidRPr="00E13570" w:rsidRDefault="00E13570" w:rsidP="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240B7024" wp14:editId="65D9E759">
                      <wp:extent cx="94094" cy="88808"/>
                      <wp:effectExtent l="0" t="0" r="0" b="0"/>
                      <wp:docPr id="8" name="Rectangle 8"/>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74A711EC"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240B7024" id="Rectangle 8" o:spid="_x0000_s1167"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BGx7ZANAIAAGo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74A711EC" w14:textId="77777777" w:rsidR="00BE530D" w:rsidRDefault="00BE530D">
                            <w:pPr>
                              <w:textDirection w:val="btLr"/>
                            </w:pPr>
                          </w:p>
                        </w:txbxContent>
                      </v:textbox>
                      <w10:anchorlock/>
                    </v:rect>
                  </w:pict>
                </mc:Fallback>
              </mc:AlternateContent>
            </w:r>
          </w:p>
        </w:tc>
      </w:tr>
    </w:tbl>
    <w:p w14:paraId="2B5F2ABF" w14:textId="77777777" w:rsidR="00BE530D" w:rsidRPr="00EF2215" w:rsidRDefault="00BE530D">
      <w:pPr>
        <w:rPr>
          <w:rFonts w:asciiTheme="minorHAnsi" w:hAnsiTheme="minorHAnsi" w:cstheme="minorHAnsi"/>
          <w:sz w:val="16"/>
          <w:szCs w:val="16"/>
        </w:rPr>
      </w:pPr>
    </w:p>
    <w:tbl>
      <w:tblPr>
        <w:tblStyle w:val="a6"/>
        <w:tblW w:w="43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0" w:type="dxa"/>
          <w:left w:w="0" w:type="dxa"/>
          <w:bottom w:w="0" w:type="dxa"/>
          <w:right w:w="0" w:type="dxa"/>
        </w:tblCellMar>
        <w:tblLook w:val="0600" w:firstRow="0" w:lastRow="0" w:firstColumn="0" w:lastColumn="0" w:noHBand="1" w:noVBand="1"/>
      </w:tblPr>
      <w:tblGrid>
        <w:gridCol w:w="3060"/>
        <w:gridCol w:w="1320"/>
      </w:tblGrid>
      <w:tr w:rsidR="00BE530D" w:rsidRPr="00E13570" w14:paraId="46B9B309" w14:textId="77777777" w:rsidTr="00E13570">
        <w:trPr>
          <w:trHeight w:val="293"/>
        </w:trPr>
        <w:tc>
          <w:tcPr>
            <w:tcW w:w="4380" w:type="dxa"/>
            <w:gridSpan w:val="2"/>
            <w:tcBorders>
              <w:top w:val="single" w:sz="8" w:space="0" w:color="FFFFFF"/>
              <w:left w:val="single" w:sz="8" w:space="0" w:color="FFFFFF"/>
              <w:bottom w:val="single" w:sz="8" w:space="0" w:color="FFFFFF"/>
              <w:right w:val="single" w:sz="8" w:space="0" w:color="FFFFFF"/>
            </w:tcBorders>
            <w:shd w:val="clear" w:color="auto" w:fill="9CC2E5" w:themeFill="accent5" w:themeFillTint="99"/>
            <w:tcMar>
              <w:top w:w="0" w:type="dxa"/>
              <w:left w:w="0" w:type="dxa"/>
              <w:bottom w:w="0" w:type="dxa"/>
              <w:right w:w="0" w:type="dxa"/>
            </w:tcMar>
            <w:vAlign w:val="center"/>
          </w:tcPr>
          <w:p w14:paraId="7CF7BA79" w14:textId="77777777" w:rsidR="00BE530D" w:rsidRPr="00E13570" w:rsidRDefault="00E13570">
            <w:pPr>
              <w:jc w:val="center"/>
              <w:rPr>
                <w:rFonts w:asciiTheme="minorHAnsi" w:eastAsia="Helvetica Neue" w:hAnsiTheme="minorHAnsi" w:cstheme="minorHAnsi"/>
                <w:b/>
                <w:sz w:val="16"/>
                <w:szCs w:val="16"/>
              </w:rPr>
            </w:pPr>
            <w:r w:rsidRPr="00E13570">
              <w:rPr>
                <w:rFonts w:asciiTheme="minorHAnsi" w:eastAsia="Helvetica Neue" w:hAnsiTheme="minorHAnsi" w:cstheme="minorHAnsi"/>
                <w:b/>
                <w:sz w:val="16"/>
                <w:szCs w:val="16"/>
              </w:rPr>
              <w:t>If you have visited before, are we:</w:t>
            </w:r>
          </w:p>
        </w:tc>
      </w:tr>
      <w:tr w:rsidR="00BE530D" w:rsidRPr="00E13570" w14:paraId="04E0155D" w14:textId="77777777" w:rsidTr="00E13570">
        <w:trPr>
          <w:trHeight w:val="256"/>
        </w:trPr>
        <w:tc>
          <w:tcPr>
            <w:tcW w:w="306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tcPr>
          <w:p w14:paraId="5D163C81" w14:textId="77777777" w:rsidR="00BE530D" w:rsidRPr="00E13570" w:rsidRDefault="00E13570">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Getting better</w:t>
            </w:r>
          </w:p>
        </w:tc>
        <w:tc>
          <w:tcPr>
            <w:tcW w:w="13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tcPr>
          <w:p w14:paraId="391C11B5"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738D2C1A" wp14:editId="09E1DB6F">
                      <wp:extent cx="94094" cy="88808"/>
                      <wp:effectExtent l="0" t="0" r="0" b="0"/>
                      <wp:docPr id="62" name="Rectangle 62"/>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502651D"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738D2C1A" id="Rectangle 62" o:spid="_x0000_s1168"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fWUJ3jUCAABs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4502651D" w14:textId="77777777" w:rsidR="00BE530D" w:rsidRDefault="00BE530D">
                            <w:pPr>
                              <w:textDirection w:val="btLr"/>
                            </w:pPr>
                          </w:p>
                        </w:txbxContent>
                      </v:textbox>
                      <w10:anchorlock/>
                    </v:rect>
                  </w:pict>
                </mc:Fallback>
              </mc:AlternateContent>
            </w:r>
          </w:p>
        </w:tc>
      </w:tr>
      <w:tr w:rsidR="00BE530D" w:rsidRPr="00E13570" w14:paraId="056CADF0" w14:textId="77777777" w:rsidTr="00E13570">
        <w:trPr>
          <w:trHeight w:val="256"/>
        </w:trPr>
        <w:tc>
          <w:tcPr>
            <w:tcW w:w="306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tcPr>
          <w:p w14:paraId="23A044A3" w14:textId="77777777" w:rsidR="00BE530D" w:rsidRPr="00E13570" w:rsidRDefault="00E13570">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Getting worse</w:t>
            </w:r>
          </w:p>
        </w:tc>
        <w:tc>
          <w:tcPr>
            <w:tcW w:w="13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tcPr>
          <w:p w14:paraId="5675EF5D"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8ABD9B6" wp14:editId="33CBF149">
                      <wp:extent cx="94094" cy="88808"/>
                      <wp:effectExtent l="0" t="0" r="0" b="0"/>
                      <wp:docPr id="9" name="Rectangle 9"/>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4B0AD920"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38ABD9B6" id="Rectangle 9" o:spid="_x0000_s1169"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">
                      <v:stroke startarrowwidth="narrow" startarrowlength="short" endarrowwidth="narrow" endarrowlength="short" joinstyle="round"/>
                      <v:textbox inset="2.53958mm,1.2694mm,2.53958mm,1.2694mm">
                        <w:txbxContent>
                          <w:p w14:paraId="4B0AD920" w14:textId="77777777" w:rsidR="00BE530D" w:rsidRDefault="00BE530D">
                            <w:pPr>
                              <w:textDirection w:val="btLr"/>
                            </w:pPr>
                          </w:p>
                        </w:txbxContent>
                      </v:textbox>
                      <w10:anchorlock/>
                    </v:rect>
                  </w:pict>
                </mc:Fallback>
              </mc:AlternateContent>
            </w:r>
          </w:p>
        </w:tc>
      </w:tr>
      <w:tr w:rsidR="00BE530D" w:rsidRPr="00E13570" w14:paraId="5D65A990" w14:textId="77777777" w:rsidTr="00E13570">
        <w:trPr>
          <w:trHeight w:val="256"/>
        </w:trPr>
        <w:tc>
          <w:tcPr>
            <w:tcW w:w="306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tcPr>
          <w:p w14:paraId="355979EC" w14:textId="77777777" w:rsidR="00BE530D" w:rsidRPr="00E13570" w:rsidRDefault="00E13570">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Staying the same</w:t>
            </w:r>
          </w:p>
        </w:tc>
        <w:tc>
          <w:tcPr>
            <w:tcW w:w="13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tcPr>
          <w:p w14:paraId="44A7333E" w14:textId="77777777" w:rsidR="00BE530D" w:rsidRPr="00E13570" w:rsidRDefault="00E13570">
            <w:pPr>
              <w:jc w:val="center"/>
              <w:rPr>
                <w:rFonts w:asciiTheme="minorHAnsi" w:eastAsia="Helvetica Neue" w:hAnsiTheme="minorHAnsi" w:cstheme="minorHAnsi"/>
                <w:sz w:val="18"/>
                <w:szCs w:val="18"/>
              </w:rPr>
            </w:pPr>
            <w:r w:rsidRPr="00E13570">
              <w:rPr>
                <w:rFonts w:asciiTheme="minorHAnsi" w:eastAsia="Helvetica Neue" w:hAnsiTheme="minorHAnsi" w:cstheme="minorHAnsi"/>
                <w:noProof/>
                <w:sz w:val="18"/>
                <w:szCs w:val="18"/>
              </w:rPr>
              <mc:AlternateContent>
                <mc:Choice Requires="wps">
                  <w:drawing>
                    <wp:inline distT="0" distB="0" distL="0" distR="0" wp14:anchorId="31F45304" wp14:editId="05217D99">
                      <wp:extent cx="94094" cy="88808"/>
                      <wp:effectExtent l="0" t="0" r="0" b="0"/>
                      <wp:docPr id="86" name="Rectangle 86"/>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6548C72F"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31F45304" id="Rectangle 86" o:spid="_x0000_s1170"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8QgCkDUCAABs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6548C72F" w14:textId="77777777" w:rsidR="00BE530D" w:rsidRDefault="00BE530D">
                            <w:pPr>
                              <w:textDirection w:val="btLr"/>
                            </w:pPr>
                          </w:p>
                        </w:txbxContent>
                      </v:textbox>
                      <w10:anchorlock/>
                    </v:rect>
                  </w:pict>
                </mc:Fallback>
              </mc:AlternateContent>
            </w:r>
          </w:p>
        </w:tc>
      </w:tr>
    </w:tbl>
    <w:p w14:paraId="2026E390" w14:textId="77777777" w:rsidR="00BE530D" w:rsidRPr="00EF2215" w:rsidRDefault="00BE530D">
      <w:pPr>
        <w:rPr>
          <w:rFonts w:asciiTheme="minorHAnsi" w:hAnsiTheme="minorHAnsi" w:cstheme="minorHAnsi"/>
          <w:sz w:val="16"/>
          <w:szCs w:val="16"/>
        </w:rPr>
      </w:pPr>
    </w:p>
    <w:tbl>
      <w:tblPr>
        <w:tblStyle w:val="a7"/>
        <w:tblW w:w="4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0" w:type="dxa"/>
          <w:left w:w="0" w:type="dxa"/>
          <w:bottom w:w="0" w:type="dxa"/>
          <w:right w:w="0" w:type="dxa"/>
        </w:tblCellMar>
        <w:tblLook w:val="0600" w:firstRow="0" w:lastRow="0" w:firstColumn="0" w:lastColumn="0" w:noHBand="1" w:noVBand="1"/>
      </w:tblPr>
      <w:tblGrid>
        <w:gridCol w:w="3075"/>
        <w:gridCol w:w="1275"/>
      </w:tblGrid>
      <w:tr w:rsidR="00BE530D" w:rsidRPr="00E13570" w14:paraId="7B536FC4" w14:textId="77777777" w:rsidTr="00E13570">
        <w:trPr>
          <w:trHeight w:val="284"/>
        </w:trPr>
        <w:tc>
          <w:tcPr>
            <w:tcW w:w="4350" w:type="dxa"/>
            <w:gridSpan w:val="2"/>
            <w:tcBorders>
              <w:top w:val="single" w:sz="8" w:space="0" w:color="FFFFFF"/>
              <w:left w:val="single" w:sz="8" w:space="0" w:color="FFFFFF"/>
              <w:bottom w:val="single" w:sz="8" w:space="0" w:color="FFFFFF"/>
              <w:right w:val="single" w:sz="8" w:space="0" w:color="FFFFFF"/>
            </w:tcBorders>
            <w:shd w:val="clear" w:color="auto" w:fill="9CC2E5" w:themeFill="accent5" w:themeFillTint="99"/>
            <w:tcMar>
              <w:top w:w="0" w:type="dxa"/>
              <w:left w:w="0" w:type="dxa"/>
              <w:bottom w:w="0" w:type="dxa"/>
              <w:right w:w="0" w:type="dxa"/>
            </w:tcMar>
            <w:vAlign w:val="center"/>
          </w:tcPr>
          <w:p w14:paraId="6189B78C" w14:textId="77777777" w:rsidR="00BE530D" w:rsidRPr="00E13570" w:rsidRDefault="00E13570">
            <w:pPr>
              <w:jc w:val="center"/>
              <w:rPr>
                <w:rFonts w:asciiTheme="minorHAnsi" w:eastAsia="Helvetica Neue" w:hAnsiTheme="minorHAnsi" w:cstheme="minorHAnsi"/>
                <w:b/>
                <w:sz w:val="16"/>
                <w:szCs w:val="16"/>
              </w:rPr>
            </w:pPr>
            <w:r w:rsidRPr="00E13570">
              <w:rPr>
                <w:rFonts w:asciiTheme="minorHAnsi" w:eastAsia="Helvetica Neue" w:hAnsiTheme="minorHAnsi" w:cstheme="minorHAnsi"/>
                <w:b/>
                <w:sz w:val="16"/>
                <w:szCs w:val="16"/>
              </w:rPr>
              <w:t>Would you recommend us?</w:t>
            </w:r>
            <w:r w:rsidRPr="00E13570">
              <w:rPr>
                <w:rFonts w:asciiTheme="minorHAnsi" w:eastAsia="Helvetica Neue" w:hAnsiTheme="minorHAnsi" w:cstheme="minorHAnsi"/>
                <w:b/>
                <w:sz w:val="16"/>
                <w:szCs w:val="16"/>
              </w:rPr>
              <w:tab/>
            </w:r>
          </w:p>
        </w:tc>
      </w:tr>
      <w:tr w:rsidR="00BE530D" w:rsidRPr="00E13570" w14:paraId="6D36789F" w14:textId="77777777" w:rsidTr="00E13570">
        <w:trPr>
          <w:trHeight w:val="284"/>
        </w:trPr>
        <w:tc>
          <w:tcPr>
            <w:tcW w:w="3075"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4AF3A059" w14:textId="77777777" w:rsidR="00BE530D" w:rsidRPr="00E13570" w:rsidRDefault="00E13570">
            <w:pPr>
              <w:widowControl w:val="0"/>
              <w:pBdr>
                <w:top w:val="nil"/>
                <w:left w:val="nil"/>
                <w:bottom w:val="nil"/>
                <w:right w:val="nil"/>
                <w:between w:val="nil"/>
              </w:pBd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Yes</w:t>
            </w:r>
          </w:p>
        </w:tc>
        <w:tc>
          <w:tcPr>
            <w:tcW w:w="1275"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7F5B50C4" w14:textId="77777777" w:rsidR="00BE530D" w:rsidRPr="00E13570" w:rsidRDefault="00E13570">
            <w:pPr>
              <w:jc w:val="center"/>
              <w:rPr>
                <w:rFonts w:asciiTheme="minorHAnsi" w:eastAsia="Helvetica Neue" w:hAnsiTheme="minorHAnsi" w:cstheme="minorHAnsi"/>
                <w:sz w:val="20"/>
                <w:szCs w:val="20"/>
              </w:rPr>
            </w:pPr>
            <w:r w:rsidRPr="00E13570">
              <w:rPr>
                <w:rFonts w:asciiTheme="minorHAnsi" w:eastAsia="Helvetica Neue" w:hAnsiTheme="minorHAnsi" w:cstheme="minorHAnsi"/>
                <w:noProof/>
                <w:sz w:val="18"/>
                <w:szCs w:val="18"/>
              </w:rPr>
              <mc:AlternateContent>
                <mc:Choice Requires="wps">
                  <w:drawing>
                    <wp:inline distT="0" distB="0" distL="0" distR="0" wp14:anchorId="70DC1272" wp14:editId="45BCA4A3">
                      <wp:extent cx="94094" cy="88808"/>
                      <wp:effectExtent l="0" t="0" r="0" b="0"/>
                      <wp:docPr id="15" name="Rectangle 15"/>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20E36394"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70DC1272" id="Rectangle 15" o:spid="_x0000_s1171"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">
                      <v:stroke startarrowwidth="narrow" startarrowlength="short" endarrowwidth="narrow" endarrowlength="short" joinstyle="round"/>
                      <v:textbox inset="2.53958mm,1.2694mm,2.53958mm,1.2694mm">
                        <w:txbxContent>
                          <w:p w14:paraId="20E36394" w14:textId="77777777" w:rsidR="00BE530D" w:rsidRDefault="00BE530D">
                            <w:pPr>
                              <w:textDirection w:val="btLr"/>
                            </w:pPr>
                          </w:p>
                        </w:txbxContent>
                      </v:textbox>
                      <w10:anchorlock/>
                    </v:rect>
                  </w:pict>
                </mc:Fallback>
              </mc:AlternateContent>
            </w:r>
          </w:p>
        </w:tc>
      </w:tr>
      <w:tr w:rsidR="00BE530D" w:rsidRPr="00E13570" w14:paraId="2438E53A" w14:textId="77777777" w:rsidTr="00E13570">
        <w:trPr>
          <w:trHeight w:val="284"/>
        </w:trPr>
        <w:tc>
          <w:tcPr>
            <w:tcW w:w="3075"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5DBE4AB2" w14:textId="77777777" w:rsidR="00BE530D" w:rsidRPr="00E13570" w:rsidRDefault="00E13570">
            <w:pPr>
              <w:widowControl w:val="0"/>
              <w:pBdr>
                <w:top w:val="nil"/>
                <w:left w:val="nil"/>
                <w:bottom w:val="nil"/>
                <w:right w:val="nil"/>
                <w:between w:val="nil"/>
              </w:pBd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No</w:t>
            </w:r>
          </w:p>
        </w:tc>
        <w:tc>
          <w:tcPr>
            <w:tcW w:w="1275"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68446DE5" w14:textId="77777777" w:rsidR="00BE530D" w:rsidRPr="00E13570" w:rsidRDefault="00E13570">
            <w:pPr>
              <w:jc w:val="center"/>
              <w:rPr>
                <w:rFonts w:asciiTheme="minorHAnsi" w:eastAsia="Helvetica Neue" w:hAnsiTheme="minorHAnsi" w:cstheme="minorHAnsi"/>
                <w:sz w:val="20"/>
                <w:szCs w:val="20"/>
              </w:rPr>
            </w:pPr>
            <w:r w:rsidRPr="00E13570">
              <w:rPr>
                <w:rFonts w:asciiTheme="minorHAnsi" w:eastAsia="Helvetica Neue" w:hAnsiTheme="minorHAnsi" w:cstheme="minorHAnsi"/>
                <w:noProof/>
                <w:sz w:val="18"/>
                <w:szCs w:val="18"/>
              </w:rPr>
              <mc:AlternateContent>
                <mc:Choice Requires="wps">
                  <w:drawing>
                    <wp:inline distT="0" distB="0" distL="0" distR="0" wp14:anchorId="7104D98D" wp14:editId="621AFC58">
                      <wp:extent cx="94094" cy="88808"/>
                      <wp:effectExtent l="0" t="0" r="0" b="0"/>
                      <wp:docPr id="30" name="Rectangle 30"/>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337CD78F"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7104D98D" id="Rectangle 30" o:spid="_x0000_s1172"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8vzjejUCAABs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337CD78F" w14:textId="77777777" w:rsidR="00BE530D" w:rsidRDefault="00BE530D">
                            <w:pPr>
                              <w:textDirection w:val="btLr"/>
                            </w:pPr>
                          </w:p>
                        </w:txbxContent>
                      </v:textbox>
                      <w10:anchorlock/>
                    </v:rect>
                  </w:pict>
                </mc:Fallback>
              </mc:AlternateContent>
            </w:r>
          </w:p>
        </w:tc>
      </w:tr>
      <w:tr w:rsidR="00BE530D" w:rsidRPr="00E13570" w14:paraId="0C161996" w14:textId="77777777" w:rsidTr="00E13570">
        <w:trPr>
          <w:trHeight w:val="284"/>
        </w:trPr>
        <w:tc>
          <w:tcPr>
            <w:tcW w:w="3075"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35BE9F4A" w14:textId="77777777" w:rsidR="00BE530D" w:rsidRPr="00E13570" w:rsidRDefault="00E13570">
            <w:pPr>
              <w:widowControl w:val="0"/>
              <w:pBdr>
                <w:top w:val="nil"/>
                <w:left w:val="nil"/>
                <w:bottom w:val="nil"/>
                <w:right w:val="nil"/>
                <w:between w:val="nil"/>
              </w:pBd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Maybe</w:t>
            </w:r>
          </w:p>
        </w:tc>
        <w:tc>
          <w:tcPr>
            <w:tcW w:w="1275"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6CF19CB7" w14:textId="77777777" w:rsidR="00BE530D" w:rsidRPr="00E13570" w:rsidRDefault="00E13570">
            <w:pPr>
              <w:jc w:val="center"/>
              <w:rPr>
                <w:rFonts w:asciiTheme="minorHAnsi" w:eastAsia="Helvetica Neue" w:hAnsiTheme="minorHAnsi" w:cstheme="minorHAnsi"/>
                <w:sz w:val="20"/>
                <w:szCs w:val="20"/>
              </w:rPr>
            </w:pPr>
            <w:r w:rsidRPr="00E13570">
              <w:rPr>
                <w:rFonts w:asciiTheme="minorHAnsi" w:eastAsia="Helvetica Neue" w:hAnsiTheme="minorHAnsi" w:cstheme="minorHAnsi"/>
                <w:noProof/>
                <w:sz w:val="18"/>
                <w:szCs w:val="18"/>
              </w:rPr>
              <mc:AlternateContent>
                <mc:Choice Requires="wps">
                  <w:drawing>
                    <wp:inline distT="0" distB="0" distL="0" distR="0" wp14:anchorId="404F9B34" wp14:editId="4901EE8F">
                      <wp:extent cx="94094" cy="88808"/>
                      <wp:effectExtent l="0" t="0" r="0" b="0"/>
                      <wp:docPr id="110" name="Rectangle 110"/>
                      <wp:cNvGraphicFramePr/>
                      <a:graphic xmlns:a="http://schemas.openxmlformats.org/drawingml/2006/main">
                        <a:graphicData uri="http://schemas.microsoft.com/office/word/2010/wordprocessingShape">
                          <wps:wsp>
                            <wps:cNvSpPr/>
                            <wps:spPr>
                              <a:xfrm>
                                <a:off x="5303716" y="3740359"/>
                                <a:ext cx="84569" cy="79283"/>
                              </a:xfrm>
                              <a:prstGeom prst="rect">
                                <a:avLst/>
                              </a:prstGeom>
                              <a:solidFill>
                                <a:srgbClr val="FFFFFF"/>
                              </a:solidFill>
                              <a:ln w="9525" cap="flat" cmpd="sng">
                                <a:solidFill>
                                  <a:srgbClr val="000000"/>
                                </a:solidFill>
                                <a:prstDash val="solid"/>
                                <a:round/>
                                <a:headEnd type="none" w="sm" len="sm"/>
                                <a:tailEnd type="none" w="sm" len="sm"/>
                              </a:ln>
                            </wps:spPr>
                            <wps:txbx>
                              <w:txbxContent>
                                <w:p w14:paraId="0CA6BF8B" w14:textId="77777777" w:rsidR="00BE530D" w:rsidRDefault="00BE530D">
                                  <w:pPr>
                                    <w:textDirection w:val="btLr"/>
                                  </w:pPr>
                                </w:p>
                              </w:txbxContent>
                            </wps:txbx>
                            <wps:bodyPr spcFirstLastPara="1" wrap="square" lIns="91425" tIns="45700" rIns="91425" bIns="45700" anchor="t" anchorCtr="0">
                              <a:noAutofit/>
                            </wps:bodyPr>
                          </wps:wsp>
                        </a:graphicData>
                      </a:graphic>
                    </wp:inline>
                  </w:drawing>
                </mc:Choice>
                <mc:Fallback>
                  <w:pict>
                    <v:rect w14:anchorId="404F9B34" id="Rectangle 110" o:spid="_x0000_s1173" style="width:7.4pt;height: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">
                      <v:stroke startarrowwidth="narrow" startarrowlength="short" endarrowwidth="narrow" endarrowlength="short" joinstyle="round"/>
                      <v:textbox inset="2.53958mm,1.2694mm,2.53958mm,1.2694mm">
                        <w:txbxContent>
                          <w:p w14:paraId="0CA6BF8B" w14:textId="77777777" w:rsidR="00BE530D" w:rsidRDefault="00BE530D">
                            <w:pPr>
                              <w:textDirection w:val="btLr"/>
                            </w:pPr>
                          </w:p>
                        </w:txbxContent>
                      </v:textbox>
                      <w10:anchorlock/>
                    </v:rect>
                  </w:pict>
                </mc:Fallback>
              </mc:AlternateContent>
            </w:r>
          </w:p>
        </w:tc>
      </w:tr>
    </w:tbl>
    <w:p w14:paraId="2447F7D6" w14:textId="77777777" w:rsidR="00BE530D" w:rsidRPr="00EF2215" w:rsidRDefault="00BE530D">
      <w:pPr>
        <w:rPr>
          <w:rFonts w:asciiTheme="minorHAnsi" w:hAnsiTheme="minorHAnsi" w:cstheme="minorHAnsi"/>
          <w:sz w:val="16"/>
          <w:szCs w:val="16"/>
        </w:rPr>
      </w:pPr>
    </w:p>
    <w:tbl>
      <w:tblPr>
        <w:tblStyle w:val="a8"/>
        <w:tblW w:w="96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34"/>
      </w:tblGrid>
      <w:tr w:rsidR="00BE530D" w:rsidRPr="00E13570" w14:paraId="0A834734" w14:textId="77777777" w:rsidTr="00E13570">
        <w:tc>
          <w:tcPr>
            <w:tcW w:w="9634" w:type="dxa"/>
            <w:tcBorders>
              <w:top w:val="single" w:sz="8" w:space="0" w:color="FFFFFF"/>
              <w:left w:val="single" w:sz="8" w:space="0" w:color="FFFFFF"/>
              <w:bottom w:val="single" w:sz="8" w:space="0" w:color="FFFFFF"/>
              <w:right w:val="single" w:sz="8" w:space="0" w:color="FFFFFF"/>
            </w:tcBorders>
            <w:shd w:val="clear" w:color="auto" w:fill="9CC2E5" w:themeFill="accent5" w:themeFillTint="99"/>
            <w:tcMar>
              <w:top w:w="100" w:type="dxa"/>
              <w:left w:w="100" w:type="dxa"/>
              <w:bottom w:w="100" w:type="dxa"/>
              <w:right w:w="100" w:type="dxa"/>
            </w:tcMar>
          </w:tcPr>
          <w:p w14:paraId="77FB9B57" w14:textId="77777777" w:rsidR="00BE530D" w:rsidRPr="00E13570" w:rsidRDefault="00E13570">
            <w:pPr>
              <w:widowControl w:val="0"/>
              <w:pBdr>
                <w:top w:val="nil"/>
                <w:left w:val="nil"/>
                <w:bottom w:val="nil"/>
                <w:right w:val="nil"/>
                <w:between w:val="nil"/>
              </w:pBdr>
              <w:jc w:val="center"/>
              <w:rPr>
                <w:rFonts w:asciiTheme="minorHAnsi" w:eastAsia="Helvetica Neue" w:hAnsiTheme="minorHAnsi" w:cstheme="minorHAnsi"/>
                <w:b/>
                <w:sz w:val="16"/>
                <w:szCs w:val="16"/>
              </w:rPr>
            </w:pPr>
            <w:r w:rsidRPr="00E13570">
              <w:rPr>
                <w:rFonts w:asciiTheme="minorHAnsi" w:eastAsia="Helvetica Neue" w:hAnsiTheme="minorHAnsi" w:cstheme="minorHAnsi"/>
                <w:b/>
                <w:sz w:val="16"/>
                <w:szCs w:val="16"/>
              </w:rPr>
              <w:t>Comments</w:t>
            </w:r>
          </w:p>
        </w:tc>
      </w:tr>
    </w:tbl>
    <w:p w14:paraId="694F4D43" w14:textId="77777777" w:rsidR="00BE530D" w:rsidRPr="00EF2215" w:rsidRDefault="00BE530D">
      <w:pPr>
        <w:rPr>
          <w:rFonts w:asciiTheme="minorHAnsi" w:eastAsia="Helvetica Neue" w:hAnsiTheme="minorHAnsi" w:cstheme="minorHAnsi"/>
          <w:sz w:val="16"/>
          <w:szCs w:val="16"/>
        </w:rPr>
      </w:pPr>
    </w:p>
    <w:tbl>
      <w:tblPr>
        <w:tblStyle w:val="a9"/>
        <w:tblW w:w="9634"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600" w:firstRow="0" w:lastRow="0" w:firstColumn="0" w:lastColumn="0" w:noHBand="1" w:noVBand="1"/>
      </w:tblPr>
      <w:tblGrid>
        <w:gridCol w:w="9634"/>
      </w:tblGrid>
      <w:tr w:rsidR="00BE530D" w:rsidRPr="00E13570" w14:paraId="11948060" w14:textId="77777777">
        <w:trPr>
          <w:trHeight w:val="1185"/>
        </w:trPr>
        <w:tc>
          <w:tcPr>
            <w:tcW w:w="9634" w:type="dxa"/>
            <w:shd w:val="clear" w:color="auto" w:fill="auto"/>
            <w:tcMar>
              <w:top w:w="100" w:type="dxa"/>
              <w:left w:w="100" w:type="dxa"/>
              <w:bottom w:w="100" w:type="dxa"/>
              <w:right w:w="100" w:type="dxa"/>
            </w:tcMar>
          </w:tcPr>
          <w:p w14:paraId="2253E619" w14:textId="77777777" w:rsidR="00BE530D" w:rsidRPr="00E13570" w:rsidRDefault="00BE530D">
            <w:pPr>
              <w:widowControl w:val="0"/>
              <w:pBdr>
                <w:top w:val="nil"/>
                <w:left w:val="nil"/>
                <w:bottom w:val="nil"/>
                <w:right w:val="nil"/>
                <w:between w:val="nil"/>
              </w:pBdr>
              <w:rPr>
                <w:rFonts w:asciiTheme="minorHAnsi" w:eastAsia="Helvetica Neue" w:hAnsiTheme="minorHAnsi" w:cstheme="minorHAnsi"/>
                <w:sz w:val="18"/>
                <w:szCs w:val="18"/>
              </w:rPr>
            </w:pPr>
          </w:p>
          <w:p w14:paraId="07AF0FFF" w14:textId="77777777" w:rsidR="00BE530D" w:rsidRPr="00E13570" w:rsidRDefault="00BE530D">
            <w:pPr>
              <w:widowControl w:val="0"/>
              <w:pBdr>
                <w:top w:val="nil"/>
                <w:left w:val="nil"/>
                <w:bottom w:val="nil"/>
                <w:right w:val="nil"/>
                <w:between w:val="nil"/>
              </w:pBdr>
              <w:rPr>
                <w:rFonts w:asciiTheme="minorHAnsi" w:eastAsia="Helvetica Neue" w:hAnsiTheme="minorHAnsi" w:cstheme="minorHAnsi"/>
                <w:sz w:val="18"/>
                <w:szCs w:val="18"/>
              </w:rPr>
            </w:pPr>
          </w:p>
          <w:p w14:paraId="620564FA" w14:textId="77777777" w:rsidR="00BE530D" w:rsidRPr="00E13570" w:rsidRDefault="00BE530D">
            <w:pPr>
              <w:widowControl w:val="0"/>
              <w:pBdr>
                <w:top w:val="nil"/>
                <w:left w:val="nil"/>
                <w:bottom w:val="nil"/>
                <w:right w:val="nil"/>
                <w:between w:val="nil"/>
              </w:pBdr>
              <w:rPr>
                <w:rFonts w:asciiTheme="minorHAnsi" w:eastAsia="Helvetica Neue" w:hAnsiTheme="minorHAnsi" w:cstheme="minorHAnsi"/>
                <w:sz w:val="18"/>
                <w:szCs w:val="18"/>
              </w:rPr>
            </w:pPr>
          </w:p>
          <w:p w14:paraId="03FFC5A2" w14:textId="77777777" w:rsidR="00BE530D" w:rsidRPr="00E13570" w:rsidRDefault="00BE530D">
            <w:pPr>
              <w:widowControl w:val="0"/>
              <w:pBdr>
                <w:top w:val="nil"/>
                <w:left w:val="nil"/>
                <w:bottom w:val="nil"/>
                <w:right w:val="nil"/>
                <w:between w:val="nil"/>
              </w:pBdr>
              <w:rPr>
                <w:rFonts w:asciiTheme="minorHAnsi" w:eastAsia="Helvetica Neue" w:hAnsiTheme="minorHAnsi" w:cstheme="minorHAnsi"/>
                <w:sz w:val="18"/>
                <w:szCs w:val="18"/>
              </w:rPr>
            </w:pPr>
          </w:p>
          <w:p w14:paraId="064D802B" w14:textId="77777777" w:rsidR="00BE530D" w:rsidRPr="00E13570" w:rsidRDefault="00BE530D">
            <w:pPr>
              <w:widowControl w:val="0"/>
              <w:pBdr>
                <w:top w:val="nil"/>
                <w:left w:val="nil"/>
                <w:bottom w:val="nil"/>
                <w:right w:val="nil"/>
                <w:between w:val="nil"/>
              </w:pBdr>
              <w:rPr>
                <w:rFonts w:asciiTheme="minorHAnsi" w:eastAsia="Helvetica Neue" w:hAnsiTheme="minorHAnsi" w:cstheme="minorHAnsi"/>
                <w:sz w:val="18"/>
                <w:szCs w:val="18"/>
              </w:rPr>
            </w:pPr>
          </w:p>
          <w:p w14:paraId="663A9A74" w14:textId="77777777" w:rsidR="00BE530D" w:rsidRPr="00E13570" w:rsidRDefault="00BE530D">
            <w:pPr>
              <w:widowControl w:val="0"/>
              <w:pBdr>
                <w:top w:val="nil"/>
                <w:left w:val="nil"/>
                <w:bottom w:val="nil"/>
                <w:right w:val="nil"/>
                <w:between w:val="nil"/>
              </w:pBdr>
              <w:rPr>
                <w:rFonts w:asciiTheme="minorHAnsi" w:eastAsia="Helvetica Neue" w:hAnsiTheme="minorHAnsi" w:cstheme="minorHAnsi"/>
                <w:sz w:val="18"/>
                <w:szCs w:val="18"/>
              </w:rPr>
            </w:pPr>
          </w:p>
          <w:p w14:paraId="7144541E" w14:textId="77777777" w:rsidR="00BE530D" w:rsidRPr="00E13570" w:rsidRDefault="00BE530D">
            <w:pPr>
              <w:widowControl w:val="0"/>
              <w:pBdr>
                <w:top w:val="nil"/>
                <w:left w:val="nil"/>
                <w:bottom w:val="nil"/>
                <w:right w:val="nil"/>
                <w:between w:val="nil"/>
              </w:pBdr>
              <w:rPr>
                <w:rFonts w:asciiTheme="minorHAnsi" w:eastAsia="Helvetica Neue" w:hAnsiTheme="minorHAnsi" w:cstheme="minorHAnsi"/>
                <w:sz w:val="18"/>
                <w:szCs w:val="18"/>
              </w:rPr>
            </w:pPr>
          </w:p>
          <w:p w14:paraId="655BE607" w14:textId="77777777" w:rsidR="00BE530D" w:rsidRPr="00E13570" w:rsidRDefault="00BE530D">
            <w:pPr>
              <w:widowControl w:val="0"/>
              <w:pBdr>
                <w:top w:val="nil"/>
                <w:left w:val="nil"/>
                <w:bottom w:val="nil"/>
                <w:right w:val="nil"/>
                <w:between w:val="nil"/>
              </w:pBdr>
              <w:rPr>
                <w:rFonts w:asciiTheme="minorHAnsi" w:eastAsia="Helvetica Neue" w:hAnsiTheme="minorHAnsi" w:cstheme="minorHAnsi"/>
                <w:sz w:val="18"/>
                <w:szCs w:val="18"/>
              </w:rPr>
            </w:pPr>
          </w:p>
        </w:tc>
      </w:tr>
    </w:tbl>
    <w:p w14:paraId="68707653" w14:textId="77777777" w:rsidR="00BE530D" w:rsidRPr="00E13570" w:rsidRDefault="00BE530D">
      <w:pPr>
        <w:rPr>
          <w:rFonts w:asciiTheme="minorHAnsi" w:eastAsia="Helvetica Neue" w:hAnsiTheme="minorHAnsi" w:cstheme="minorHAnsi"/>
          <w:sz w:val="18"/>
          <w:szCs w:val="18"/>
        </w:rPr>
      </w:pPr>
    </w:p>
    <w:p w14:paraId="3D7831F5" w14:textId="77777777" w:rsidR="00BE530D" w:rsidRPr="00E13570" w:rsidRDefault="00E13570">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Date ________________</w:t>
      </w:r>
    </w:p>
    <w:p w14:paraId="7DC41E87" w14:textId="77777777" w:rsidR="00BE530D" w:rsidRPr="00E13570" w:rsidRDefault="00BE530D">
      <w:pPr>
        <w:rPr>
          <w:rFonts w:asciiTheme="minorHAnsi" w:hAnsiTheme="minorHAnsi" w:cstheme="minorHAnsi"/>
          <w:sz w:val="18"/>
          <w:szCs w:val="18"/>
        </w:rPr>
      </w:pPr>
    </w:p>
    <w:p w14:paraId="67D40B24" w14:textId="77777777" w:rsidR="00BE530D" w:rsidRPr="00E13570" w:rsidRDefault="00E13570">
      <w:pPr>
        <w:rPr>
          <w:rFonts w:asciiTheme="minorHAnsi" w:eastAsia="Helvetica Neue" w:hAnsiTheme="minorHAnsi" w:cstheme="minorHAnsi"/>
          <w:b/>
          <w:sz w:val="18"/>
          <w:szCs w:val="18"/>
        </w:rPr>
      </w:pPr>
      <w:r w:rsidRPr="00E13570">
        <w:rPr>
          <w:rFonts w:asciiTheme="minorHAnsi" w:eastAsia="Helvetica Neue" w:hAnsiTheme="minorHAnsi" w:cstheme="minorHAnsi"/>
          <w:b/>
          <w:sz w:val="18"/>
          <w:szCs w:val="18"/>
        </w:rPr>
        <w:t xml:space="preserve">GDPR &amp; Privacy Statement. </w:t>
      </w:r>
    </w:p>
    <w:p w14:paraId="2547AE04" w14:textId="3875DF04" w:rsidR="00BE530D" w:rsidRPr="00E13570" w:rsidRDefault="00E13570">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 xml:space="preserve">Your privacy is our priority. We understand that the information you have given in this document is provided in the Strictest Confidence and assure you it is protected under the Data Protection Act. </w:t>
      </w:r>
    </w:p>
    <w:p w14:paraId="49EB9E5A" w14:textId="77777777" w:rsidR="00BE530D" w:rsidRPr="00E13570" w:rsidRDefault="00E13570">
      <w:pPr>
        <w:rPr>
          <w:rFonts w:asciiTheme="minorHAnsi" w:eastAsia="Helvetica Neue" w:hAnsiTheme="minorHAnsi" w:cstheme="minorHAnsi"/>
          <w:sz w:val="18"/>
          <w:szCs w:val="18"/>
        </w:rPr>
      </w:pPr>
      <w:r w:rsidRPr="00E13570">
        <w:rPr>
          <w:rFonts w:asciiTheme="minorHAnsi" w:eastAsia="Helvetica Neue" w:hAnsiTheme="minorHAnsi" w:cstheme="minorHAnsi"/>
          <w:sz w:val="18"/>
          <w:szCs w:val="18"/>
        </w:rPr>
        <w:t>In keeping with GDPR legislation, we are committed to respecting both your trust and privacy. Our online Privacy policy</w:t>
      </w:r>
      <w:r w:rsidRPr="00E13570">
        <w:rPr>
          <w:rFonts w:asciiTheme="minorHAnsi" w:eastAsia="Helvetica Neue" w:hAnsiTheme="minorHAnsi" w:cstheme="minorHAnsi"/>
          <w:b/>
          <w:sz w:val="18"/>
          <w:szCs w:val="18"/>
        </w:rPr>
        <w:t xml:space="preserve"> </w:t>
      </w:r>
      <w:r w:rsidRPr="00E13570">
        <w:rPr>
          <w:rFonts w:asciiTheme="minorHAnsi" w:eastAsia="Helvetica Neue" w:hAnsiTheme="minorHAnsi" w:cstheme="minorHAnsi"/>
          <w:sz w:val="18"/>
          <w:szCs w:val="18"/>
        </w:rPr>
        <w:t xml:space="preserve">at www.mskdoctors.com explains in detail. We will store your details securely and treat them responsibly. We will also never pass your data to third parties without your knowledge. </w:t>
      </w:r>
    </w:p>
    <w:p w14:paraId="6F26C6CC" w14:textId="77777777" w:rsidR="00BE530D" w:rsidRPr="00E13570" w:rsidRDefault="00BE530D">
      <w:pPr>
        <w:rPr>
          <w:rFonts w:asciiTheme="minorHAnsi" w:hAnsiTheme="minorHAnsi" w:cstheme="minorHAnsi"/>
        </w:rPr>
      </w:pPr>
      <w:bookmarkStart w:id="0" w:name="_heading=h.gjdgxs" w:colFirst="0" w:colLast="0"/>
      <w:bookmarkEnd w:id="0"/>
    </w:p>
    <w:sectPr w:rsidR="00BE530D" w:rsidRPr="00E13570" w:rsidSect="00DC5375">
      <w:headerReference w:type="default" r:id="rId7"/>
      <w:pgSz w:w="11900" w:h="16840"/>
      <w:pgMar w:top="1133" w:right="1133" w:bottom="1133" w:left="1133" w:header="737" w:footer="283"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29C611" w14:textId="77777777" w:rsidR="002D6EAD" w:rsidRDefault="002D6EAD" w:rsidP="00DC5375">
      <w:r>
        <w:separator/>
      </w:r>
    </w:p>
  </w:endnote>
  <w:endnote w:type="continuationSeparator" w:id="0">
    <w:p w14:paraId="2C0CA572" w14:textId="77777777" w:rsidR="002D6EAD" w:rsidRDefault="002D6EAD" w:rsidP="00DC53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3913A" w14:textId="77777777" w:rsidR="002D6EAD" w:rsidRDefault="002D6EAD" w:rsidP="00DC5375">
      <w:r>
        <w:separator/>
      </w:r>
    </w:p>
  </w:footnote>
  <w:footnote w:type="continuationSeparator" w:id="0">
    <w:p w14:paraId="1FEDC4C5" w14:textId="77777777" w:rsidR="002D6EAD" w:rsidRDefault="002D6EAD" w:rsidP="00DC53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67C87" w14:textId="4990EF9A" w:rsidR="00DC5375" w:rsidRPr="00E13570" w:rsidRDefault="00704DD9" w:rsidP="00DC5375">
    <w:pPr>
      <w:jc w:val="center"/>
      <w:rPr>
        <w:rFonts w:asciiTheme="minorHAnsi" w:eastAsia="Helvetica Neue" w:hAnsiTheme="minorHAnsi" w:cstheme="minorHAnsi"/>
        <w:b/>
      </w:rPr>
    </w:pPr>
    <w:r>
      <w:rPr>
        <w:rFonts w:asciiTheme="minorHAnsi" w:eastAsia="Helvetica Neue" w:hAnsiTheme="minorHAnsi" w:cstheme="minorHAnsi"/>
        <w:b/>
      </w:rPr>
      <w:t>THE KEEP CLINIC</w:t>
    </w:r>
  </w:p>
  <w:p w14:paraId="4ADED12B" w14:textId="3EA090B2" w:rsidR="00DC5375" w:rsidRDefault="00DC5375" w:rsidP="00DC5375">
    <w:pPr>
      <w:pStyle w:val="Header"/>
      <w:jc w:val="center"/>
    </w:pPr>
    <w:r w:rsidRPr="00E13570">
      <w:rPr>
        <w:rFonts w:asciiTheme="minorHAnsi" w:eastAsia="Helvetica Neue" w:hAnsiTheme="minorHAnsi" w:cstheme="minorHAnsi"/>
        <w:b/>
      </w:rPr>
      <w:t>Patient Satisfaction Questionnaire</w:t>
    </w:r>
    <w:r>
      <w:rPr>
        <w:noProof/>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3sDQzNDG3NDM2tzBS0lEKTi0uzszPAykwrAUASc0beiwAAAA="/>
  </w:docVars>
  <w:rsids>
    <w:rsidRoot w:val="00BE530D"/>
    <w:rsid w:val="000F2895"/>
    <w:rsid w:val="002D6EAD"/>
    <w:rsid w:val="00704DD9"/>
    <w:rsid w:val="00786167"/>
    <w:rsid w:val="009063D7"/>
    <w:rsid w:val="00A67F71"/>
    <w:rsid w:val="00BE0F7C"/>
    <w:rsid w:val="00BE530D"/>
    <w:rsid w:val="00DC5375"/>
    <w:rsid w:val="00E01322"/>
    <w:rsid w:val="00E13570"/>
    <w:rsid w:val="00EF2215"/>
    <w:rsid w:val="00F51626"/>
    <w:rsid w:val="00F60E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407C91"/>
  <w15:docId w15:val="{8F64329C-E71C-4CE0-BCF7-36801D995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44177C"/>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775BB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DC5375"/>
    <w:pPr>
      <w:tabs>
        <w:tab w:val="center" w:pos="4513"/>
        <w:tab w:val="right" w:pos="9026"/>
      </w:tabs>
    </w:pPr>
  </w:style>
  <w:style w:type="character" w:customStyle="1" w:styleId="HeaderChar">
    <w:name w:val="Header Char"/>
    <w:basedOn w:val="DefaultParagraphFont"/>
    <w:link w:val="Header"/>
    <w:uiPriority w:val="99"/>
    <w:rsid w:val="00DC5375"/>
  </w:style>
  <w:style w:type="paragraph" w:styleId="Footer">
    <w:name w:val="footer"/>
    <w:basedOn w:val="Normal"/>
    <w:link w:val="FooterChar"/>
    <w:uiPriority w:val="99"/>
    <w:unhideWhenUsed/>
    <w:rsid w:val="00DC5375"/>
    <w:pPr>
      <w:tabs>
        <w:tab w:val="center" w:pos="4513"/>
        <w:tab w:val="right" w:pos="9026"/>
      </w:tabs>
    </w:pPr>
  </w:style>
  <w:style w:type="character" w:customStyle="1" w:styleId="FooterChar">
    <w:name w:val="Footer Char"/>
    <w:basedOn w:val="DefaultParagraphFont"/>
    <w:link w:val="Footer"/>
    <w:uiPriority w:val="99"/>
    <w:rsid w:val="00DC53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2tqKjK9S/aY+i7EvrL0Hoktqoeg==">AMUW2mUAvairjuh1hbS9WLDzHm+OF5HYNY2jh6BZL2oMXBWf65BuBxdCtHTidAJZGdDANwgBKJJqghQypRNttXQ752+zgtSCgs8wnVosg+bt/dnIm5gw0GMWSGbJVFxWo7twFeaCKmG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21</Words>
  <Characters>24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K Doctors</dc:creator>
  <cp:lastModifiedBy>t18003</cp:lastModifiedBy>
  <cp:revision>2</cp:revision>
  <cp:lastPrinted>2020-03-27T14:28:00Z</cp:lastPrinted>
  <dcterms:created xsi:type="dcterms:W3CDTF">2020-09-09T13:36:00Z</dcterms:created>
  <dcterms:modified xsi:type="dcterms:W3CDTF">2020-09-09T13:36:00Z</dcterms:modified>
</cp:coreProperties>
</file>